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095"/>
        <w:gridCol w:w="1134"/>
        <w:gridCol w:w="1083"/>
      </w:tblGrid>
      <w:tr w:rsidR="00D1337F" w14:paraId="45760927" w14:textId="77777777" w:rsidTr="00D1337F">
        <w:tc>
          <w:tcPr>
            <w:tcW w:w="704" w:type="dxa"/>
          </w:tcPr>
          <w:p w14:paraId="0368FFD2" w14:textId="59EFB1AB" w:rsidR="00D1337F" w:rsidRDefault="00D1337F" w:rsidP="00D1337F">
            <w:r>
              <w:t>ID</w:t>
            </w:r>
          </w:p>
        </w:tc>
        <w:tc>
          <w:tcPr>
            <w:tcW w:w="6095" w:type="dxa"/>
          </w:tcPr>
          <w:p w14:paraId="6E2AD01C" w14:textId="5EE21346" w:rsidR="00D1337F" w:rsidRDefault="00D1337F" w:rsidP="00D1337F">
            <w:r>
              <w:t xml:space="preserve">User story </w:t>
            </w:r>
          </w:p>
        </w:tc>
        <w:tc>
          <w:tcPr>
            <w:tcW w:w="1134" w:type="dxa"/>
          </w:tcPr>
          <w:p w14:paraId="7B7EC48B" w14:textId="18E5A4D0" w:rsidR="00D1337F" w:rsidRDefault="00D1337F" w:rsidP="00D1337F">
            <w:r>
              <w:t xml:space="preserve">Priority </w:t>
            </w:r>
          </w:p>
        </w:tc>
        <w:tc>
          <w:tcPr>
            <w:tcW w:w="1083" w:type="dxa"/>
          </w:tcPr>
          <w:p w14:paraId="49470ACC" w14:textId="392865AC" w:rsidR="00D1337F" w:rsidRDefault="00D1337F" w:rsidP="00D1337F">
            <w:r>
              <w:t>Sprint</w:t>
            </w:r>
          </w:p>
        </w:tc>
      </w:tr>
      <w:tr w:rsidR="00D1337F" w14:paraId="727E9908" w14:textId="77777777" w:rsidTr="00D1337F">
        <w:tc>
          <w:tcPr>
            <w:tcW w:w="704" w:type="dxa"/>
          </w:tcPr>
          <w:p w14:paraId="5C49FD3A" w14:textId="5A1BA85B" w:rsidR="00D1337F" w:rsidRDefault="00D1337F" w:rsidP="00D1337F">
            <w:r>
              <w:t>1</w:t>
            </w:r>
          </w:p>
        </w:tc>
        <w:tc>
          <w:tcPr>
            <w:tcW w:w="6095" w:type="dxa"/>
          </w:tcPr>
          <w:p w14:paraId="1D846EAB" w14:textId="093516FA" w:rsidR="00D1337F" w:rsidRDefault="00D1337F" w:rsidP="00D1337F">
            <w:r w:rsidRPr="00D1337F">
              <w:t>As a supporter of independent cinema, I want to see which movies are independently produced, so that I can support independently produced content.</w:t>
            </w:r>
          </w:p>
        </w:tc>
        <w:tc>
          <w:tcPr>
            <w:tcW w:w="1134" w:type="dxa"/>
          </w:tcPr>
          <w:p w14:paraId="7C964C5E" w14:textId="388CAF99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2CFC9F78" w14:textId="28D6A136" w:rsidR="00D1337F" w:rsidRDefault="00D1337F" w:rsidP="00D1337F">
            <w:r>
              <w:t>Sprint 4</w:t>
            </w:r>
          </w:p>
        </w:tc>
      </w:tr>
      <w:tr w:rsidR="00D1337F" w14:paraId="5703B976" w14:textId="77777777" w:rsidTr="00D1337F">
        <w:tc>
          <w:tcPr>
            <w:tcW w:w="704" w:type="dxa"/>
          </w:tcPr>
          <w:p w14:paraId="7DC1AAF5" w14:textId="417B1962" w:rsidR="00D1337F" w:rsidRDefault="00D1337F" w:rsidP="00D1337F">
            <w:r>
              <w:t>2</w:t>
            </w:r>
          </w:p>
        </w:tc>
        <w:tc>
          <w:tcPr>
            <w:tcW w:w="6095" w:type="dxa"/>
          </w:tcPr>
          <w:p w14:paraId="09C87E4E" w14:textId="757495D0" w:rsidR="00D1337F" w:rsidRDefault="00D1337F" w:rsidP="00D1337F">
            <w:r w:rsidRPr="00D1337F">
              <w:t>As a user who hates films produced by "Company X" I want to be able to see the company that produces the shows I intend to watch so that I can avoid "Company X".</w:t>
            </w:r>
          </w:p>
        </w:tc>
        <w:tc>
          <w:tcPr>
            <w:tcW w:w="1134" w:type="dxa"/>
          </w:tcPr>
          <w:p w14:paraId="6BA22F34" w14:textId="7051F067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47F9D8EC" w14:textId="53EC7EA0" w:rsidR="00D1337F" w:rsidRDefault="00D1337F" w:rsidP="00D1337F">
            <w:r>
              <w:t>Sprint 4</w:t>
            </w:r>
          </w:p>
        </w:tc>
      </w:tr>
      <w:tr w:rsidR="00D1337F" w14:paraId="1E59F3BF" w14:textId="77777777" w:rsidTr="00D1337F">
        <w:tc>
          <w:tcPr>
            <w:tcW w:w="704" w:type="dxa"/>
          </w:tcPr>
          <w:p w14:paraId="44EEDB01" w14:textId="2A898950" w:rsidR="00D1337F" w:rsidRDefault="00D1337F" w:rsidP="00D1337F">
            <w:r>
              <w:t>3</w:t>
            </w:r>
          </w:p>
        </w:tc>
        <w:tc>
          <w:tcPr>
            <w:tcW w:w="6095" w:type="dxa"/>
          </w:tcPr>
          <w:p w14:paraId="1A5487DD" w14:textId="28B4EFEC" w:rsidR="00D1337F" w:rsidRDefault="00D1337F" w:rsidP="00D1337F">
            <w:r w:rsidRPr="00D1337F">
              <w:t xml:space="preserve">As a </w:t>
            </w:r>
            <w:proofErr w:type="spellStart"/>
            <w:r w:rsidRPr="00D1337F">
              <w:t>PCo</w:t>
            </w:r>
            <w:proofErr w:type="spellEnd"/>
            <w:r w:rsidRPr="00D1337F">
              <w:t xml:space="preserve"> executive I want to have our company name associated with all the shows we produce, so that when one of our shows ends, viewers are drawn to another one.</w:t>
            </w:r>
          </w:p>
        </w:tc>
        <w:tc>
          <w:tcPr>
            <w:tcW w:w="1134" w:type="dxa"/>
          </w:tcPr>
          <w:p w14:paraId="37ECDC3D" w14:textId="684A5232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14C9D76C" w14:textId="4B8612BC" w:rsidR="00D1337F" w:rsidRDefault="00D1337F" w:rsidP="00D1337F">
            <w:r>
              <w:t>Sprint 4</w:t>
            </w:r>
          </w:p>
        </w:tc>
      </w:tr>
      <w:tr w:rsidR="00D1337F" w14:paraId="1790BBF1" w14:textId="77777777" w:rsidTr="00D1337F">
        <w:tc>
          <w:tcPr>
            <w:tcW w:w="704" w:type="dxa"/>
          </w:tcPr>
          <w:p w14:paraId="7BE8B1FC" w14:textId="79658B30" w:rsidR="00D1337F" w:rsidRDefault="00D1337F" w:rsidP="00D1337F">
            <w:r>
              <w:t>4</w:t>
            </w:r>
          </w:p>
        </w:tc>
        <w:tc>
          <w:tcPr>
            <w:tcW w:w="6095" w:type="dxa"/>
          </w:tcPr>
          <w:p w14:paraId="29011B51" w14:textId="50D56AA8" w:rsidR="00D1337F" w:rsidRDefault="00D1337F" w:rsidP="00D1337F">
            <w:r w:rsidRPr="00D1337F">
              <w:t xml:space="preserve">As a potential employee of a </w:t>
            </w:r>
            <w:proofErr w:type="spellStart"/>
            <w:r w:rsidRPr="00D1337F">
              <w:t>PCo</w:t>
            </w:r>
            <w:proofErr w:type="spellEnd"/>
            <w:r w:rsidRPr="00D1337F">
              <w:t xml:space="preserve"> company, I want to see which company produces the shows I like, so that I can seek employment there.</w:t>
            </w:r>
          </w:p>
        </w:tc>
        <w:tc>
          <w:tcPr>
            <w:tcW w:w="1134" w:type="dxa"/>
          </w:tcPr>
          <w:p w14:paraId="2A81B530" w14:textId="278228C5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4D10C635" w14:textId="49357A85" w:rsidR="00D1337F" w:rsidRDefault="00D1337F" w:rsidP="00D1337F">
            <w:r>
              <w:t>Sprint 4</w:t>
            </w:r>
          </w:p>
        </w:tc>
      </w:tr>
      <w:tr w:rsidR="00D1337F" w14:paraId="1BC2DEAC" w14:textId="77777777" w:rsidTr="00D1337F">
        <w:tc>
          <w:tcPr>
            <w:tcW w:w="704" w:type="dxa"/>
          </w:tcPr>
          <w:p w14:paraId="2686DA7A" w14:textId="4799BB6E" w:rsidR="00D1337F" w:rsidRDefault="00D1337F" w:rsidP="00D1337F">
            <w:r>
              <w:t>5</w:t>
            </w:r>
          </w:p>
        </w:tc>
        <w:tc>
          <w:tcPr>
            <w:tcW w:w="6095" w:type="dxa"/>
          </w:tcPr>
          <w:p w14:paraId="1E785091" w14:textId="032E7AB2" w:rsidR="00D1337F" w:rsidRDefault="00D1337F" w:rsidP="00D1337F">
            <w:r w:rsidRPr="00D1337F">
              <w:t xml:space="preserve">As a student </w:t>
            </w:r>
            <w:proofErr w:type="gramStart"/>
            <w:r w:rsidRPr="00D1337F">
              <w:t>film-maker</w:t>
            </w:r>
            <w:proofErr w:type="gramEnd"/>
            <w:r w:rsidRPr="00D1337F">
              <w:t>, I want to use search filters to find films of a specific style, so that I can find some inspiration for my own films.</w:t>
            </w:r>
          </w:p>
        </w:tc>
        <w:tc>
          <w:tcPr>
            <w:tcW w:w="1134" w:type="dxa"/>
          </w:tcPr>
          <w:p w14:paraId="08B780C7" w14:textId="3935DC6D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02D40B51" w14:textId="65E5AB86" w:rsidR="00D1337F" w:rsidRDefault="00D1337F" w:rsidP="00D1337F">
            <w:r>
              <w:t>Sprint 4</w:t>
            </w:r>
          </w:p>
        </w:tc>
      </w:tr>
      <w:tr w:rsidR="00D1337F" w14:paraId="3B14622A" w14:textId="77777777" w:rsidTr="00D1337F">
        <w:tc>
          <w:tcPr>
            <w:tcW w:w="704" w:type="dxa"/>
          </w:tcPr>
          <w:p w14:paraId="1DE52177" w14:textId="6FB842B3" w:rsidR="00D1337F" w:rsidRDefault="00D1337F" w:rsidP="00D1337F">
            <w:r>
              <w:t>6</w:t>
            </w:r>
          </w:p>
        </w:tc>
        <w:tc>
          <w:tcPr>
            <w:tcW w:w="6095" w:type="dxa"/>
          </w:tcPr>
          <w:p w14:paraId="7A418674" w14:textId="5CD38BAF" w:rsidR="00D1337F" w:rsidRDefault="00D1337F" w:rsidP="00D1337F">
            <w:r w:rsidRPr="00D1337F">
              <w:t>As a fan of a niche film genre, I want to be able to use search filters , so that I can find films which fall under a very specific sub-genre.</w:t>
            </w:r>
          </w:p>
        </w:tc>
        <w:tc>
          <w:tcPr>
            <w:tcW w:w="1134" w:type="dxa"/>
          </w:tcPr>
          <w:p w14:paraId="3ED00122" w14:textId="415EA694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4CC84BE5" w14:textId="4AFB5106" w:rsidR="00D1337F" w:rsidRDefault="00D1337F" w:rsidP="00D1337F">
            <w:r>
              <w:t>Sprint 4</w:t>
            </w:r>
          </w:p>
        </w:tc>
      </w:tr>
      <w:tr w:rsidR="00D1337F" w14:paraId="749E8D3B" w14:textId="77777777" w:rsidTr="00D1337F">
        <w:tc>
          <w:tcPr>
            <w:tcW w:w="704" w:type="dxa"/>
          </w:tcPr>
          <w:p w14:paraId="1806B429" w14:textId="0AE3C1C5" w:rsidR="00D1337F" w:rsidRDefault="00D1337F" w:rsidP="00D1337F">
            <w:r>
              <w:t>7</w:t>
            </w:r>
          </w:p>
        </w:tc>
        <w:tc>
          <w:tcPr>
            <w:tcW w:w="6095" w:type="dxa"/>
          </w:tcPr>
          <w:p w14:paraId="543A46A2" w14:textId="4D80760A" w:rsidR="00D1337F" w:rsidRDefault="00D1337F" w:rsidP="00D1337F">
            <w:r w:rsidRPr="00D1337F">
              <w:t>As a production company employee, I want to be able to add keywords/tags to our films so that they stand out against competing film companies.</w:t>
            </w:r>
          </w:p>
        </w:tc>
        <w:tc>
          <w:tcPr>
            <w:tcW w:w="1134" w:type="dxa"/>
          </w:tcPr>
          <w:p w14:paraId="5AB4A877" w14:textId="224D77C9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5FAFC17C" w14:textId="182E30F1" w:rsidR="00D1337F" w:rsidRDefault="00D1337F" w:rsidP="00D1337F">
            <w:r>
              <w:t>Sprint 4</w:t>
            </w:r>
          </w:p>
        </w:tc>
      </w:tr>
      <w:tr w:rsidR="00D1337F" w14:paraId="1312039F" w14:textId="77777777" w:rsidTr="00D1337F">
        <w:tc>
          <w:tcPr>
            <w:tcW w:w="704" w:type="dxa"/>
          </w:tcPr>
          <w:p w14:paraId="019D12D0" w14:textId="5E8D560A" w:rsidR="00D1337F" w:rsidRDefault="00D1337F" w:rsidP="00D1337F">
            <w:r>
              <w:t>8</w:t>
            </w:r>
          </w:p>
        </w:tc>
        <w:tc>
          <w:tcPr>
            <w:tcW w:w="6095" w:type="dxa"/>
          </w:tcPr>
          <w:p w14:paraId="01E76B24" w14:textId="706AAC6E" w:rsidR="00D1337F" w:rsidRDefault="00D1337F" w:rsidP="00D1337F">
            <w:r w:rsidRPr="00D1337F">
              <w:t>As a movie night host, I want to filter by popularity and genre, so that I can have options for a poll about what movie to watch.</w:t>
            </w:r>
          </w:p>
        </w:tc>
        <w:tc>
          <w:tcPr>
            <w:tcW w:w="1134" w:type="dxa"/>
          </w:tcPr>
          <w:p w14:paraId="2605F2B0" w14:textId="22088246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4D3C082A" w14:textId="2247621C" w:rsidR="00D1337F" w:rsidRDefault="00D1337F" w:rsidP="00D1337F">
            <w:r>
              <w:t xml:space="preserve">Sprint 4 </w:t>
            </w:r>
          </w:p>
        </w:tc>
      </w:tr>
      <w:tr w:rsidR="00D1337F" w14:paraId="4376CD2B" w14:textId="77777777" w:rsidTr="00D1337F">
        <w:tc>
          <w:tcPr>
            <w:tcW w:w="704" w:type="dxa"/>
          </w:tcPr>
          <w:p w14:paraId="3521AA27" w14:textId="6F2AB5AA" w:rsidR="00D1337F" w:rsidRDefault="00D1337F" w:rsidP="00D1337F">
            <w:r>
              <w:t>9</w:t>
            </w:r>
          </w:p>
        </w:tc>
        <w:tc>
          <w:tcPr>
            <w:tcW w:w="6095" w:type="dxa"/>
          </w:tcPr>
          <w:p w14:paraId="67896744" w14:textId="10EA099E" w:rsidR="00D1337F" w:rsidRDefault="00D1337F" w:rsidP="00D1337F">
            <w:r w:rsidRPr="00D1337F">
              <w:t>As a user that is trying to find the title of an older film, I want to be able to sort by filter, so that I can find films based on plot, not title.</w:t>
            </w:r>
          </w:p>
        </w:tc>
        <w:tc>
          <w:tcPr>
            <w:tcW w:w="1134" w:type="dxa"/>
          </w:tcPr>
          <w:p w14:paraId="1D4B9863" w14:textId="2708A734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7821CB07" w14:textId="36FB00B5" w:rsidR="00D1337F" w:rsidRDefault="00D1337F" w:rsidP="00D1337F">
            <w:r>
              <w:t>Sprint 4</w:t>
            </w:r>
          </w:p>
        </w:tc>
      </w:tr>
      <w:tr w:rsidR="00D1337F" w14:paraId="77A45EBB" w14:textId="77777777" w:rsidTr="00D1337F">
        <w:tc>
          <w:tcPr>
            <w:tcW w:w="704" w:type="dxa"/>
          </w:tcPr>
          <w:p w14:paraId="3FA9CDC0" w14:textId="093981E5" w:rsidR="00D1337F" w:rsidRDefault="00D1337F" w:rsidP="00D1337F">
            <w:r>
              <w:t>10</w:t>
            </w:r>
          </w:p>
        </w:tc>
        <w:tc>
          <w:tcPr>
            <w:tcW w:w="6095" w:type="dxa"/>
          </w:tcPr>
          <w:p w14:paraId="70472480" w14:textId="1B30FD88" w:rsidR="00D1337F" w:rsidRDefault="00D1337F" w:rsidP="00D1337F">
            <w:r w:rsidRPr="00D1337F">
              <w:t>As a user that has finished all the episodes of some tv show, I want to be able use filters to query the shows on the website, so that I can find a tv show with similar themes/devices.</w:t>
            </w:r>
          </w:p>
        </w:tc>
        <w:tc>
          <w:tcPr>
            <w:tcW w:w="1134" w:type="dxa"/>
          </w:tcPr>
          <w:p w14:paraId="745035F6" w14:textId="266693E3" w:rsidR="00D1337F" w:rsidRDefault="00D1337F" w:rsidP="00D1337F">
            <w:r>
              <w:t>Normal</w:t>
            </w:r>
          </w:p>
        </w:tc>
        <w:tc>
          <w:tcPr>
            <w:tcW w:w="1083" w:type="dxa"/>
          </w:tcPr>
          <w:p w14:paraId="44331B1F" w14:textId="468B7A91" w:rsidR="00D1337F" w:rsidRDefault="00D1337F" w:rsidP="00D1337F">
            <w:r>
              <w:t>Sprint 4</w:t>
            </w:r>
          </w:p>
        </w:tc>
      </w:tr>
      <w:tr w:rsidR="00D1337F" w14:paraId="3076AA24" w14:textId="77777777" w:rsidTr="00D1337F">
        <w:tc>
          <w:tcPr>
            <w:tcW w:w="704" w:type="dxa"/>
          </w:tcPr>
          <w:p w14:paraId="77D33067" w14:textId="53D03E79" w:rsidR="00D1337F" w:rsidRDefault="00D1337F" w:rsidP="00D1337F">
            <w:r>
              <w:t>11</w:t>
            </w:r>
          </w:p>
        </w:tc>
        <w:tc>
          <w:tcPr>
            <w:tcW w:w="6095" w:type="dxa"/>
          </w:tcPr>
          <w:p w14:paraId="7BF4E503" w14:textId="1C6E6B3B" w:rsidR="00D1337F" w:rsidRDefault="00D1337F" w:rsidP="00D1337F">
            <w:r w:rsidRPr="00D1337F">
              <w:t xml:space="preserve">As </w:t>
            </w:r>
            <w:proofErr w:type="spellStart"/>
            <w:proofErr w:type="gramStart"/>
            <w:r w:rsidRPr="00D1337F">
              <w:t>a</w:t>
            </w:r>
            <w:proofErr w:type="spellEnd"/>
            <w:proofErr w:type="gramEnd"/>
            <w:r>
              <w:t xml:space="preserve"> </w:t>
            </w:r>
            <w:r w:rsidRPr="00D1337F">
              <w:t xml:space="preserve">officer of </w:t>
            </w:r>
            <w:proofErr w:type="spellStart"/>
            <w:r w:rsidRPr="00D1337F">
              <w:t>PCo,I</w:t>
            </w:r>
            <w:proofErr w:type="spellEnd"/>
            <w:r w:rsidRPr="00D1337F">
              <w:t xml:space="preserve"> want to directly edit the characters,</w:t>
            </w:r>
            <w:r>
              <w:t xml:space="preserve"> </w:t>
            </w:r>
            <w:r w:rsidRPr="00D1337F">
              <w:t>so that  users can be the first to see the latest changes and information of the characters about the movie.</w:t>
            </w:r>
          </w:p>
        </w:tc>
        <w:tc>
          <w:tcPr>
            <w:tcW w:w="1134" w:type="dxa"/>
          </w:tcPr>
          <w:p w14:paraId="7D029F32" w14:textId="0F7F9DE8" w:rsidR="00D1337F" w:rsidRDefault="00D1337F" w:rsidP="00D1337F">
            <w:r>
              <w:t>High</w:t>
            </w:r>
          </w:p>
        </w:tc>
        <w:tc>
          <w:tcPr>
            <w:tcW w:w="1083" w:type="dxa"/>
          </w:tcPr>
          <w:p w14:paraId="68A22BC9" w14:textId="2607775A" w:rsidR="00D1337F" w:rsidRDefault="00D1337F" w:rsidP="00D1337F">
            <w:r>
              <w:t>Sprint 2</w:t>
            </w:r>
          </w:p>
        </w:tc>
      </w:tr>
      <w:tr w:rsidR="00D1337F" w14:paraId="67ABE0D9" w14:textId="77777777" w:rsidTr="00D1337F">
        <w:tc>
          <w:tcPr>
            <w:tcW w:w="704" w:type="dxa"/>
          </w:tcPr>
          <w:p w14:paraId="536A050A" w14:textId="6C0C7233" w:rsidR="00D1337F" w:rsidRDefault="00D1337F" w:rsidP="00D1337F">
            <w:r>
              <w:t>12</w:t>
            </w:r>
          </w:p>
        </w:tc>
        <w:tc>
          <w:tcPr>
            <w:tcW w:w="6095" w:type="dxa"/>
          </w:tcPr>
          <w:p w14:paraId="255021EF" w14:textId="1E876F67" w:rsidR="00D1337F" w:rsidRDefault="00D1337F" w:rsidP="00D1337F">
            <w:r w:rsidRPr="00D1337F">
              <w:t xml:space="preserve">As a </w:t>
            </w:r>
            <w:proofErr w:type="spellStart"/>
            <w:r w:rsidRPr="00D1337F">
              <w:t>PCo</w:t>
            </w:r>
            <w:proofErr w:type="spellEnd"/>
            <w:r w:rsidRPr="00D1337F">
              <w:t xml:space="preserve"> account,</w:t>
            </w:r>
            <w:r>
              <w:t xml:space="preserve"> </w:t>
            </w:r>
            <w:r w:rsidRPr="00D1337F">
              <w:t>I want</w:t>
            </w:r>
            <w:r>
              <w:t xml:space="preserve"> </w:t>
            </w:r>
            <w:r w:rsidRPr="00D1337F">
              <w:t>to add photos for the show,</w:t>
            </w:r>
            <w:r>
              <w:t xml:space="preserve"> </w:t>
            </w:r>
            <w:r w:rsidRPr="00D1337F">
              <w:t>so that</w:t>
            </w:r>
            <w:r>
              <w:t xml:space="preserve"> </w:t>
            </w:r>
            <w:r w:rsidRPr="00D1337F">
              <w:t>I can directly edit photos without admin for user to search and view  immediately.</w:t>
            </w:r>
          </w:p>
        </w:tc>
        <w:tc>
          <w:tcPr>
            <w:tcW w:w="1134" w:type="dxa"/>
          </w:tcPr>
          <w:p w14:paraId="0E328460" w14:textId="5951AEFC" w:rsidR="00D1337F" w:rsidRDefault="00D1337F" w:rsidP="00D1337F">
            <w:r>
              <w:t>High</w:t>
            </w:r>
          </w:p>
        </w:tc>
        <w:tc>
          <w:tcPr>
            <w:tcW w:w="1083" w:type="dxa"/>
          </w:tcPr>
          <w:p w14:paraId="430D1358" w14:textId="459592C1" w:rsidR="00D1337F" w:rsidRDefault="00D1337F" w:rsidP="00D1337F">
            <w:r>
              <w:t>Sprint 2</w:t>
            </w:r>
          </w:p>
        </w:tc>
      </w:tr>
      <w:tr w:rsidR="00D1337F" w14:paraId="1AFE3D92" w14:textId="77777777" w:rsidTr="00D1337F">
        <w:tc>
          <w:tcPr>
            <w:tcW w:w="704" w:type="dxa"/>
          </w:tcPr>
          <w:p w14:paraId="47DDC26B" w14:textId="6C582666" w:rsidR="00D1337F" w:rsidRDefault="00D1337F" w:rsidP="00D1337F">
            <w:r>
              <w:t>13</w:t>
            </w:r>
          </w:p>
        </w:tc>
        <w:tc>
          <w:tcPr>
            <w:tcW w:w="6095" w:type="dxa"/>
          </w:tcPr>
          <w:p w14:paraId="217857B1" w14:textId="18E7D14E" w:rsidR="00D1337F" w:rsidRDefault="00D1337F" w:rsidP="00D1337F">
            <w:r w:rsidRPr="00D1337F">
              <w:t xml:space="preserve">As a consumer of the product, </w:t>
            </w:r>
            <w:proofErr w:type="spellStart"/>
            <w:r w:rsidRPr="00D1337F">
              <w:t>i</w:t>
            </w:r>
            <w:proofErr w:type="spellEnd"/>
            <w:r w:rsidRPr="00D1337F">
              <w:t xml:space="preserve"> want to be able to see the production company that produced a movie/show for my own knowledge</w:t>
            </w:r>
          </w:p>
        </w:tc>
        <w:tc>
          <w:tcPr>
            <w:tcW w:w="1134" w:type="dxa"/>
          </w:tcPr>
          <w:p w14:paraId="20C8EC75" w14:textId="55D982CC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5723FF19" w14:textId="577D2CF6" w:rsidR="00D1337F" w:rsidRDefault="00D1337F" w:rsidP="00D1337F">
            <w:r>
              <w:t>Sprint 4</w:t>
            </w:r>
          </w:p>
        </w:tc>
      </w:tr>
      <w:tr w:rsidR="00D1337F" w14:paraId="6DEC7E6E" w14:textId="77777777" w:rsidTr="00D1337F">
        <w:tc>
          <w:tcPr>
            <w:tcW w:w="704" w:type="dxa"/>
          </w:tcPr>
          <w:p w14:paraId="268CDB90" w14:textId="2329F6BF" w:rsidR="00D1337F" w:rsidRDefault="00D1337F" w:rsidP="00D1337F">
            <w:r>
              <w:t>14</w:t>
            </w:r>
          </w:p>
        </w:tc>
        <w:tc>
          <w:tcPr>
            <w:tcW w:w="6095" w:type="dxa"/>
          </w:tcPr>
          <w:p w14:paraId="04CFEEC5" w14:textId="12834368" w:rsidR="00D1337F" w:rsidRDefault="00D1337F" w:rsidP="00D1337F">
            <w:r w:rsidRPr="00D1337F">
              <w:t>As the manager/administrator of the website, I want to be able to report the production company of a show/movie to share information to users.</w:t>
            </w:r>
          </w:p>
        </w:tc>
        <w:tc>
          <w:tcPr>
            <w:tcW w:w="1134" w:type="dxa"/>
          </w:tcPr>
          <w:p w14:paraId="3807ABAC" w14:textId="06B4B2E0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1951B07E" w14:textId="6B80B6BB" w:rsidR="00D1337F" w:rsidRDefault="00D1337F" w:rsidP="00D1337F">
            <w:r>
              <w:t>Sprint 4</w:t>
            </w:r>
          </w:p>
        </w:tc>
      </w:tr>
      <w:tr w:rsidR="00D1337F" w14:paraId="6BA0D90B" w14:textId="77777777" w:rsidTr="00D1337F">
        <w:tc>
          <w:tcPr>
            <w:tcW w:w="704" w:type="dxa"/>
          </w:tcPr>
          <w:p w14:paraId="24BB25B1" w14:textId="40CE0793" w:rsidR="00D1337F" w:rsidRDefault="00D1337F" w:rsidP="00D1337F">
            <w:r>
              <w:t>15</w:t>
            </w:r>
          </w:p>
        </w:tc>
        <w:tc>
          <w:tcPr>
            <w:tcW w:w="6095" w:type="dxa"/>
          </w:tcPr>
          <w:p w14:paraId="3AA1C826" w14:textId="4064359C" w:rsidR="00D1337F" w:rsidRDefault="00D1337F" w:rsidP="00D1337F">
            <w:r w:rsidRPr="00D1337F">
              <w:t xml:space="preserve">As a </w:t>
            </w:r>
            <w:proofErr w:type="spellStart"/>
            <w:r w:rsidRPr="00D1337F">
              <w:t>PCo</w:t>
            </w:r>
            <w:proofErr w:type="spellEnd"/>
            <w:r w:rsidRPr="00D1337F">
              <w:t xml:space="preserve"> member, </w:t>
            </w:r>
            <w:proofErr w:type="spellStart"/>
            <w:r w:rsidRPr="00D1337F">
              <w:t>i</w:t>
            </w:r>
            <w:proofErr w:type="spellEnd"/>
            <w:r w:rsidRPr="00D1337F">
              <w:t xml:space="preserve"> want movies/shows that my company has produced to show and display credit for my company’s work on the show/movie.</w:t>
            </w:r>
          </w:p>
        </w:tc>
        <w:tc>
          <w:tcPr>
            <w:tcW w:w="1134" w:type="dxa"/>
          </w:tcPr>
          <w:p w14:paraId="6B883344" w14:textId="03782B01" w:rsidR="00D1337F" w:rsidRDefault="00D1337F" w:rsidP="00D1337F">
            <w:r>
              <w:t>Low</w:t>
            </w:r>
          </w:p>
        </w:tc>
        <w:tc>
          <w:tcPr>
            <w:tcW w:w="1083" w:type="dxa"/>
          </w:tcPr>
          <w:p w14:paraId="6323B342" w14:textId="613F6CF8" w:rsidR="00D1337F" w:rsidRDefault="00D1337F" w:rsidP="00D1337F">
            <w:r>
              <w:t>Sprint 4</w:t>
            </w:r>
          </w:p>
        </w:tc>
      </w:tr>
      <w:tr w:rsidR="00D1337F" w14:paraId="44A4373B" w14:textId="77777777" w:rsidTr="00D1337F">
        <w:tc>
          <w:tcPr>
            <w:tcW w:w="704" w:type="dxa"/>
          </w:tcPr>
          <w:p w14:paraId="14B374AF" w14:textId="44AC8BDA" w:rsidR="00D1337F" w:rsidRDefault="007D5ECF" w:rsidP="00D1337F">
            <w:r>
              <w:t>16</w:t>
            </w:r>
          </w:p>
        </w:tc>
        <w:tc>
          <w:tcPr>
            <w:tcW w:w="6095" w:type="dxa"/>
          </w:tcPr>
          <w:p w14:paraId="43901073" w14:textId="6F452511" w:rsidR="00D1337F" w:rsidRDefault="007D5ECF" w:rsidP="00D1337F">
            <w:r w:rsidRPr="007D5ECF">
              <w:t>As an administrator of the website, if someone wants to create a non-regular account, I want to be able to review their request to ensure they are who they say they are to secure the validity of information that they might provide.</w:t>
            </w:r>
          </w:p>
        </w:tc>
        <w:tc>
          <w:tcPr>
            <w:tcW w:w="1134" w:type="dxa"/>
          </w:tcPr>
          <w:p w14:paraId="08D3F26F" w14:textId="7AC790B1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460839F5" w14:textId="2FE9A80A" w:rsidR="00D1337F" w:rsidRDefault="007D5ECF" w:rsidP="00D1337F">
            <w:r>
              <w:t>Sprint 5</w:t>
            </w:r>
          </w:p>
        </w:tc>
      </w:tr>
      <w:tr w:rsidR="00D1337F" w14:paraId="14331B00" w14:textId="77777777" w:rsidTr="00D1337F">
        <w:tc>
          <w:tcPr>
            <w:tcW w:w="704" w:type="dxa"/>
          </w:tcPr>
          <w:p w14:paraId="6AE7BA5B" w14:textId="04B58DBD" w:rsidR="00D1337F" w:rsidRDefault="007D5ECF" w:rsidP="00D1337F">
            <w:r>
              <w:t>17</w:t>
            </w:r>
          </w:p>
        </w:tc>
        <w:tc>
          <w:tcPr>
            <w:tcW w:w="6095" w:type="dxa"/>
          </w:tcPr>
          <w:p w14:paraId="56E532CA" w14:textId="22DD1E9A" w:rsidR="00D1337F" w:rsidRDefault="007D5ECF" w:rsidP="00D1337F">
            <w:r w:rsidRPr="007D5ECF">
              <w:t xml:space="preserve">As a regular user of the website, I expect users with non-regular type accounts to be real valid users and exactly who they say </w:t>
            </w:r>
            <w:r w:rsidRPr="007D5ECF">
              <w:lastRenderedPageBreak/>
              <w:t>they are. If their contribution holds more weight, I expect it to be from real valid people</w:t>
            </w:r>
          </w:p>
        </w:tc>
        <w:tc>
          <w:tcPr>
            <w:tcW w:w="1134" w:type="dxa"/>
          </w:tcPr>
          <w:p w14:paraId="31DA416E" w14:textId="04D6365B" w:rsidR="00D1337F" w:rsidRDefault="007D5ECF" w:rsidP="00D1337F">
            <w:r>
              <w:lastRenderedPageBreak/>
              <w:t>Low</w:t>
            </w:r>
          </w:p>
        </w:tc>
        <w:tc>
          <w:tcPr>
            <w:tcW w:w="1083" w:type="dxa"/>
          </w:tcPr>
          <w:p w14:paraId="1D0CEED5" w14:textId="1BB8FDE1" w:rsidR="00D1337F" w:rsidRDefault="007D5ECF" w:rsidP="00D1337F">
            <w:r>
              <w:t>Sprint 5</w:t>
            </w:r>
          </w:p>
        </w:tc>
      </w:tr>
      <w:tr w:rsidR="00D1337F" w14:paraId="0C928615" w14:textId="77777777" w:rsidTr="00D1337F">
        <w:tc>
          <w:tcPr>
            <w:tcW w:w="704" w:type="dxa"/>
          </w:tcPr>
          <w:p w14:paraId="079F9CA1" w14:textId="012E149C" w:rsidR="00D1337F" w:rsidRDefault="007D5ECF" w:rsidP="00D1337F">
            <w:r>
              <w:t>18</w:t>
            </w:r>
          </w:p>
        </w:tc>
        <w:tc>
          <w:tcPr>
            <w:tcW w:w="6095" w:type="dxa"/>
          </w:tcPr>
          <w:p w14:paraId="114886DC" w14:textId="52F48787" w:rsidR="00D1337F" w:rsidRDefault="007D5ECF" w:rsidP="00D1337F">
            <w:r w:rsidRPr="007D5ECF">
              <w:t xml:space="preserve">As a critic user of the website, I </w:t>
            </w:r>
            <w:proofErr w:type="gramStart"/>
            <w:r w:rsidRPr="007D5ECF">
              <w:t>don’t</w:t>
            </w:r>
            <w:proofErr w:type="gramEnd"/>
            <w:r w:rsidRPr="007D5ECF">
              <w:t xml:space="preserve"> want any random user to pretend they are a critic like me. Critiquing is my job, and if users pretend they are me, my work is then undermined by fake critic users.</w:t>
            </w:r>
          </w:p>
        </w:tc>
        <w:tc>
          <w:tcPr>
            <w:tcW w:w="1134" w:type="dxa"/>
          </w:tcPr>
          <w:p w14:paraId="266A6C82" w14:textId="66B3190B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5BD16EBF" w14:textId="3A9AB020" w:rsidR="00D1337F" w:rsidRDefault="007D5ECF" w:rsidP="00D1337F">
            <w:r>
              <w:t>Sprint 5</w:t>
            </w:r>
          </w:p>
        </w:tc>
      </w:tr>
      <w:tr w:rsidR="00D1337F" w14:paraId="7C6A0FF1" w14:textId="77777777" w:rsidTr="00D1337F">
        <w:tc>
          <w:tcPr>
            <w:tcW w:w="704" w:type="dxa"/>
          </w:tcPr>
          <w:p w14:paraId="6C2E8E4C" w14:textId="32845F8B" w:rsidR="00D1337F" w:rsidRDefault="007D5ECF" w:rsidP="00D1337F">
            <w:r>
              <w:t>19</w:t>
            </w:r>
          </w:p>
        </w:tc>
        <w:tc>
          <w:tcPr>
            <w:tcW w:w="6095" w:type="dxa"/>
          </w:tcPr>
          <w:p w14:paraId="5115DC10" w14:textId="2050627F" w:rsidR="00D1337F" w:rsidRDefault="007D5ECF" w:rsidP="00D1337F">
            <w:r w:rsidRPr="007D5ECF">
              <w:t xml:space="preserve">As a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, I </w:t>
            </w:r>
            <w:proofErr w:type="gramStart"/>
            <w:r w:rsidRPr="007D5ECF">
              <w:t>don’t</w:t>
            </w:r>
            <w:proofErr w:type="gramEnd"/>
            <w:r w:rsidRPr="007D5ECF">
              <w:t xml:space="preserve"> want regular users to pretend they represent my company. I want admins to be able to validate </w:t>
            </w:r>
            <w:proofErr w:type="gramStart"/>
            <w:r w:rsidRPr="007D5ECF">
              <w:t>users</w:t>
            </w:r>
            <w:proofErr w:type="gramEnd"/>
            <w:r w:rsidRPr="007D5ECF">
              <w:t xml:space="preserve"> identification to ensure my company is not falsely represented by someone who does not work for/with my company.</w:t>
            </w:r>
          </w:p>
        </w:tc>
        <w:tc>
          <w:tcPr>
            <w:tcW w:w="1134" w:type="dxa"/>
          </w:tcPr>
          <w:p w14:paraId="4EA845BA" w14:textId="70E3E00C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2887CA56" w14:textId="34ED3F72" w:rsidR="00D1337F" w:rsidRDefault="007D5ECF" w:rsidP="00D1337F">
            <w:r>
              <w:t>Sprint 5</w:t>
            </w:r>
          </w:p>
        </w:tc>
      </w:tr>
      <w:tr w:rsidR="00D1337F" w14:paraId="4F091C16" w14:textId="77777777" w:rsidTr="00D1337F">
        <w:tc>
          <w:tcPr>
            <w:tcW w:w="704" w:type="dxa"/>
          </w:tcPr>
          <w:p w14:paraId="0BF2946E" w14:textId="080C4666" w:rsidR="00D1337F" w:rsidRDefault="007D5ECF" w:rsidP="00D1337F">
            <w:r>
              <w:t>20</w:t>
            </w:r>
          </w:p>
        </w:tc>
        <w:tc>
          <w:tcPr>
            <w:tcW w:w="6095" w:type="dxa"/>
          </w:tcPr>
          <w:p w14:paraId="7434E772" w14:textId="5176BD30" w:rsidR="00D1337F" w:rsidRDefault="007D5ECF" w:rsidP="00D1337F">
            <w:r w:rsidRPr="007D5ECF">
              <w:t xml:space="preserve">As an administrator of the website, </w:t>
            </w:r>
            <w:proofErr w:type="spellStart"/>
            <w:r w:rsidRPr="007D5ECF">
              <w:t>i</w:t>
            </w:r>
            <w:proofErr w:type="spellEnd"/>
            <w:r w:rsidRPr="007D5ECF">
              <w:t xml:space="preserve"> want to hold/have special admin privileges </w:t>
            </w:r>
            <w:proofErr w:type="gramStart"/>
            <w:r w:rsidRPr="007D5ECF">
              <w:t>in order to</w:t>
            </w:r>
            <w:proofErr w:type="gramEnd"/>
            <w:r w:rsidRPr="007D5ECF">
              <w:t xml:space="preserve"> maintain and service the website where </w:t>
            </w:r>
            <w:proofErr w:type="spellStart"/>
            <w:r w:rsidRPr="007D5ECF">
              <w:t>i</w:t>
            </w:r>
            <w:proofErr w:type="spellEnd"/>
            <w:r w:rsidRPr="007D5ECF">
              <w:t xml:space="preserve"> see fit.</w:t>
            </w:r>
          </w:p>
        </w:tc>
        <w:tc>
          <w:tcPr>
            <w:tcW w:w="1134" w:type="dxa"/>
          </w:tcPr>
          <w:p w14:paraId="2C9FF60E" w14:textId="76D6CE46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0FAF3175" w14:textId="36BDD83C" w:rsidR="00D1337F" w:rsidRDefault="007D5ECF" w:rsidP="00D1337F">
            <w:r>
              <w:t>Sprint 4</w:t>
            </w:r>
          </w:p>
        </w:tc>
      </w:tr>
      <w:tr w:rsidR="00D1337F" w14:paraId="1EC85586" w14:textId="77777777" w:rsidTr="00D1337F">
        <w:tc>
          <w:tcPr>
            <w:tcW w:w="704" w:type="dxa"/>
          </w:tcPr>
          <w:p w14:paraId="2B8755E1" w14:textId="39C21586" w:rsidR="00D1337F" w:rsidRDefault="007D5ECF" w:rsidP="00D1337F">
            <w:r>
              <w:t>21</w:t>
            </w:r>
          </w:p>
        </w:tc>
        <w:tc>
          <w:tcPr>
            <w:tcW w:w="6095" w:type="dxa"/>
          </w:tcPr>
          <w:p w14:paraId="01F66312" w14:textId="26C2C5FA" w:rsidR="00D1337F" w:rsidRDefault="007D5ECF" w:rsidP="00D1337F">
            <w:r w:rsidRPr="007D5ECF">
              <w:t xml:space="preserve">As an administrator, I </w:t>
            </w:r>
            <w:proofErr w:type="gramStart"/>
            <w:r w:rsidRPr="007D5ECF">
              <w:t>don't</w:t>
            </w:r>
            <w:proofErr w:type="gramEnd"/>
            <w:r w:rsidRPr="007D5ECF">
              <w:t xml:space="preserve"> want anyone else who is not an administrator having any special privileges or functions. This way, </w:t>
            </w:r>
            <w:proofErr w:type="spellStart"/>
            <w:r w:rsidRPr="007D5ECF">
              <w:t>i</w:t>
            </w:r>
            <w:proofErr w:type="spellEnd"/>
            <w:r w:rsidRPr="007D5ECF">
              <w:t xml:space="preserve"> can maintain control of the website and prevents anyone doing anything malicious</w:t>
            </w:r>
          </w:p>
        </w:tc>
        <w:tc>
          <w:tcPr>
            <w:tcW w:w="1134" w:type="dxa"/>
          </w:tcPr>
          <w:p w14:paraId="64436435" w14:textId="394425BA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086827B7" w14:textId="26293215" w:rsidR="00D1337F" w:rsidRDefault="007D5ECF" w:rsidP="00D1337F">
            <w:r>
              <w:t>Sprint 4</w:t>
            </w:r>
          </w:p>
        </w:tc>
      </w:tr>
      <w:tr w:rsidR="00D1337F" w14:paraId="7BAE1FA0" w14:textId="77777777" w:rsidTr="00D1337F">
        <w:tc>
          <w:tcPr>
            <w:tcW w:w="704" w:type="dxa"/>
          </w:tcPr>
          <w:p w14:paraId="0685B872" w14:textId="260701BC" w:rsidR="00D1337F" w:rsidRDefault="007D5ECF" w:rsidP="00D1337F">
            <w:r>
              <w:t>22</w:t>
            </w:r>
          </w:p>
        </w:tc>
        <w:tc>
          <w:tcPr>
            <w:tcW w:w="6095" w:type="dxa"/>
          </w:tcPr>
          <w:p w14:paraId="53019AD2" w14:textId="02797650" w:rsidR="00D1337F" w:rsidRDefault="007D5ECF" w:rsidP="00D1337F">
            <w:r w:rsidRPr="007D5ECF">
              <w:t xml:space="preserve">As a regular user of the website, I expect other users to have the same level of privileges as me despite them being anyone potentially more important, like critics or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 members.</w:t>
            </w:r>
          </w:p>
        </w:tc>
        <w:tc>
          <w:tcPr>
            <w:tcW w:w="1134" w:type="dxa"/>
          </w:tcPr>
          <w:p w14:paraId="7F9D46F9" w14:textId="2841AC39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4FB8B2BF" w14:textId="599437B0" w:rsidR="00D1337F" w:rsidRDefault="007D5ECF" w:rsidP="00D1337F">
            <w:r>
              <w:t>Sprint 4</w:t>
            </w:r>
          </w:p>
        </w:tc>
      </w:tr>
      <w:tr w:rsidR="00D1337F" w14:paraId="5E493EAB" w14:textId="77777777" w:rsidTr="00D1337F">
        <w:tc>
          <w:tcPr>
            <w:tcW w:w="704" w:type="dxa"/>
          </w:tcPr>
          <w:p w14:paraId="62003FF3" w14:textId="560CD6B7" w:rsidR="00D1337F" w:rsidRDefault="00326BD7" w:rsidP="00D1337F">
            <w:r>
              <w:t>22</w:t>
            </w:r>
          </w:p>
        </w:tc>
        <w:tc>
          <w:tcPr>
            <w:tcW w:w="6095" w:type="dxa"/>
          </w:tcPr>
          <w:p w14:paraId="3EA22CD0" w14:textId="23807430" w:rsidR="00D1337F" w:rsidRDefault="007D5ECF" w:rsidP="00D1337F">
            <w:r w:rsidRPr="007D5ECF">
              <w:t>As a forgetful user I want to be able to see the stored search history, so that I can recommend movies to my friends when I have forgotten the title.</w:t>
            </w:r>
          </w:p>
        </w:tc>
        <w:tc>
          <w:tcPr>
            <w:tcW w:w="1134" w:type="dxa"/>
          </w:tcPr>
          <w:p w14:paraId="6E9DF1BD" w14:textId="071D1559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3C4FD91F" w14:textId="04D2A92F" w:rsidR="00D1337F" w:rsidRDefault="007D5ECF" w:rsidP="00D1337F">
            <w:r>
              <w:t>Sprint 5</w:t>
            </w:r>
          </w:p>
        </w:tc>
      </w:tr>
      <w:tr w:rsidR="00D1337F" w14:paraId="626F29D5" w14:textId="77777777" w:rsidTr="00D1337F">
        <w:tc>
          <w:tcPr>
            <w:tcW w:w="704" w:type="dxa"/>
          </w:tcPr>
          <w:p w14:paraId="3AF6201B" w14:textId="29C2D1D9" w:rsidR="00D1337F" w:rsidRDefault="00326BD7" w:rsidP="00D1337F">
            <w:r>
              <w:t>23</w:t>
            </w:r>
          </w:p>
        </w:tc>
        <w:tc>
          <w:tcPr>
            <w:tcW w:w="6095" w:type="dxa"/>
          </w:tcPr>
          <w:p w14:paraId="0F3A7A90" w14:textId="1132DA1F" w:rsidR="00D1337F" w:rsidRDefault="007D5ECF" w:rsidP="00D1337F">
            <w:r w:rsidRPr="007D5ECF">
              <w:t xml:space="preserve">As a cinephile I want to be able to see my stored search history, so that I can see every film </w:t>
            </w:r>
            <w:proofErr w:type="gramStart"/>
            <w:r w:rsidRPr="007D5ECF">
              <w:t>I've</w:t>
            </w:r>
            <w:proofErr w:type="gramEnd"/>
            <w:r w:rsidRPr="007D5ECF">
              <w:t xml:space="preserve"> ever expressed interest in watching.</w:t>
            </w:r>
          </w:p>
        </w:tc>
        <w:tc>
          <w:tcPr>
            <w:tcW w:w="1134" w:type="dxa"/>
          </w:tcPr>
          <w:p w14:paraId="517C961E" w14:textId="4641FFE4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3397D265" w14:textId="6E6D9D6E" w:rsidR="00D1337F" w:rsidRDefault="007D5ECF" w:rsidP="00D1337F">
            <w:r>
              <w:t>Sprint 5</w:t>
            </w:r>
          </w:p>
        </w:tc>
      </w:tr>
      <w:tr w:rsidR="00D1337F" w14:paraId="5D9E07BE" w14:textId="77777777" w:rsidTr="00D1337F">
        <w:tc>
          <w:tcPr>
            <w:tcW w:w="704" w:type="dxa"/>
          </w:tcPr>
          <w:p w14:paraId="5DA4B29C" w14:textId="40551FA3" w:rsidR="00D1337F" w:rsidRDefault="00326BD7" w:rsidP="00D1337F">
            <w:r>
              <w:t>24</w:t>
            </w:r>
          </w:p>
        </w:tc>
        <w:tc>
          <w:tcPr>
            <w:tcW w:w="6095" w:type="dxa"/>
          </w:tcPr>
          <w:p w14:paraId="1264E989" w14:textId="657780BA" w:rsidR="00D1337F" w:rsidRDefault="007D5ECF" w:rsidP="00D1337F">
            <w:r w:rsidRPr="007D5ECF">
              <w:t xml:space="preserve">As a parent of young </w:t>
            </w:r>
            <w:proofErr w:type="gramStart"/>
            <w:r w:rsidRPr="007D5ECF">
              <w:t>children</w:t>
            </w:r>
            <w:proofErr w:type="gramEnd"/>
            <w:r w:rsidRPr="007D5ECF">
              <w:t xml:space="preserve"> I want to see my children's search history, so that I can ensure they are viewing age appropriate content.</w:t>
            </w:r>
          </w:p>
        </w:tc>
        <w:tc>
          <w:tcPr>
            <w:tcW w:w="1134" w:type="dxa"/>
          </w:tcPr>
          <w:p w14:paraId="445FDE99" w14:textId="3B1B38D0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2CEB6568" w14:textId="567A631D" w:rsidR="00D1337F" w:rsidRDefault="007D5ECF" w:rsidP="00D1337F">
            <w:r>
              <w:t>Sprint 5</w:t>
            </w:r>
          </w:p>
        </w:tc>
      </w:tr>
      <w:tr w:rsidR="00D1337F" w14:paraId="4F282744" w14:textId="77777777" w:rsidTr="00D1337F">
        <w:tc>
          <w:tcPr>
            <w:tcW w:w="704" w:type="dxa"/>
          </w:tcPr>
          <w:p w14:paraId="129BF05F" w14:textId="79A0067E" w:rsidR="00D1337F" w:rsidRDefault="00326BD7" w:rsidP="00D1337F">
            <w:r>
              <w:t>25</w:t>
            </w:r>
          </w:p>
        </w:tc>
        <w:tc>
          <w:tcPr>
            <w:tcW w:w="6095" w:type="dxa"/>
          </w:tcPr>
          <w:p w14:paraId="03613904" w14:textId="134089FE" w:rsidR="00D1337F" w:rsidRDefault="007D5ECF" w:rsidP="00D1337F">
            <w:r w:rsidRPr="007D5ECF">
              <w:t xml:space="preserve">As a user that has forgotten the name of an actor I had previously looked up, I want to view my search history, so that I can </w:t>
            </w:r>
            <w:r>
              <w:t>find</w:t>
            </w:r>
            <w:r w:rsidRPr="007D5ECF">
              <w:t xml:space="preserve"> the actor in question.</w:t>
            </w:r>
          </w:p>
        </w:tc>
        <w:tc>
          <w:tcPr>
            <w:tcW w:w="1134" w:type="dxa"/>
          </w:tcPr>
          <w:p w14:paraId="43D51363" w14:textId="0B11F151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60559B00" w14:textId="2F49EFC1" w:rsidR="00D1337F" w:rsidRDefault="007D5ECF" w:rsidP="00D1337F">
            <w:r>
              <w:t>Sprint 5</w:t>
            </w:r>
          </w:p>
        </w:tc>
      </w:tr>
      <w:tr w:rsidR="00D1337F" w14:paraId="0C462B04" w14:textId="77777777" w:rsidTr="00D1337F">
        <w:tc>
          <w:tcPr>
            <w:tcW w:w="704" w:type="dxa"/>
          </w:tcPr>
          <w:p w14:paraId="5277347E" w14:textId="4A9985AC" w:rsidR="00D1337F" w:rsidRDefault="00326BD7" w:rsidP="00D1337F">
            <w:r>
              <w:t>26</w:t>
            </w:r>
          </w:p>
        </w:tc>
        <w:tc>
          <w:tcPr>
            <w:tcW w:w="6095" w:type="dxa"/>
          </w:tcPr>
          <w:p w14:paraId="4225A8FB" w14:textId="549CD515" w:rsidR="00D1337F" w:rsidRDefault="007D5ECF" w:rsidP="00D1337F">
            <w:r w:rsidRPr="007D5ECF">
              <w:t>As a regular user I want to submit a movie entry not shown so that I can share a movie I have seen.</w:t>
            </w:r>
          </w:p>
        </w:tc>
        <w:tc>
          <w:tcPr>
            <w:tcW w:w="1134" w:type="dxa"/>
          </w:tcPr>
          <w:p w14:paraId="39D06B8B" w14:textId="7B9EF7C4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0BBA7C7B" w14:textId="204678BF" w:rsidR="00D1337F" w:rsidRDefault="007D5ECF" w:rsidP="00D1337F">
            <w:r>
              <w:t>Sprint 5</w:t>
            </w:r>
          </w:p>
        </w:tc>
      </w:tr>
      <w:tr w:rsidR="00D1337F" w14:paraId="1A9B1CA8" w14:textId="77777777" w:rsidTr="00D1337F">
        <w:tc>
          <w:tcPr>
            <w:tcW w:w="704" w:type="dxa"/>
          </w:tcPr>
          <w:p w14:paraId="7AECF1FF" w14:textId="5A1FDD5D" w:rsidR="00D1337F" w:rsidRDefault="00326BD7" w:rsidP="00D1337F">
            <w:r>
              <w:t>27</w:t>
            </w:r>
          </w:p>
        </w:tc>
        <w:tc>
          <w:tcPr>
            <w:tcW w:w="6095" w:type="dxa"/>
          </w:tcPr>
          <w:p w14:paraId="6F0CB0A8" w14:textId="393AD645" w:rsidR="00D1337F" w:rsidRDefault="007D5ECF" w:rsidP="00D1337F">
            <w:r w:rsidRPr="007D5ECF">
              <w:t>As a production company I want to submit a new movie I have produced so that I get maximum publicity.</w:t>
            </w:r>
          </w:p>
        </w:tc>
        <w:tc>
          <w:tcPr>
            <w:tcW w:w="1134" w:type="dxa"/>
          </w:tcPr>
          <w:p w14:paraId="54E201F5" w14:textId="1E5861C1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7D72079D" w14:textId="7B5A887D" w:rsidR="00D1337F" w:rsidRDefault="007D5ECF" w:rsidP="00D1337F">
            <w:r>
              <w:t>Sprint 5</w:t>
            </w:r>
          </w:p>
        </w:tc>
      </w:tr>
      <w:tr w:rsidR="00D1337F" w14:paraId="1F8EA636" w14:textId="77777777" w:rsidTr="00D1337F">
        <w:tc>
          <w:tcPr>
            <w:tcW w:w="704" w:type="dxa"/>
          </w:tcPr>
          <w:p w14:paraId="4BA70E01" w14:textId="1CB1F578" w:rsidR="00D1337F" w:rsidRDefault="00326BD7" w:rsidP="00D1337F">
            <w:r>
              <w:t>28</w:t>
            </w:r>
          </w:p>
        </w:tc>
        <w:tc>
          <w:tcPr>
            <w:tcW w:w="6095" w:type="dxa"/>
          </w:tcPr>
          <w:p w14:paraId="62D1264F" w14:textId="1F4443D7" w:rsidR="00D1337F" w:rsidRDefault="007D5ECF" w:rsidP="00D1337F">
            <w:r w:rsidRPr="007D5ECF">
              <w:t>As a critic I want to submit a show I positively reviewed so that other critics can give their opinions.</w:t>
            </w:r>
          </w:p>
        </w:tc>
        <w:tc>
          <w:tcPr>
            <w:tcW w:w="1134" w:type="dxa"/>
          </w:tcPr>
          <w:p w14:paraId="0CB79EC3" w14:textId="7C39B20E" w:rsidR="00D1337F" w:rsidRDefault="007D5ECF" w:rsidP="00D1337F">
            <w:r>
              <w:t>Low</w:t>
            </w:r>
          </w:p>
        </w:tc>
        <w:tc>
          <w:tcPr>
            <w:tcW w:w="1083" w:type="dxa"/>
          </w:tcPr>
          <w:p w14:paraId="7B524E31" w14:textId="702CC754" w:rsidR="00D1337F" w:rsidRDefault="007D5ECF" w:rsidP="00D1337F">
            <w:r>
              <w:t>Sprint 5</w:t>
            </w:r>
          </w:p>
        </w:tc>
      </w:tr>
      <w:tr w:rsidR="00D1337F" w14:paraId="7F0250F9" w14:textId="77777777" w:rsidTr="00D1337F">
        <w:tc>
          <w:tcPr>
            <w:tcW w:w="704" w:type="dxa"/>
          </w:tcPr>
          <w:p w14:paraId="3E8B3B8F" w14:textId="388CEB6B" w:rsidR="00D1337F" w:rsidRDefault="00326BD7" w:rsidP="00D1337F">
            <w:r>
              <w:t>29</w:t>
            </w:r>
          </w:p>
        </w:tc>
        <w:tc>
          <w:tcPr>
            <w:tcW w:w="6095" w:type="dxa"/>
          </w:tcPr>
          <w:p w14:paraId="7E78C3E6" w14:textId="4043415D" w:rsidR="00D1337F" w:rsidRDefault="007D5ECF" w:rsidP="00D1337F">
            <w:r w:rsidRPr="007D5ECF">
              <w:t xml:space="preserve">As an </w:t>
            </w:r>
            <w:proofErr w:type="gramStart"/>
            <w:r w:rsidRPr="007D5ECF">
              <w:t>administrators</w:t>
            </w:r>
            <w:proofErr w:type="gramEnd"/>
            <w:r w:rsidRPr="007D5ECF">
              <w:t xml:space="preserve"> account, I want to access users submissions, so that I need to create an admin account first.</w:t>
            </w:r>
          </w:p>
        </w:tc>
        <w:tc>
          <w:tcPr>
            <w:tcW w:w="1134" w:type="dxa"/>
          </w:tcPr>
          <w:p w14:paraId="7A003E6B" w14:textId="643C5EFB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7667966A" w14:textId="01629165" w:rsidR="00D1337F" w:rsidRDefault="001B13FF" w:rsidP="00D1337F">
            <w:r>
              <w:t>Sprint 3</w:t>
            </w:r>
          </w:p>
        </w:tc>
      </w:tr>
      <w:tr w:rsidR="00D1337F" w14:paraId="49536AB7" w14:textId="77777777" w:rsidTr="00D1337F">
        <w:tc>
          <w:tcPr>
            <w:tcW w:w="704" w:type="dxa"/>
          </w:tcPr>
          <w:p w14:paraId="16E95306" w14:textId="00C493B8" w:rsidR="00D1337F" w:rsidRDefault="00326BD7" w:rsidP="00D1337F">
            <w:r>
              <w:t>30</w:t>
            </w:r>
          </w:p>
        </w:tc>
        <w:tc>
          <w:tcPr>
            <w:tcW w:w="6095" w:type="dxa"/>
          </w:tcPr>
          <w:p w14:paraId="1022DCAF" w14:textId="43AF9B27" w:rsidR="00D1337F" w:rsidRDefault="007D5ECF" w:rsidP="00D1337F">
            <w:r w:rsidRPr="007D5ECF">
              <w:t xml:space="preserve">As an </w:t>
            </w:r>
            <w:proofErr w:type="gramStart"/>
            <w:r w:rsidRPr="007D5ECF">
              <w:t>administrators</w:t>
            </w:r>
            <w:proofErr w:type="gramEnd"/>
            <w:r w:rsidRPr="007D5ECF">
              <w:t xml:space="preserve"> account,</w:t>
            </w:r>
            <w:r>
              <w:t xml:space="preserve"> </w:t>
            </w:r>
            <w:r w:rsidRPr="007D5ECF">
              <w:t>I want to create an admin account first,</w:t>
            </w:r>
            <w:r>
              <w:t xml:space="preserve"> </w:t>
            </w:r>
            <w:r w:rsidRPr="007D5ECF">
              <w:t>so that I need to fill in my first name,</w:t>
            </w:r>
            <w:r>
              <w:t xml:space="preserve"> </w:t>
            </w:r>
            <w:r w:rsidRPr="007D5ECF">
              <w:t>last name, gender, birth year, country, zip code, email, password on the registration page.</w:t>
            </w:r>
          </w:p>
        </w:tc>
        <w:tc>
          <w:tcPr>
            <w:tcW w:w="1134" w:type="dxa"/>
          </w:tcPr>
          <w:p w14:paraId="2478CE56" w14:textId="4C69A080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49908BE3" w14:textId="32FB7E08" w:rsidR="00D1337F" w:rsidRDefault="001B13FF" w:rsidP="00D1337F">
            <w:r>
              <w:t>Sprint 3</w:t>
            </w:r>
          </w:p>
        </w:tc>
      </w:tr>
      <w:tr w:rsidR="00D1337F" w14:paraId="50936678" w14:textId="77777777" w:rsidTr="00D1337F">
        <w:tc>
          <w:tcPr>
            <w:tcW w:w="704" w:type="dxa"/>
          </w:tcPr>
          <w:p w14:paraId="2031D3DC" w14:textId="22271539" w:rsidR="00D1337F" w:rsidRDefault="00326BD7" w:rsidP="00D1337F">
            <w:r>
              <w:t>31</w:t>
            </w:r>
          </w:p>
        </w:tc>
        <w:tc>
          <w:tcPr>
            <w:tcW w:w="6095" w:type="dxa"/>
          </w:tcPr>
          <w:p w14:paraId="32996F8C" w14:textId="2F6DC2B6" w:rsidR="00D1337F" w:rsidRDefault="007D5ECF" w:rsidP="00D1337F">
            <w:r w:rsidRPr="007D5ECF">
              <w:t xml:space="preserve">As a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 officer, I want to publish an official viewing report, so that I need to apply for a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 account first.</w:t>
            </w:r>
          </w:p>
        </w:tc>
        <w:tc>
          <w:tcPr>
            <w:tcW w:w="1134" w:type="dxa"/>
          </w:tcPr>
          <w:p w14:paraId="4359126B" w14:textId="0B3F335B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4B24746D" w14:textId="751ECE66" w:rsidR="00D1337F" w:rsidRDefault="001B13FF" w:rsidP="00D1337F">
            <w:r>
              <w:t>Sprint 3</w:t>
            </w:r>
          </w:p>
        </w:tc>
      </w:tr>
      <w:tr w:rsidR="00D1337F" w14:paraId="229CD5EE" w14:textId="77777777" w:rsidTr="00D1337F">
        <w:tc>
          <w:tcPr>
            <w:tcW w:w="704" w:type="dxa"/>
          </w:tcPr>
          <w:p w14:paraId="41CEE083" w14:textId="7007760B" w:rsidR="00D1337F" w:rsidRDefault="00326BD7" w:rsidP="00D1337F">
            <w:r>
              <w:t>32</w:t>
            </w:r>
          </w:p>
        </w:tc>
        <w:tc>
          <w:tcPr>
            <w:tcW w:w="6095" w:type="dxa"/>
          </w:tcPr>
          <w:p w14:paraId="3887D00A" w14:textId="61D9FC29" w:rsidR="00D1337F" w:rsidRDefault="007D5ECF" w:rsidP="00D1337F">
            <w:r w:rsidRPr="007D5ECF">
              <w:t xml:space="preserve">As a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 officer, I want to apply for a </w:t>
            </w:r>
            <w:proofErr w:type="spellStart"/>
            <w:r w:rsidRPr="007D5ECF">
              <w:t>PCo</w:t>
            </w:r>
            <w:proofErr w:type="spellEnd"/>
            <w:r w:rsidRPr="007D5ECF">
              <w:t xml:space="preserve"> account first, so that I need to fill in my first name, last name, gender, birth year, country, zip code, email, password , an organisation name and phone on the registration page.</w:t>
            </w:r>
          </w:p>
        </w:tc>
        <w:tc>
          <w:tcPr>
            <w:tcW w:w="1134" w:type="dxa"/>
          </w:tcPr>
          <w:p w14:paraId="4D44F04A" w14:textId="12A1F045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68C32CDC" w14:textId="39E1028F" w:rsidR="00D1337F" w:rsidRDefault="001B13FF" w:rsidP="00D1337F">
            <w:r>
              <w:t>Sprint 3</w:t>
            </w:r>
          </w:p>
        </w:tc>
      </w:tr>
      <w:tr w:rsidR="00D1337F" w14:paraId="1D42F71E" w14:textId="77777777" w:rsidTr="00D1337F">
        <w:tc>
          <w:tcPr>
            <w:tcW w:w="704" w:type="dxa"/>
          </w:tcPr>
          <w:p w14:paraId="75C7D56A" w14:textId="7279B17F" w:rsidR="00D1337F" w:rsidRDefault="00326BD7" w:rsidP="00D1337F">
            <w:r>
              <w:lastRenderedPageBreak/>
              <w:t>33</w:t>
            </w:r>
          </w:p>
        </w:tc>
        <w:tc>
          <w:tcPr>
            <w:tcW w:w="6095" w:type="dxa"/>
          </w:tcPr>
          <w:p w14:paraId="0E532811" w14:textId="619C705C" w:rsidR="00D1337F" w:rsidRDefault="007D5ECF" w:rsidP="00D1337F">
            <w:r w:rsidRPr="007D5ECF">
              <w:t>As a critic account, I want to submit ratings, so that I need to create a critic account first.</w:t>
            </w:r>
          </w:p>
        </w:tc>
        <w:tc>
          <w:tcPr>
            <w:tcW w:w="1134" w:type="dxa"/>
          </w:tcPr>
          <w:p w14:paraId="2734BEA9" w14:textId="77777777" w:rsidR="00D1337F" w:rsidRDefault="00D1337F" w:rsidP="00D1337F"/>
        </w:tc>
        <w:tc>
          <w:tcPr>
            <w:tcW w:w="1083" w:type="dxa"/>
          </w:tcPr>
          <w:p w14:paraId="2D8332DC" w14:textId="44386A3B" w:rsidR="00D1337F" w:rsidRDefault="00D1337F" w:rsidP="00D1337F"/>
        </w:tc>
      </w:tr>
      <w:tr w:rsidR="00D1337F" w14:paraId="3E080855" w14:textId="77777777" w:rsidTr="00D1337F">
        <w:tc>
          <w:tcPr>
            <w:tcW w:w="704" w:type="dxa"/>
          </w:tcPr>
          <w:p w14:paraId="2D0F0188" w14:textId="7E42A67E" w:rsidR="00D1337F" w:rsidRDefault="00326BD7" w:rsidP="00D1337F">
            <w:r>
              <w:t>34</w:t>
            </w:r>
          </w:p>
        </w:tc>
        <w:tc>
          <w:tcPr>
            <w:tcW w:w="6095" w:type="dxa"/>
          </w:tcPr>
          <w:p w14:paraId="33BA8AC2" w14:textId="5EDB330E" w:rsidR="00D1337F" w:rsidRDefault="007D5ECF" w:rsidP="00D1337F">
            <w:r w:rsidRPr="007D5ECF">
              <w:t>As a critic account, I want to create a critic account first, so that I need to fill in my first name, last name, gender, birth year, country, zip code, email, password , an organisation name and phone on the registration page.</w:t>
            </w:r>
          </w:p>
        </w:tc>
        <w:tc>
          <w:tcPr>
            <w:tcW w:w="1134" w:type="dxa"/>
          </w:tcPr>
          <w:p w14:paraId="166A11D7" w14:textId="698B421C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7E3B2504" w14:textId="43502B41" w:rsidR="00D1337F" w:rsidRDefault="001B13FF" w:rsidP="00D1337F">
            <w:r>
              <w:t>Sprint 3</w:t>
            </w:r>
          </w:p>
        </w:tc>
      </w:tr>
      <w:tr w:rsidR="00D1337F" w14:paraId="546F186F" w14:textId="77777777" w:rsidTr="00D1337F">
        <w:tc>
          <w:tcPr>
            <w:tcW w:w="704" w:type="dxa"/>
          </w:tcPr>
          <w:p w14:paraId="553484B6" w14:textId="5F0A1E6E" w:rsidR="00D1337F" w:rsidRDefault="00326BD7" w:rsidP="00D1337F">
            <w:r>
              <w:t>35</w:t>
            </w:r>
          </w:p>
        </w:tc>
        <w:tc>
          <w:tcPr>
            <w:tcW w:w="6095" w:type="dxa"/>
          </w:tcPr>
          <w:p w14:paraId="5AD4202B" w14:textId="33C30C7D" w:rsidR="00D1337F" w:rsidRDefault="007D5ECF" w:rsidP="00D1337F">
            <w:r w:rsidRPr="007D5ECF">
              <w:t>As a public user, I want to write my reviews, so that I need to fill in my first name, last name, gender, birth year, country, zip code, email, password on the registration page.</w:t>
            </w:r>
          </w:p>
        </w:tc>
        <w:tc>
          <w:tcPr>
            <w:tcW w:w="1134" w:type="dxa"/>
          </w:tcPr>
          <w:p w14:paraId="16E2FA99" w14:textId="1E740B1C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1CB4856B" w14:textId="759843F0" w:rsidR="00D1337F" w:rsidRDefault="001B13FF" w:rsidP="00D1337F">
            <w:r>
              <w:t>Sprint 3</w:t>
            </w:r>
          </w:p>
        </w:tc>
      </w:tr>
      <w:tr w:rsidR="00D1337F" w14:paraId="1C955A8E" w14:textId="77777777" w:rsidTr="00D1337F">
        <w:tc>
          <w:tcPr>
            <w:tcW w:w="704" w:type="dxa"/>
          </w:tcPr>
          <w:p w14:paraId="45094DDD" w14:textId="49F608B8" w:rsidR="00D1337F" w:rsidRDefault="00326BD7" w:rsidP="00D1337F">
            <w:r>
              <w:t>36</w:t>
            </w:r>
          </w:p>
        </w:tc>
        <w:tc>
          <w:tcPr>
            <w:tcW w:w="6095" w:type="dxa"/>
          </w:tcPr>
          <w:p w14:paraId="10FCF493" w14:textId="3C4BF4A7" w:rsidR="00D1337F" w:rsidRDefault="007D5ECF" w:rsidP="00D1337F">
            <w:r w:rsidRPr="007D5ECF">
              <w:t>As a public user, I want to create a public account first, so that I need to create a public account first.</w:t>
            </w:r>
          </w:p>
        </w:tc>
        <w:tc>
          <w:tcPr>
            <w:tcW w:w="1134" w:type="dxa"/>
          </w:tcPr>
          <w:p w14:paraId="533F6459" w14:textId="64DAE9F7" w:rsidR="00D1337F" w:rsidRDefault="007D5ECF" w:rsidP="00D1337F">
            <w:r>
              <w:t>Normal</w:t>
            </w:r>
          </w:p>
        </w:tc>
        <w:tc>
          <w:tcPr>
            <w:tcW w:w="1083" w:type="dxa"/>
          </w:tcPr>
          <w:p w14:paraId="41F985F8" w14:textId="6D733A88" w:rsidR="00D1337F" w:rsidRDefault="001B13FF" w:rsidP="00D1337F">
            <w:r>
              <w:t>Sprint 3</w:t>
            </w:r>
          </w:p>
        </w:tc>
      </w:tr>
      <w:tr w:rsidR="00D1337F" w14:paraId="1D62B440" w14:textId="77777777" w:rsidTr="00D1337F">
        <w:tc>
          <w:tcPr>
            <w:tcW w:w="704" w:type="dxa"/>
          </w:tcPr>
          <w:p w14:paraId="28BFBCCC" w14:textId="28EF585B" w:rsidR="00D1337F" w:rsidRDefault="00326BD7" w:rsidP="00D1337F">
            <w:r>
              <w:t>37</w:t>
            </w:r>
          </w:p>
        </w:tc>
        <w:tc>
          <w:tcPr>
            <w:tcW w:w="6095" w:type="dxa"/>
          </w:tcPr>
          <w:p w14:paraId="5EBAB553" w14:textId="71D73BA4" w:rsidR="00D1337F" w:rsidRDefault="001B13FF" w:rsidP="00D1337F">
            <w:r w:rsidRPr="001B13FF">
              <w:t>As a director I want to be shown on my latest film so that people know I directed said film.</w:t>
            </w:r>
          </w:p>
        </w:tc>
        <w:tc>
          <w:tcPr>
            <w:tcW w:w="1134" w:type="dxa"/>
          </w:tcPr>
          <w:p w14:paraId="3BCB1B7A" w14:textId="063CD786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79E9E77E" w14:textId="09EAEC72" w:rsidR="00D1337F" w:rsidRDefault="001B13FF" w:rsidP="00D1337F">
            <w:r>
              <w:t>Sprint 3</w:t>
            </w:r>
          </w:p>
        </w:tc>
      </w:tr>
      <w:tr w:rsidR="00D1337F" w14:paraId="1F15E8D8" w14:textId="77777777" w:rsidTr="00D1337F">
        <w:tc>
          <w:tcPr>
            <w:tcW w:w="704" w:type="dxa"/>
          </w:tcPr>
          <w:p w14:paraId="6EA9CF3E" w14:textId="61F7EEC7" w:rsidR="00D1337F" w:rsidRDefault="00326BD7" w:rsidP="00D1337F">
            <w:r>
              <w:t>38</w:t>
            </w:r>
          </w:p>
        </w:tc>
        <w:tc>
          <w:tcPr>
            <w:tcW w:w="6095" w:type="dxa"/>
          </w:tcPr>
          <w:p w14:paraId="03806F1E" w14:textId="7B75E6B5" w:rsidR="00D1337F" w:rsidRDefault="001B13FF" w:rsidP="00D1337F">
            <w:r w:rsidRPr="001B13FF">
              <w:t>As an actor I want to be listed as an actor in a show so that people can click on my profile and see the other things I am in.</w:t>
            </w:r>
          </w:p>
        </w:tc>
        <w:tc>
          <w:tcPr>
            <w:tcW w:w="1134" w:type="dxa"/>
          </w:tcPr>
          <w:p w14:paraId="71339375" w14:textId="67C9CA9C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62ACED3B" w14:textId="2D463D2D" w:rsidR="00D1337F" w:rsidRDefault="001B13FF" w:rsidP="00D1337F">
            <w:r>
              <w:t>Sprint 3</w:t>
            </w:r>
          </w:p>
        </w:tc>
      </w:tr>
      <w:tr w:rsidR="00D1337F" w14:paraId="49A241A3" w14:textId="77777777" w:rsidTr="00D1337F">
        <w:tc>
          <w:tcPr>
            <w:tcW w:w="704" w:type="dxa"/>
          </w:tcPr>
          <w:p w14:paraId="26927C57" w14:textId="59127D1F" w:rsidR="00D1337F" w:rsidRDefault="00326BD7" w:rsidP="00D1337F">
            <w:r>
              <w:t>39</w:t>
            </w:r>
          </w:p>
        </w:tc>
        <w:tc>
          <w:tcPr>
            <w:tcW w:w="6095" w:type="dxa"/>
          </w:tcPr>
          <w:p w14:paraId="5CB8CF39" w14:textId="3542FCD5" w:rsidR="00D1337F" w:rsidRDefault="001B13FF" w:rsidP="00D1337F">
            <w:r w:rsidRPr="001B13FF">
              <w:t xml:space="preserve">As a SFX artist I want to be listed under a new release so that I </w:t>
            </w:r>
            <w:proofErr w:type="gramStart"/>
            <w:r w:rsidRPr="001B13FF">
              <w:t>am able to</w:t>
            </w:r>
            <w:proofErr w:type="gramEnd"/>
            <w:r w:rsidRPr="001B13FF">
              <w:t xml:space="preserve"> spread my work easier.</w:t>
            </w:r>
          </w:p>
        </w:tc>
        <w:tc>
          <w:tcPr>
            <w:tcW w:w="1134" w:type="dxa"/>
          </w:tcPr>
          <w:p w14:paraId="38F2B1B2" w14:textId="436EAA26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5197DA65" w14:textId="02FF8EFF" w:rsidR="00D1337F" w:rsidRDefault="001B13FF" w:rsidP="00D1337F">
            <w:r>
              <w:t>Sprint 3</w:t>
            </w:r>
          </w:p>
        </w:tc>
      </w:tr>
      <w:tr w:rsidR="00D1337F" w14:paraId="68F98E33" w14:textId="77777777" w:rsidTr="00D1337F">
        <w:tc>
          <w:tcPr>
            <w:tcW w:w="704" w:type="dxa"/>
          </w:tcPr>
          <w:p w14:paraId="70BCE819" w14:textId="651B1C32" w:rsidR="00D1337F" w:rsidRDefault="00326BD7" w:rsidP="00D1337F">
            <w:r>
              <w:t>40</w:t>
            </w:r>
          </w:p>
        </w:tc>
        <w:tc>
          <w:tcPr>
            <w:tcW w:w="6095" w:type="dxa"/>
          </w:tcPr>
          <w:p w14:paraId="1A20F7C7" w14:textId="4211855E" w:rsidR="00D1337F" w:rsidRDefault="001B13FF" w:rsidP="00D1337F">
            <w:r w:rsidRPr="001B13FF">
              <w:t>As a regular user, I want to rate the movie according to my perspective so that other people can know how good or bad it is.</w:t>
            </w:r>
          </w:p>
        </w:tc>
        <w:tc>
          <w:tcPr>
            <w:tcW w:w="1134" w:type="dxa"/>
          </w:tcPr>
          <w:p w14:paraId="7DCE47F5" w14:textId="789B76B0" w:rsidR="00D1337F" w:rsidRDefault="001B13FF" w:rsidP="00D1337F">
            <w:r>
              <w:t>High</w:t>
            </w:r>
          </w:p>
        </w:tc>
        <w:tc>
          <w:tcPr>
            <w:tcW w:w="1083" w:type="dxa"/>
          </w:tcPr>
          <w:p w14:paraId="6DAB8AD2" w14:textId="5B814A05" w:rsidR="00D1337F" w:rsidRDefault="001B13FF" w:rsidP="00D1337F">
            <w:r>
              <w:t>Sprint 2</w:t>
            </w:r>
          </w:p>
        </w:tc>
      </w:tr>
      <w:tr w:rsidR="00D1337F" w14:paraId="7EA67E5D" w14:textId="77777777" w:rsidTr="00D1337F">
        <w:tc>
          <w:tcPr>
            <w:tcW w:w="704" w:type="dxa"/>
          </w:tcPr>
          <w:p w14:paraId="48D13ABB" w14:textId="461EAADB" w:rsidR="00D1337F" w:rsidRDefault="00326BD7" w:rsidP="00D1337F">
            <w:r>
              <w:t>41</w:t>
            </w:r>
          </w:p>
        </w:tc>
        <w:tc>
          <w:tcPr>
            <w:tcW w:w="6095" w:type="dxa"/>
          </w:tcPr>
          <w:p w14:paraId="1DC6E99C" w14:textId="2A879B4F" w:rsidR="00D1337F" w:rsidRDefault="001B13FF" w:rsidP="00D1337F">
            <w:r w:rsidRPr="001B13FF">
              <w:t>As a regular user, I want to see the recording of ratings of other people so that I know how people think about the movies.</w:t>
            </w:r>
          </w:p>
        </w:tc>
        <w:tc>
          <w:tcPr>
            <w:tcW w:w="1134" w:type="dxa"/>
          </w:tcPr>
          <w:p w14:paraId="72FCB8B2" w14:textId="28375216" w:rsidR="00D1337F" w:rsidRDefault="001B13FF" w:rsidP="00D1337F">
            <w:r>
              <w:t>High</w:t>
            </w:r>
          </w:p>
        </w:tc>
        <w:tc>
          <w:tcPr>
            <w:tcW w:w="1083" w:type="dxa"/>
          </w:tcPr>
          <w:p w14:paraId="64467940" w14:textId="360EA877" w:rsidR="00D1337F" w:rsidRDefault="001B13FF" w:rsidP="00D1337F">
            <w:r>
              <w:t>Sprint 2</w:t>
            </w:r>
          </w:p>
        </w:tc>
      </w:tr>
      <w:tr w:rsidR="00D1337F" w14:paraId="3308AA64" w14:textId="77777777" w:rsidTr="00D1337F">
        <w:tc>
          <w:tcPr>
            <w:tcW w:w="704" w:type="dxa"/>
          </w:tcPr>
          <w:p w14:paraId="544AA820" w14:textId="48CA7DD0" w:rsidR="00D1337F" w:rsidRDefault="00326BD7" w:rsidP="00D1337F">
            <w:r>
              <w:t>42</w:t>
            </w:r>
          </w:p>
        </w:tc>
        <w:tc>
          <w:tcPr>
            <w:tcW w:w="6095" w:type="dxa"/>
          </w:tcPr>
          <w:p w14:paraId="4F20B4A8" w14:textId="2D0B08F8" w:rsidR="00D1337F" w:rsidRDefault="001B13FF" w:rsidP="00D1337F">
            <w:r w:rsidRPr="001B13FF">
              <w:t xml:space="preserve">As a </w:t>
            </w:r>
            <w:proofErr w:type="spellStart"/>
            <w:r w:rsidRPr="001B13FF">
              <w:t>PCo</w:t>
            </w:r>
            <w:proofErr w:type="spellEnd"/>
            <w:r w:rsidRPr="001B13FF">
              <w:t>, I want to see the ratings on the website about our movies so that we can know where we need to improve.</w:t>
            </w:r>
          </w:p>
        </w:tc>
        <w:tc>
          <w:tcPr>
            <w:tcW w:w="1134" w:type="dxa"/>
          </w:tcPr>
          <w:p w14:paraId="34BF737D" w14:textId="6D54CF16" w:rsidR="00D1337F" w:rsidRDefault="001B13FF" w:rsidP="00D1337F">
            <w:r>
              <w:t>High</w:t>
            </w:r>
          </w:p>
        </w:tc>
        <w:tc>
          <w:tcPr>
            <w:tcW w:w="1083" w:type="dxa"/>
          </w:tcPr>
          <w:p w14:paraId="2FBE4FD0" w14:textId="1D06F2BE" w:rsidR="00D1337F" w:rsidRDefault="001B13FF" w:rsidP="00D1337F">
            <w:r>
              <w:t>Sprint 2</w:t>
            </w:r>
          </w:p>
        </w:tc>
      </w:tr>
      <w:tr w:rsidR="00D1337F" w14:paraId="7AB644A2" w14:textId="77777777" w:rsidTr="00D1337F">
        <w:tc>
          <w:tcPr>
            <w:tcW w:w="704" w:type="dxa"/>
          </w:tcPr>
          <w:p w14:paraId="6E7D9145" w14:textId="6D399EC6" w:rsidR="00D1337F" w:rsidRDefault="00326BD7" w:rsidP="00D1337F">
            <w:r>
              <w:t>43</w:t>
            </w:r>
          </w:p>
        </w:tc>
        <w:tc>
          <w:tcPr>
            <w:tcW w:w="6095" w:type="dxa"/>
          </w:tcPr>
          <w:p w14:paraId="623B0730" w14:textId="25C0833A" w:rsidR="00D1337F" w:rsidRDefault="001B13FF" w:rsidP="00D1337F">
            <w:r w:rsidRPr="001B13FF">
              <w:t>As a journalist, I want to know how viewers rate for movies so I can write news about them.</w:t>
            </w:r>
          </w:p>
        </w:tc>
        <w:tc>
          <w:tcPr>
            <w:tcW w:w="1134" w:type="dxa"/>
          </w:tcPr>
          <w:p w14:paraId="0D8FB7D9" w14:textId="69996890" w:rsidR="00D1337F" w:rsidRDefault="001B13FF" w:rsidP="00D1337F">
            <w:r>
              <w:t>High</w:t>
            </w:r>
          </w:p>
        </w:tc>
        <w:tc>
          <w:tcPr>
            <w:tcW w:w="1083" w:type="dxa"/>
          </w:tcPr>
          <w:p w14:paraId="5D8CB986" w14:textId="0FF17035" w:rsidR="00D1337F" w:rsidRDefault="001B13FF" w:rsidP="00D1337F">
            <w:r>
              <w:t>Sprint 2</w:t>
            </w:r>
          </w:p>
        </w:tc>
      </w:tr>
      <w:tr w:rsidR="00D1337F" w14:paraId="240607C8" w14:textId="77777777" w:rsidTr="00D1337F">
        <w:tc>
          <w:tcPr>
            <w:tcW w:w="704" w:type="dxa"/>
          </w:tcPr>
          <w:p w14:paraId="3D73FDD4" w14:textId="7BCCC1CE" w:rsidR="00D1337F" w:rsidRDefault="00326BD7" w:rsidP="00D1337F">
            <w:r>
              <w:t>44</w:t>
            </w:r>
          </w:p>
        </w:tc>
        <w:tc>
          <w:tcPr>
            <w:tcW w:w="6095" w:type="dxa"/>
          </w:tcPr>
          <w:p w14:paraId="25DD74FA" w14:textId="6EDA090C" w:rsidR="00D1337F" w:rsidRDefault="001B13FF" w:rsidP="00D1337F">
            <w:r w:rsidRPr="001B13FF">
              <w:t xml:space="preserve">As a </w:t>
            </w:r>
            <w:proofErr w:type="spellStart"/>
            <w:r w:rsidRPr="001B13FF">
              <w:t>PCo</w:t>
            </w:r>
            <w:proofErr w:type="spellEnd"/>
            <w:r w:rsidRPr="001B13FF">
              <w:t xml:space="preserve"> officer, I want to active the </w:t>
            </w:r>
            <w:proofErr w:type="spellStart"/>
            <w:r w:rsidRPr="001B13FF">
              <w:t>PCo</w:t>
            </w:r>
            <w:proofErr w:type="spellEnd"/>
            <w:r w:rsidRPr="001B13FF">
              <w:t xml:space="preserve"> account, so that I need to submit an organisation attachment.</w:t>
            </w:r>
          </w:p>
        </w:tc>
        <w:tc>
          <w:tcPr>
            <w:tcW w:w="1134" w:type="dxa"/>
          </w:tcPr>
          <w:p w14:paraId="3BDD4ED2" w14:textId="2389209C" w:rsidR="00D1337F" w:rsidRDefault="001B13FF" w:rsidP="00D1337F">
            <w:r>
              <w:t>Low</w:t>
            </w:r>
          </w:p>
        </w:tc>
        <w:tc>
          <w:tcPr>
            <w:tcW w:w="1083" w:type="dxa"/>
          </w:tcPr>
          <w:p w14:paraId="3425AA61" w14:textId="01AEBD20" w:rsidR="00D1337F" w:rsidRDefault="001B13FF" w:rsidP="00D1337F">
            <w:r>
              <w:t>Sprint 5</w:t>
            </w:r>
          </w:p>
        </w:tc>
      </w:tr>
      <w:tr w:rsidR="00D1337F" w14:paraId="6DAEC819" w14:textId="77777777" w:rsidTr="00D1337F">
        <w:tc>
          <w:tcPr>
            <w:tcW w:w="704" w:type="dxa"/>
          </w:tcPr>
          <w:p w14:paraId="16655482" w14:textId="57CC5AA9" w:rsidR="00D1337F" w:rsidRDefault="00326BD7" w:rsidP="00D1337F">
            <w:r>
              <w:t>45</w:t>
            </w:r>
          </w:p>
        </w:tc>
        <w:tc>
          <w:tcPr>
            <w:tcW w:w="6095" w:type="dxa"/>
          </w:tcPr>
          <w:p w14:paraId="4867B254" w14:textId="6C16905D" w:rsidR="00D1337F" w:rsidRDefault="001B13FF" w:rsidP="00D1337F">
            <w:r w:rsidRPr="001B13FF">
              <w:t>As a critic account, I want to active a critic account, so that I need to submit an organisation attachment.</w:t>
            </w:r>
            <w:r>
              <w:t xml:space="preserve"> </w:t>
            </w:r>
          </w:p>
        </w:tc>
        <w:tc>
          <w:tcPr>
            <w:tcW w:w="1134" w:type="dxa"/>
          </w:tcPr>
          <w:p w14:paraId="4D3115B5" w14:textId="55FBD969" w:rsidR="00D1337F" w:rsidRDefault="001B13FF" w:rsidP="00D1337F">
            <w:r>
              <w:t>Low</w:t>
            </w:r>
          </w:p>
        </w:tc>
        <w:tc>
          <w:tcPr>
            <w:tcW w:w="1083" w:type="dxa"/>
          </w:tcPr>
          <w:p w14:paraId="6F1AAEBF" w14:textId="0EE3D1D9" w:rsidR="00D1337F" w:rsidRDefault="001B13FF" w:rsidP="00D1337F">
            <w:r>
              <w:t>Sprint 5</w:t>
            </w:r>
          </w:p>
        </w:tc>
      </w:tr>
      <w:tr w:rsidR="00D1337F" w14:paraId="72BAB235" w14:textId="77777777" w:rsidTr="00D1337F">
        <w:tc>
          <w:tcPr>
            <w:tcW w:w="704" w:type="dxa"/>
          </w:tcPr>
          <w:p w14:paraId="653F6AE1" w14:textId="007642DD" w:rsidR="00D1337F" w:rsidRDefault="00326BD7" w:rsidP="00D1337F">
            <w:r>
              <w:t>46</w:t>
            </w:r>
          </w:p>
        </w:tc>
        <w:tc>
          <w:tcPr>
            <w:tcW w:w="6095" w:type="dxa"/>
          </w:tcPr>
          <w:p w14:paraId="4CF4270F" w14:textId="61541E07" w:rsidR="00D1337F" w:rsidRDefault="001B13FF" w:rsidP="00D1337F">
            <w:r w:rsidRPr="001B13FF">
              <w:t>As an admin, I want to change a show status when it is cancelled, so that website users can see the page information change.</w:t>
            </w:r>
          </w:p>
        </w:tc>
        <w:tc>
          <w:tcPr>
            <w:tcW w:w="1134" w:type="dxa"/>
          </w:tcPr>
          <w:p w14:paraId="4D8B44D0" w14:textId="3DFCA094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72DBBBA6" w14:textId="22E55CB8" w:rsidR="00D1337F" w:rsidRDefault="001B13FF" w:rsidP="00D1337F">
            <w:r>
              <w:t>Sprint 3</w:t>
            </w:r>
          </w:p>
        </w:tc>
      </w:tr>
      <w:tr w:rsidR="00D1337F" w14:paraId="2E701208" w14:textId="77777777" w:rsidTr="00D1337F">
        <w:tc>
          <w:tcPr>
            <w:tcW w:w="704" w:type="dxa"/>
          </w:tcPr>
          <w:p w14:paraId="7F539276" w14:textId="2E7AF498" w:rsidR="00D1337F" w:rsidRDefault="00326BD7" w:rsidP="00D1337F">
            <w:r>
              <w:t>47</w:t>
            </w:r>
          </w:p>
        </w:tc>
        <w:tc>
          <w:tcPr>
            <w:tcW w:w="6095" w:type="dxa"/>
          </w:tcPr>
          <w:p w14:paraId="4426B8C5" w14:textId="1762875C" w:rsidR="00D1337F" w:rsidRDefault="001B13FF" w:rsidP="00D1337F">
            <w:r w:rsidRPr="001B13FF">
              <w:t>As an admin, I want to change genres of the show, so that I can update them directly through the admin account.</w:t>
            </w:r>
          </w:p>
        </w:tc>
        <w:tc>
          <w:tcPr>
            <w:tcW w:w="1134" w:type="dxa"/>
          </w:tcPr>
          <w:p w14:paraId="1C8B39CE" w14:textId="64EAF8B0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24355E51" w14:textId="5344F845" w:rsidR="00D1337F" w:rsidRDefault="001B13FF" w:rsidP="00D1337F">
            <w:r>
              <w:t>Sprint 3</w:t>
            </w:r>
          </w:p>
        </w:tc>
      </w:tr>
      <w:tr w:rsidR="00D1337F" w14:paraId="656A6E79" w14:textId="77777777" w:rsidTr="00D1337F">
        <w:tc>
          <w:tcPr>
            <w:tcW w:w="704" w:type="dxa"/>
          </w:tcPr>
          <w:p w14:paraId="1C70971F" w14:textId="2F3E0279" w:rsidR="00D1337F" w:rsidRDefault="00326BD7" w:rsidP="00D1337F">
            <w:r>
              <w:t>48</w:t>
            </w:r>
          </w:p>
        </w:tc>
        <w:tc>
          <w:tcPr>
            <w:tcW w:w="6095" w:type="dxa"/>
          </w:tcPr>
          <w:p w14:paraId="26624E6A" w14:textId="4426EF11" w:rsidR="00D1337F" w:rsidRDefault="001B13FF" w:rsidP="00D1337F">
            <w:r w:rsidRPr="001B13FF">
              <w:t>As an admin, I want to edit the roles of actors, so that I can update director, writer and stars of the show.</w:t>
            </w:r>
          </w:p>
        </w:tc>
        <w:tc>
          <w:tcPr>
            <w:tcW w:w="1134" w:type="dxa"/>
          </w:tcPr>
          <w:p w14:paraId="2466FD4B" w14:textId="25537452" w:rsidR="00D1337F" w:rsidRDefault="001B13FF" w:rsidP="00D1337F">
            <w:r>
              <w:t>Normal</w:t>
            </w:r>
          </w:p>
        </w:tc>
        <w:tc>
          <w:tcPr>
            <w:tcW w:w="1083" w:type="dxa"/>
          </w:tcPr>
          <w:p w14:paraId="1E0FF659" w14:textId="3828BBE2" w:rsidR="00D1337F" w:rsidRDefault="001B13FF" w:rsidP="00D1337F">
            <w:r>
              <w:t>Sprint 3</w:t>
            </w:r>
          </w:p>
        </w:tc>
      </w:tr>
      <w:tr w:rsidR="001B13FF" w14:paraId="1967FA3E" w14:textId="77777777" w:rsidTr="00D1337F">
        <w:tc>
          <w:tcPr>
            <w:tcW w:w="704" w:type="dxa"/>
          </w:tcPr>
          <w:p w14:paraId="3FD7A960" w14:textId="6BF4E37C" w:rsidR="001B13FF" w:rsidRDefault="00326BD7" w:rsidP="00D1337F">
            <w:r>
              <w:t>49</w:t>
            </w:r>
          </w:p>
        </w:tc>
        <w:tc>
          <w:tcPr>
            <w:tcW w:w="6095" w:type="dxa"/>
          </w:tcPr>
          <w:p w14:paraId="4F898F35" w14:textId="307D13D2" w:rsidR="001B13FF" w:rsidRPr="001B13FF" w:rsidRDefault="00326BD7" w:rsidP="00D1337F">
            <w:r w:rsidRPr="00326BD7">
              <w:t>As a public user, I want the image to have an actor tag it contains, so that I can see all her images through the tag.</w:t>
            </w:r>
          </w:p>
        </w:tc>
        <w:tc>
          <w:tcPr>
            <w:tcW w:w="1134" w:type="dxa"/>
          </w:tcPr>
          <w:p w14:paraId="6B47BB18" w14:textId="69F847E1" w:rsidR="001B13FF" w:rsidRDefault="00326BD7" w:rsidP="00D1337F">
            <w:r>
              <w:t>Low</w:t>
            </w:r>
          </w:p>
        </w:tc>
        <w:tc>
          <w:tcPr>
            <w:tcW w:w="1083" w:type="dxa"/>
          </w:tcPr>
          <w:p w14:paraId="39E17590" w14:textId="0A7CBD67" w:rsidR="001B13FF" w:rsidRDefault="00326BD7" w:rsidP="00D1337F">
            <w:r>
              <w:t>Sprint 6</w:t>
            </w:r>
          </w:p>
        </w:tc>
      </w:tr>
      <w:tr w:rsidR="00326BD7" w14:paraId="66852FFD" w14:textId="77777777" w:rsidTr="00D1337F">
        <w:tc>
          <w:tcPr>
            <w:tcW w:w="704" w:type="dxa"/>
          </w:tcPr>
          <w:p w14:paraId="288FFED8" w14:textId="110C4AB1" w:rsidR="00326BD7" w:rsidRDefault="00326BD7" w:rsidP="00D1337F">
            <w:r>
              <w:t>50</w:t>
            </w:r>
          </w:p>
        </w:tc>
        <w:tc>
          <w:tcPr>
            <w:tcW w:w="6095" w:type="dxa"/>
          </w:tcPr>
          <w:p w14:paraId="37307A30" w14:textId="35CC3EF5" w:rsidR="00326BD7" w:rsidRPr="001B13FF" w:rsidRDefault="00326BD7" w:rsidP="00D1337F">
            <w:r w:rsidRPr="00326BD7">
              <w:t>As an administrator, I want all images to have tags, so that I can easily manage these images.</w:t>
            </w:r>
          </w:p>
        </w:tc>
        <w:tc>
          <w:tcPr>
            <w:tcW w:w="1134" w:type="dxa"/>
          </w:tcPr>
          <w:p w14:paraId="59CC557C" w14:textId="78E5198C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0EF84BEB" w14:textId="79850F7F" w:rsidR="00326BD7" w:rsidRDefault="00326BD7" w:rsidP="00D1337F">
            <w:r>
              <w:t>Sprint 6</w:t>
            </w:r>
          </w:p>
        </w:tc>
      </w:tr>
      <w:tr w:rsidR="00326BD7" w14:paraId="5B43A06E" w14:textId="77777777" w:rsidTr="00D1337F">
        <w:tc>
          <w:tcPr>
            <w:tcW w:w="704" w:type="dxa"/>
          </w:tcPr>
          <w:p w14:paraId="4CA43CF8" w14:textId="759019D1" w:rsidR="00326BD7" w:rsidRDefault="00326BD7" w:rsidP="00D1337F">
            <w:r>
              <w:t>51</w:t>
            </w:r>
          </w:p>
        </w:tc>
        <w:tc>
          <w:tcPr>
            <w:tcW w:w="6095" w:type="dxa"/>
          </w:tcPr>
          <w:p w14:paraId="53C3CEE2" w14:textId="65C43A6E" w:rsidR="00326BD7" w:rsidRPr="001B13FF" w:rsidRDefault="00326BD7" w:rsidP="00D1337F">
            <w:r w:rsidRPr="00326BD7">
              <w:t xml:space="preserve">As a </w:t>
            </w:r>
            <w:proofErr w:type="spellStart"/>
            <w:r w:rsidRPr="00326BD7">
              <w:t>PCo</w:t>
            </w:r>
            <w:proofErr w:type="spellEnd"/>
            <w:r w:rsidRPr="00326BD7">
              <w:t>, I want to add a uniform tag to my movie, so that I can let users see all the images about my movie through the tag.</w:t>
            </w:r>
          </w:p>
        </w:tc>
        <w:tc>
          <w:tcPr>
            <w:tcW w:w="1134" w:type="dxa"/>
          </w:tcPr>
          <w:p w14:paraId="19E4974F" w14:textId="0811FB03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718D780E" w14:textId="4EF83DEC" w:rsidR="00326BD7" w:rsidRDefault="00326BD7" w:rsidP="00D1337F">
            <w:r>
              <w:t xml:space="preserve">Sprint 6 </w:t>
            </w:r>
          </w:p>
        </w:tc>
      </w:tr>
      <w:tr w:rsidR="00326BD7" w14:paraId="2BA8EA70" w14:textId="77777777" w:rsidTr="00D1337F">
        <w:tc>
          <w:tcPr>
            <w:tcW w:w="704" w:type="dxa"/>
          </w:tcPr>
          <w:p w14:paraId="46E64F4D" w14:textId="641BA3BD" w:rsidR="00326BD7" w:rsidRDefault="00326BD7" w:rsidP="00D1337F">
            <w:r>
              <w:t>52</w:t>
            </w:r>
          </w:p>
        </w:tc>
        <w:tc>
          <w:tcPr>
            <w:tcW w:w="6095" w:type="dxa"/>
          </w:tcPr>
          <w:p w14:paraId="0C7D1B89" w14:textId="53559582" w:rsidR="00326BD7" w:rsidRPr="001B13FF" w:rsidRDefault="00326BD7" w:rsidP="00D1337F">
            <w:r w:rsidRPr="00326BD7">
              <w:t>As a public user, I want the image to have a tag, so that I can know who the actor in the image is.</w:t>
            </w:r>
          </w:p>
        </w:tc>
        <w:tc>
          <w:tcPr>
            <w:tcW w:w="1134" w:type="dxa"/>
          </w:tcPr>
          <w:p w14:paraId="36961316" w14:textId="34D74BFA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3667154D" w14:textId="36FB42CB" w:rsidR="00326BD7" w:rsidRDefault="00326BD7" w:rsidP="00D1337F">
            <w:r>
              <w:t xml:space="preserve">Sprint 6 </w:t>
            </w:r>
          </w:p>
        </w:tc>
      </w:tr>
      <w:tr w:rsidR="00326BD7" w14:paraId="1B7E70C9" w14:textId="77777777" w:rsidTr="00D1337F">
        <w:tc>
          <w:tcPr>
            <w:tcW w:w="704" w:type="dxa"/>
          </w:tcPr>
          <w:p w14:paraId="71222A7F" w14:textId="062A9786" w:rsidR="00326BD7" w:rsidRDefault="00326BD7" w:rsidP="00D1337F">
            <w:r>
              <w:t>53</w:t>
            </w:r>
          </w:p>
        </w:tc>
        <w:tc>
          <w:tcPr>
            <w:tcW w:w="6095" w:type="dxa"/>
          </w:tcPr>
          <w:p w14:paraId="46C54A30" w14:textId="4984B569" w:rsidR="00326BD7" w:rsidRPr="001B13FF" w:rsidRDefault="00326BD7" w:rsidP="00D1337F">
            <w:r w:rsidRPr="00326BD7">
              <w:t xml:space="preserve">As a regular user, I want to know what the top popular movies </w:t>
            </w:r>
            <w:r>
              <w:t xml:space="preserve">are </w:t>
            </w:r>
            <w:r w:rsidRPr="00326BD7">
              <w:t>so that I can watch those great movies.</w:t>
            </w:r>
          </w:p>
        </w:tc>
        <w:tc>
          <w:tcPr>
            <w:tcW w:w="1134" w:type="dxa"/>
          </w:tcPr>
          <w:p w14:paraId="19BBFD9D" w14:textId="71F75A93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5BFD3245" w14:textId="158C3376" w:rsidR="00326BD7" w:rsidRDefault="00326BD7" w:rsidP="00D1337F">
            <w:r>
              <w:t>Sprint 2</w:t>
            </w:r>
          </w:p>
        </w:tc>
      </w:tr>
      <w:tr w:rsidR="00326BD7" w14:paraId="4577C9C8" w14:textId="77777777" w:rsidTr="00D1337F">
        <w:tc>
          <w:tcPr>
            <w:tcW w:w="704" w:type="dxa"/>
          </w:tcPr>
          <w:p w14:paraId="626CCE77" w14:textId="42DF6680" w:rsidR="00326BD7" w:rsidRDefault="00326BD7" w:rsidP="00D1337F">
            <w:r>
              <w:t>54</w:t>
            </w:r>
          </w:p>
        </w:tc>
        <w:tc>
          <w:tcPr>
            <w:tcW w:w="6095" w:type="dxa"/>
          </w:tcPr>
          <w:p w14:paraId="03399602" w14:textId="3CEF8C14" w:rsidR="00326BD7" w:rsidRPr="001B13FF" w:rsidRDefault="00326BD7" w:rsidP="00D1337F">
            <w:r w:rsidRPr="00326BD7">
              <w:t xml:space="preserve">As a </w:t>
            </w:r>
            <w:proofErr w:type="spellStart"/>
            <w:r w:rsidRPr="00326BD7">
              <w:t>Pco</w:t>
            </w:r>
            <w:proofErr w:type="spellEnd"/>
            <w:r w:rsidRPr="00326BD7">
              <w:t xml:space="preserve">, I want to know what rank </w:t>
            </w:r>
            <w:proofErr w:type="gramStart"/>
            <w:r w:rsidRPr="00326BD7">
              <w:t>is our movies</w:t>
            </w:r>
            <w:proofErr w:type="gramEnd"/>
            <w:r w:rsidRPr="00326BD7">
              <w:t xml:space="preserve"> so we can improve for later products.</w:t>
            </w:r>
          </w:p>
        </w:tc>
        <w:tc>
          <w:tcPr>
            <w:tcW w:w="1134" w:type="dxa"/>
          </w:tcPr>
          <w:p w14:paraId="533C77FB" w14:textId="49A191DE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51D3CD4C" w14:textId="2D0A2F4A" w:rsidR="00326BD7" w:rsidRDefault="00326BD7" w:rsidP="00D1337F">
            <w:r>
              <w:t xml:space="preserve">Sprint 2 </w:t>
            </w:r>
          </w:p>
        </w:tc>
      </w:tr>
      <w:tr w:rsidR="00326BD7" w14:paraId="199BC57D" w14:textId="77777777" w:rsidTr="00D1337F">
        <w:tc>
          <w:tcPr>
            <w:tcW w:w="704" w:type="dxa"/>
          </w:tcPr>
          <w:p w14:paraId="4365BF55" w14:textId="408ADA50" w:rsidR="00326BD7" w:rsidRDefault="00326BD7" w:rsidP="00D1337F">
            <w:r>
              <w:t>55</w:t>
            </w:r>
          </w:p>
        </w:tc>
        <w:tc>
          <w:tcPr>
            <w:tcW w:w="6095" w:type="dxa"/>
          </w:tcPr>
          <w:p w14:paraId="3169F154" w14:textId="13C73627" w:rsidR="00326BD7" w:rsidRPr="001B13FF" w:rsidRDefault="00326BD7" w:rsidP="00D1337F">
            <w:r w:rsidRPr="00326BD7">
              <w:t xml:space="preserve">As a fan, I want to know what rank </w:t>
            </w:r>
            <w:proofErr w:type="gramStart"/>
            <w:r w:rsidRPr="00326BD7">
              <w:t xml:space="preserve">is my </w:t>
            </w:r>
            <w:proofErr w:type="spellStart"/>
            <w:r w:rsidRPr="00326BD7">
              <w:t>favorite</w:t>
            </w:r>
            <w:proofErr w:type="spellEnd"/>
            <w:r w:rsidRPr="00326BD7">
              <w:t xml:space="preserve"> movie</w:t>
            </w:r>
            <w:proofErr w:type="gramEnd"/>
            <w:r w:rsidRPr="00326BD7">
              <w:t xml:space="preserve"> so I can know for my own knowledge.</w:t>
            </w:r>
          </w:p>
        </w:tc>
        <w:tc>
          <w:tcPr>
            <w:tcW w:w="1134" w:type="dxa"/>
          </w:tcPr>
          <w:p w14:paraId="485BE800" w14:textId="5665DBD2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08E02298" w14:textId="700D85D4" w:rsidR="00326BD7" w:rsidRDefault="00326BD7" w:rsidP="00D1337F">
            <w:r>
              <w:t>Sprint 2</w:t>
            </w:r>
          </w:p>
        </w:tc>
      </w:tr>
      <w:tr w:rsidR="00326BD7" w14:paraId="1159BB16" w14:textId="77777777" w:rsidTr="00D1337F">
        <w:tc>
          <w:tcPr>
            <w:tcW w:w="704" w:type="dxa"/>
          </w:tcPr>
          <w:p w14:paraId="5CB787C9" w14:textId="781021AD" w:rsidR="00326BD7" w:rsidRDefault="00326BD7" w:rsidP="00D1337F">
            <w:r>
              <w:t>56</w:t>
            </w:r>
          </w:p>
        </w:tc>
        <w:tc>
          <w:tcPr>
            <w:tcW w:w="6095" w:type="dxa"/>
          </w:tcPr>
          <w:p w14:paraId="07E10E47" w14:textId="7027293E" w:rsidR="00326BD7" w:rsidRPr="001B13FF" w:rsidRDefault="00326BD7" w:rsidP="00D1337F">
            <w:r w:rsidRPr="00326BD7">
              <w:t>As a regular user I want to have easier access to the news so that I can keep on track on all the latest releases.</w:t>
            </w:r>
          </w:p>
        </w:tc>
        <w:tc>
          <w:tcPr>
            <w:tcW w:w="1134" w:type="dxa"/>
          </w:tcPr>
          <w:p w14:paraId="5FED6E9E" w14:textId="52A10C24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32B97F69" w14:textId="51D41086" w:rsidR="00326BD7" w:rsidRDefault="00326BD7" w:rsidP="00D1337F">
            <w:r>
              <w:t xml:space="preserve">Sprint </w:t>
            </w:r>
          </w:p>
        </w:tc>
      </w:tr>
      <w:tr w:rsidR="00326BD7" w14:paraId="12E80EEE" w14:textId="77777777" w:rsidTr="00D1337F">
        <w:tc>
          <w:tcPr>
            <w:tcW w:w="704" w:type="dxa"/>
          </w:tcPr>
          <w:p w14:paraId="73BC97AE" w14:textId="60E858B8" w:rsidR="00326BD7" w:rsidRDefault="00326BD7" w:rsidP="00D1337F">
            <w:r>
              <w:lastRenderedPageBreak/>
              <w:t>57</w:t>
            </w:r>
          </w:p>
        </w:tc>
        <w:tc>
          <w:tcPr>
            <w:tcW w:w="6095" w:type="dxa"/>
          </w:tcPr>
          <w:p w14:paraId="2513DD2F" w14:textId="5145CCC7" w:rsidR="00326BD7" w:rsidRPr="001B13FF" w:rsidRDefault="00326BD7" w:rsidP="00D1337F">
            <w:r w:rsidRPr="00326BD7">
              <w:t xml:space="preserve">As an actor I want to be shown current news relevant to my </w:t>
            </w:r>
            <w:proofErr w:type="gramStart"/>
            <w:r w:rsidRPr="00326BD7">
              <w:t>show</w:t>
            </w:r>
            <w:proofErr w:type="gramEnd"/>
            <w:r w:rsidRPr="00326BD7">
              <w:t xml:space="preserve"> so I am aware of the feedback of the show I am in.</w:t>
            </w:r>
          </w:p>
        </w:tc>
        <w:tc>
          <w:tcPr>
            <w:tcW w:w="1134" w:type="dxa"/>
          </w:tcPr>
          <w:p w14:paraId="06190801" w14:textId="7A294352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0954BD1F" w14:textId="4137DEBC" w:rsidR="00326BD7" w:rsidRDefault="00326BD7" w:rsidP="00D1337F">
            <w:r>
              <w:t>Sprint 6</w:t>
            </w:r>
          </w:p>
        </w:tc>
      </w:tr>
      <w:tr w:rsidR="00326BD7" w14:paraId="427FB9CA" w14:textId="77777777" w:rsidTr="00D1337F">
        <w:tc>
          <w:tcPr>
            <w:tcW w:w="704" w:type="dxa"/>
          </w:tcPr>
          <w:p w14:paraId="1F76C667" w14:textId="474D70CA" w:rsidR="00326BD7" w:rsidRDefault="00326BD7" w:rsidP="00D1337F">
            <w:r>
              <w:t>58</w:t>
            </w:r>
          </w:p>
        </w:tc>
        <w:tc>
          <w:tcPr>
            <w:tcW w:w="6095" w:type="dxa"/>
          </w:tcPr>
          <w:p w14:paraId="2AA62F17" w14:textId="205D6589" w:rsidR="00326BD7" w:rsidRPr="001B13FF" w:rsidRDefault="00326BD7" w:rsidP="00D1337F">
            <w:r w:rsidRPr="00326BD7">
              <w:t>As a production company I want to access relevant news directly linked to my production so that I can keep on top of important media.</w:t>
            </w:r>
          </w:p>
        </w:tc>
        <w:tc>
          <w:tcPr>
            <w:tcW w:w="1134" w:type="dxa"/>
          </w:tcPr>
          <w:p w14:paraId="44695EBF" w14:textId="54D845F1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1964939D" w14:textId="07795189" w:rsidR="00326BD7" w:rsidRDefault="00326BD7" w:rsidP="00D1337F">
            <w:r>
              <w:t>Sprint 6</w:t>
            </w:r>
          </w:p>
        </w:tc>
      </w:tr>
      <w:tr w:rsidR="00326BD7" w14:paraId="0E65C3C0" w14:textId="77777777" w:rsidTr="00D1337F">
        <w:tc>
          <w:tcPr>
            <w:tcW w:w="704" w:type="dxa"/>
          </w:tcPr>
          <w:p w14:paraId="53975CF8" w14:textId="16B43C72" w:rsidR="00326BD7" w:rsidRDefault="00326BD7" w:rsidP="00D1337F">
            <w:r>
              <w:t>59</w:t>
            </w:r>
          </w:p>
        </w:tc>
        <w:tc>
          <w:tcPr>
            <w:tcW w:w="6095" w:type="dxa"/>
          </w:tcPr>
          <w:p w14:paraId="70D67014" w14:textId="1B74C592" w:rsidR="00326BD7" w:rsidRPr="001B13FF" w:rsidRDefault="00326BD7" w:rsidP="00D1337F">
            <w:r w:rsidRPr="00326BD7">
              <w:t>As a public user, I want to see the names of actors and characters at the same time, so that I can quickly find out who played the roles I want to know.</w:t>
            </w:r>
          </w:p>
        </w:tc>
        <w:tc>
          <w:tcPr>
            <w:tcW w:w="1134" w:type="dxa"/>
          </w:tcPr>
          <w:p w14:paraId="6D96B53C" w14:textId="5DC6F23E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49B3B64F" w14:textId="4BE9382C" w:rsidR="00326BD7" w:rsidRDefault="00326BD7" w:rsidP="00D1337F">
            <w:r>
              <w:t>Sprint 3</w:t>
            </w:r>
          </w:p>
        </w:tc>
      </w:tr>
      <w:tr w:rsidR="00326BD7" w14:paraId="729200AF" w14:textId="77777777" w:rsidTr="00D1337F">
        <w:tc>
          <w:tcPr>
            <w:tcW w:w="704" w:type="dxa"/>
          </w:tcPr>
          <w:p w14:paraId="15D64A21" w14:textId="079136BD" w:rsidR="00326BD7" w:rsidRDefault="00326BD7" w:rsidP="00D1337F">
            <w:r>
              <w:t>60</w:t>
            </w:r>
          </w:p>
        </w:tc>
        <w:tc>
          <w:tcPr>
            <w:tcW w:w="6095" w:type="dxa"/>
          </w:tcPr>
          <w:p w14:paraId="58E69C11" w14:textId="06890B93" w:rsidR="00326BD7" w:rsidRPr="001B13FF" w:rsidRDefault="00326BD7" w:rsidP="00D1337F">
            <w:r w:rsidRPr="00326BD7">
              <w:t>As a public user, I want to see the names of actors and characters at the same time, so that I can see that some actors play multiple characters at the same time.</w:t>
            </w:r>
          </w:p>
        </w:tc>
        <w:tc>
          <w:tcPr>
            <w:tcW w:w="1134" w:type="dxa"/>
          </w:tcPr>
          <w:p w14:paraId="21FE2E57" w14:textId="5DFB979A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2F44843E" w14:textId="67D305A8" w:rsidR="00326BD7" w:rsidRDefault="00326BD7" w:rsidP="00D1337F">
            <w:r>
              <w:t>Sprint 3</w:t>
            </w:r>
          </w:p>
        </w:tc>
      </w:tr>
      <w:tr w:rsidR="00326BD7" w14:paraId="377F2572" w14:textId="77777777" w:rsidTr="00D1337F">
        <w:tc>
          <w:tcPr>
            <w:tcW w:w="704" w:type="dxa"/>
          </w:tcPr>
          <w:p w14:paraId="0D14D913" w14:textId="0163C172" w:rsidR="00326BD7" w:rsidRDefault="00326BD7" w:rsidP="00D1337F">
            <w:r>
              <w:t>61</w:t>
            </w:r>
          </w:p>
        </w:tc>
        <w:tc>
          <w:tcPr>
            <w:tcW w:w="6095" w:type="dxa"/>
          </w:tcPr>
          <w:p w14:paraId="73D87741" w14:textId="2E1ADCB8" w:rsidR="00326BD7" w:rsidRPr="001B13FF" w:rsidRDefault="00326BD7" w:rsidP="00D1337F">
            <w:r w:rsidRPr="00326BD7">
              <w:t xml:space="preserve">As a </w:t>
            </w:r>
            <w:proofErr w:type="spellStart"/>
            <w:r w:rsidRPr="00326BD7">
              <w:t>PCo</w:t>
            </w:r>
            <w:proofErr w:type="spellEnd"/>
            <w:r w:rsidRPr="00326BD7">
              <w:t xml:space="preserve"> user, I want to see actors who acted in films </w:t>
            </w:r>
            <w:proofErr w:type="spellStart"/>
            <w:r w:rsidRPr="00326BD7">
              <w:t>i</w:t>
            </w:r>
            <w:proofErr w:type="spellEnd"/>
            <w:r w:rsidRPr="00326BD7">
              <w:t>/we produced to be accredited for their work so that they can receive the recognition they deserve.</w:t>
            </w:r>
          </w:p>
        </w:tc>
        <w:tc>
          <w:tcPr>
            <w:tcW w:w="1134" w:type="dxa"/>
          </w:tcPr>
          <w:p w14:paraId="5263F225" w14:textId="17F3E69C" w:rsidR="00326BD7" w:rsidRDefault="00326BD7" w:rsidP="00D1337F">
            <w:r>
              <w:t>High</w:t>
            </w:r>
          </w:p>
        </w:tc>
        <w:tc>
          <w:tcPr>
            <w:tcW w:w="1083" w:type="dxa"/>
          </w:tcPr>
          <w:p w14:paraId="5F4D6742" w14:textId="2AE5ADC9" w:rsidR="00326BD7" w:rsidRDefault="00326BD7" w:rsidP="00D1337F">
            <w:r>
              <w:t>Sprint 3</w:t>
            </w:r>
          </w:p>
        </w:tc>
      </w:tr>
      <w:tr w:rsidR="00326BD7" w14:paraId="28EFAC3E" w14:textId="77777777" w:rsidTr="00D1337F">
        <w:tc>
          <w:tcPr>
            <w:tcW w:w="704" w:type="dxa"/>
          </w:tcPr>
          <w:p w14:paraId="35255793" w14:textId="1B131DEE" w:rsidR="00326BD7" w:rsidRDefault="00326BD7" w:rsidP="00D1337F">
            <w:r>
              <w:t>62</w:t>
            </w:r>
          </w:p>
        </w:tc>
        <w:tc>
          <w:tcPr>
            <w:tcW w:w="6095" w:type="dxa"/>
          </w:tcPr>
          <w:p w14:paraId="749D7798" w14:textId="2A1BD850" w:rsidR="00326BD7" w:rsidRPr="001B13FF" w:rsidRDefault="00326BD7" w:rsidP="00D1337F">
            <w:r w:rsidRPr="00326BD7">
              <w:t>As a critic, I want to add links to external websites, so that I can make my review more convincing.</w:t>
            </w:r>
          </w:p>
        </w:tc>
        <w:tc>
          <w:tcPr>
            <w:tcW w:w="1134" w:type="dxa"/>
          </w:tcPr>
          <w:p w14:paraId="5801F036" w14:textId="3A0074B6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5D693A55" w14:textId="6C61ABDD" w:rsidR="00326BD7" w:rsidRDefault="00326BD7" w:rsidP="00D1337F">
            <w:r>
              <w:t>Sprint 6</w:t>
            </w:r>
          </w:p>
        </w:tc>
      </w:tr>
      <w:tr w:rsidR="00326BD7" w14:paraId="4E9380DD" w14:textId="77777777" w:rsidTr="00D1337F">
        <w:tc>
          <w:tcPr>
            <w:tcW w:w="704" w:type="dxa"/>
          </w:tcPr>
          <w:p w14:paraId="72F88FF3" w14:textId="2A999B42" w:rsidR="00326BD7" w:rsidRDefault="00326BD7" w:rsidP="00D1337F">
            <w:r>
              <w:t>63</w:t>
            </w:r>
          </w:p>
        </w:tc>
        <w:tc>
          <w:tcPr>
            <w:tcW w:w="6095" w:type="dxa"/>
          </w:tcPr>
          <w:p w14:paraId="44B74979" w14:textId="0B728ECA" w:rsidR="00326BD7" w:rsidRPr="001B13FF" w:rsidRDefault="00326BD7" w:rsidP="00D1337F">
            <w:r w:rsidRPr="00326BD7">
              <w:t>As a critic, I want to add links to external websites, so that I can increase the number of visits to external websites.</w:t>
            </w:r>
          </w:p>
        </w:tc>
        <w:tc>
          <w:tcPr>
            <w:tcW w:w="1134" w:type="dxa"/>
          </w:tcPr>
          <w:p w14:paraId="468A8BE3" w14:textId="362C3BBC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4C2550A4" w14:textId="181B2603" w:rsidR="00326BD7" w:rsidRDefault="00326BD7" w:rsidP="00D1337F">
            <w:r>
              <w:t>Sprint 6</w:t>
            </w:r>
          </w:p>
        </w:tc>
      </w:tr>
      <w:tr w:rsidR="00326BD7" w14:paraId="56F1D7CA" w14:textId="77777777" w:rsidTr="00D1337F">
        <w:tc>
          <w:tcPr>
            <w:tcW w:w="704" w:type="dxa"/>
          </w:tcPr>
          <w:p w14:paraId="581BAAC2" w14:textId="4F759765" w:rsidR="00326BD7" w:rsidRDefault="00326BD7" w:rsidP="00D1337F">
            <w:r>
              <w:t>64</w:t>
            </w:r>
          </w:p>
        </w:tc>
        <w:tc>
          <w:tcPr>
            <w:tcW w:w="6095" w:type="dxa"/>
          </w:tcPr>
          <w:p w14:paraId="3872BECD" w14:textId="26B5284B" w:rsidR="00326BD7" w:rsidRPr="001B13FF" w:rsidRDefault="00326BD7" w:rsidP="00D1337F">
            <w:r w:rsidRPr="00326BD7">
              <w:t>As a public user, I want to see the content of the critic's external website, so that I can have a more comprehensive understanding of his point of view.</w:t>
            </w:r>
          </w:p>
        </w:tc>
        <w:tc>
          <w:tcPr>
            <w:tcW w:w="1134" w:type="dxa"/>
          </w:tcPr>
          <w:p w14:paraId="250E8EA6" w14:textId="59FC749C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3A83376B" w14:textId="090221EB" w:rsidR="00326BD7" w:rsidRDefault="00326BD7" w:rsidP="00D1337F">
            <w:r>
              <w:t>Sprint 6</w:t>
            </w:r>
          </w:p>
        </w:tc>
      </w:tr>
      <w:tr w:rsidR="00326BD7" w14:paraId="3300A84F" w14:textId="77777777" w:rsidTr="00D1337F">
        <w:tc>
          <w:tcPr>
            <w:tcW w:w="704" w:type="dxa"/>
          </w:tcPr>
          <w:p w14:paraId="0A3D38E4" w14:textId="09BBDED4" w:rsidR="00326BD7" w:rsidRDefault="00326BD7" w:rsidP="00D1337F">
            <w:r>
              <w:t>65</w:t>
            </w:r>
          </w:p>
        </w:tc>
        <w:tc>
          <w:tcPr>
            <w:tcW w:w="6095" w:type="dxa"/>
          </w:tcPr>
          <w:p w14:paraId="69BC42D1" w14:textId="4E16AF5B" w:rsidR="00326BD7" w:rsidRPr="001B13FF" w:rsidRDefault="00326BD7" w:rsidP="00D1337F">
            <w:r w:rsidRPr="00326BD7">
              <w:t xml:space="preserve">As a </w:t>
            </w:r>
            <w:proofErr w:type="spellStart"/>
            <w:r w:rsidRPr="00326BD7">
              <w:t>PCo</w:t>
            </w:r>
            <w:proofErr w:type="spellEnd"/>
            <w:r w:rsidRPr="00326BD7">
              <w:t>, I want to see the content of the critic's external website, so that she can better help me promote my film.</w:t>
            </w:r>
          </w:p>
        </w:tc>
        <w:tc>
          <w:tcPr>
            <w:tcW w:w="1134" w:type="dxa"/>
          </w:tcPr>
          <w:p w14:paraId="765C4167" w14:textId="4512724B" w:rsidR="00326BD7" w:rsidRDefault="00326BD7" w:rsidP="00D1337F">
            <w:r>
              <w:t>Low</w:t>
            </w:r>
          </w:p>
        </w:tc>
        <w:tc>
          <w:tcPr>
            <w:tcW w:w="1083" w:type="dxa"/>
          </w:tcPr>
          <w:p w14:paraId="4C45F624" w14:textId="5F28E12C" w:rsidR="00326BD7" w:rsidRDefault="00326BD7" w:rsidP="00D1337F">
            <w:r>
              <w:t>Sprint 6</w:t>
            </w:r>
          </w:p>
        </w:tc>
      </w:tr>
      <w:tr w:rsidR="00326BD7" w14:paraId="7E70E3AE" w14:textId="77777777" w:rsidTr="00D1337F">
        <w:tc>
          <w:tcPr>
            <w:tcW w:w="704" w:type="dxa"/>
          </w:tcPr>
          <w:p w14:paraId="579B8857" w14:textId="0B6DB13F" w:rsidR="00326BD7" w:rsidRDefault="00326BD7" w:rsidP="00D1337F">
            <w:r>
              <w:t>66</w:t>
            </w:r>
          </w:p>
        </w:tc>
        <w:tc>
          <w:tcPr>
            <w:tcW w:w="6095" w:type="dxa"/>
          </w:tcPr>
          <w:p w14:paraId="04CA62AD" w14:textId="45A0B95B" w:rsidR="00326BD7" w:rsidRPr="001B13FF" w:rsidRDefault="00326BD7" w:rsidP="00D1337F">
            <w:r w:rsidRPr="00326BD7">
              <w:t>As an admin, I want to be able to reject request</w:t>
            </w:r>
            <w:r>
              <w:t xml:space="preserve">s </w:t>
            </w:r>
            <w:r w:rsidRPr="00326BD7">
              <w:t xml:space="preserve">to display information on a show, </w:t>
            </w:r>
            <w:r>
              <w:t xml:space="preserve">so that it </w:t>
            </w:r>
            <w:r w:rsidRPr="00326BD7">
              <w:t>allows me to provide quality assurance for the website.</w:t>
            </w:r>
          </w:p>
        </w:tc>
        <w:tc>
          <w:tcPr>
            <w:tcW w:w="1134" w:type="dxa"/>
          </w:tcPr>
          <w:p w14:paraId="63383DFE" w14:textId="76255473" w:rsidR="00326BD7" w:rsidRDefault="004C192D" w:rsidP="00D1337F">
            <w:r>
              <w:t>High</w:t>
            </w:r>
          </w:p>
        </w:tc>
        <w:tc>
          <w:tcPr>
            <w:tcW w:w="1083" w:type="dxa"/>
          </w:tcPr>
          <w:p w14:paraId="7FAF2D7C" w14:textId="3DA90E14" w:rsidR="00326BD7" w:rsidRDefault="00326BD7" w:rsidP="00D1337F">
            <w:r>
              <w:t>Sprint</w:t>
            </w:r>
            <w:r w:rsidR="004C192D">
              <w:t xml:space="preserve"> 2</w:t>
            </w:r>
          </w:p>
        </w:tc>
      </w:tr>
      <w:tr w:rsidR="00326BD7" w14:paraId="4FE8A40D" w14:textId="77777777" w:rsidTr="00D1337F">
        <w:tc>
          <w:tcPr>
            <w:tcW w:w="704" w:type="dxa"/>
          </w:tcPr>
          <w:p w14:paraId="3A9AAB76" w14:textId="3DE09EC1" w:rsidR="00326BD7" w:rsidRDefault="00326BD7" w:rsidP="00D1337F">
            <w:r>
              <w:t>67</w:t>
            </w:r>
          </w:p>
        </w:tc>
        <w:tc>
          <w:tcPr>
            <w:tcW w:w="6095" w:type="dxa"/>
          </w:tcPr>
          <w:p w14:paraId="5AB0B3C5" w14:textId="127D5C63" w:rsidR="00326BD7" w:rsidRPr="001B13FF" w:rsidRDefault="00326BD7" w:rsidP="00D1337F">
            <w:r w:rsidRPr="00326BD7">
              <w:t xml:space="preserve">As a user of the website, </w:t>
            </w:r>
            <w:r>
              <w:t xml:space="preserve">I want </w:t>
            </w:r>
            <w:r w:rsidR="004C192D">
              <w:t>live notification on the status of my request to add a show so that I am not blindly waiting.</w:t>
            </w:r>
          </w:p>
        </w:tc>
        <w:tc>
          <w:tcPr>
            <w:tcW w:w="1134" w:type="dxa"/>
          </w:tcPr>
          <w:p w14:paraId="47ED7311" w14:textId="6AAF528E" w:rsidR="00326BD7" w:rsidRDefault="004C192D" w:rsidP="00D1337F">
            <w:r>
              <w:t>High</w:t>
            </w:r>
          </w:p>
        </w:tc>
        <w:tc>
          <w:tcPr>
            <w:tcW w:w="1083" w:type="dxa"/>
          </w:tcPr>
          <w:p w14:paraId="7B643F98" w14:textId="75D2A833" w:rsidR="00326BD7" w:rsidRDefault="00326BD7" w:rsidP="00D1337F">
            <w:r>
              <w:t>Sprint</w:t>
            </w:r>
            <w:r w:rsidR="004C192D">
              <w:t xml:space="preserve"> 2</w:t>
            </w:r>
          </w:p>
        </w:tc>
      </w:tr>
      <w:tr w:rsidR="00326BD7" w14:paraId="10E666F8" w14:textId="77777777" w:rsidTr="00D1337F">
        <w:tc>
          <w:tcPr>
            <w:tcW w:w="704" w:type="dxa"/>
          </w:tcPr>
          <w:p w14:paraId="79A1629F" w14:textId="75E0A0DD" w:rsidR="00326BD7" w:rsidRDefault="00326BD7" w:rsidP="00D1337F">
            <w:r>
              <w:t>68</w:t>
            </w:r>
          </w:p>
        </w:tc>
        <w:tc>
          <w:tcPr>
            <w:tcW w:w="6095" w:type="dxa"/>
          </w:tcPr>
          <w:p w14:paraId="3F516F50" w14:textId="3E04AE13" w:rsidR="00326BD7" w:rsidRPr="001B13FF" w:rsidRDefault="004C192D" w:rsidP="00D1337F">
            <w:r w:rsidRPr="004C192D">
              <w:t xml:space="preserve">As an admin, </w:t>
            </w:r>
            <w:r>
              <w:t>I</w:t>
            </w:r>
            <w:r w:rsidRPr="004C192D">
              <w:t xml:space="preserve"> want rejected applications to be deleted from my list so that the list of applications </w:t>
            </w:r>
            <w:proofErr w:type="gramStart"/>
            <w:r w:rsidRPr="004C192D">
              <w:t>doesn't</w:t>
            </w:r>
            <w:proofErr w:type="gramEnd"/>
            <w:r w:rsidRPr="004C192D">
              <w:t xml:space="preserve"> </w:t>
            </w:r>
            <w:r>
              <w:t>pile up</w:t>
            </w:r>
            <w:r w:rsidRPr="004C192D">
              <w:t>.</w:t>
            </w:r>
          </w:p>
        </w:tc>
        <w:tc>
          <w:tcPr>
            <w:tcW w:w="1134" w:type="dxa"/>
          </w:tcPr>
          <w:p w14:paraId="32282C27" w14:textId="62FF05B9" w:rsidR="00326BD7" w:rsidRDefault="004C192D" w:rsidP="00D1337F">
            <w:r>
              <w:t>High</w:t>
            </w:r>
          </w:p>
        </w:tc>
        <w:tc>
          <w:tcPr>
            <w:tcW w:w="1083" w:type="dxa"/>
          </w:tcPr>
          <w:p w14:paraId="4A3290B6" w14:textId="63150C2D" w:rsidR="00326BD7" w:rsidRDefault="00326BD7" w:rsidP="00D1337F">
            <w:r>
              <w:t>Sprint</w:t>
            </w:r>
            <w:r w:rsidR="004C192D">
              <w:t xml:space="preserve"> 2</w:t>
            </w:r>
          </w:p>
        </w:tc>
      </w:tr>
      <w:tr w:rsidR="00326BD7" w14:paraId="44BCAE9D" w14:textId="77777777" w:rsidTr="00D1337F">
        <w:tc>
          <w:tcPr>
            <w:tcW w:w="704" w:type="dxa"/>
          </w:tcPr>
          <w:p w14:paraId="08C693F1" w14:textId="17FD05B6" w:rsidR="00326BD7" w:rsidRDefault="00326BD7" w:rsidP="00D1337F">
            <w:r>
              <w:t>69</w:t>
            </w:r>
          </w:p>
        </w:tc>
        <w:tc>
          <w:tcPr>
            <w:tcW w:w="6095" w:type="dxa"/>
          </w:tcPr>
          <w:p w14:paraId="452644EA" w14:textId="6A6A3211" w:rsidR="00326BD7" w:rsidRPr="001B13FF" w:rsidRDefault="004C192D" w:rsidP="00D1337F">
            <w:r w:rsidRPr="004C192D">
              <w:t xml:space="preserve">As an admin I want to delete a rejected entry so that I </w:t>
            </w:r>
            <w:proofErr w:type="gramStart"/>
            <w:r w:rsidRPr="004C192D">
              <w:t>am able to</w:t>
            </w:r>
            <w:proofErr w:type="gramEnd"/>
            <w:r w:rsidRPr="004C192D">
              <w:t xml:space="preserve"> ensure the integrity of the website</w:t>
            </w:r>
            <w:r>
              <w:t>.</w:t>
            </w:r>
          </w:p>
        </w:tc>
        <w:tc>
          <w:tcPr>
            <w:tcW w:w="1134" w:type="dxa"/>
          </w:tcPr>
          <w:p w14:paraId="682E9FF8" w14:textId="2F53D26C" w:rsidR="00326BD7" w:rsidRDefault="004C192D" w:rsidP="00D1337F">
            <w:r>
              <w:t>Normal</w:t>
            </w:r>
          </w:p>
        </w:tc>
        <w:tc>
          <w:tcPr>
            <w:tcW w:w="1083" w:type="dxa"/>
          </w:tcPr>
          <w:p w14:paraId="5FBBDA90" w14:textId="115D98B0" w:rsidR="00326BD7" w:rsidRDefault="00326BD7" w:rsidP="00D1337F">
            <w:r>
              <w:t>Sprint</w:t>
            </w:r>
            <w:r w:rsidR="004C192D">
              <w:t xml:space="preserve"> 3</w:t>
            </w:r>
          </w:p>
        </w:tc>
      </w:tr>
      <w:tr w:rsidR="00326BD7" w14:paraId="3C581A61" w14:textId="77777777" w:rsidTr="00D1337F">
        <w:tc>
          <w:tcPr>
            <w:tcW w:w="704" w:type="dxa"/>
          </w:tcPr>
          <w:p w14:paraId="5C362DEC" w14:textId="44F61B05" w:rsidR="00326BD7" w:rsidRDefault="00326BD7" w:rsidP="00D1337F">
            <w:r>
              <w:t>70</w:t>
            </w:r>
          </w:p>
        </w:tc>
        <w:tc>
          <w:tcPr>
            <w:tcW w:w="6095" w:type="dxa"/>
          </w:tcPr>
          <w:p w14:paraId="258CA3C2" w14:textId="72316385" w:rsidR="00326BD7" w:rsidRPr="001B13FF" w:rsidRDefault="004C192D" w:rsidP="00D1337F">
            <w:r w:rsidRPr="004C192D">
              <w:t xml:space="preserve">As an admin I want to delete an unwanted entry so that I </w:t>
            </w:r>
            <w:proofErr w:type="gramStart"/>
            <w:r w:rsidRPr="004C192D">
              <w:t>am able to</w:t>
            </w:r>
            <w:proofErr w:type="gramEnd"/>
            <w:r w:rsidRPr="004C192D">
              <w:t xml:space="preserve"> keep the website up to standard</w:t>
            </w:r>
          </w:p>
        </w:tc>
        <w:tc>
          <w:tcPr>
            <w:tcW w:w="1134" w:type="dxa"/>
          </w:tcPr>
          <w:p w14:paraId="1F7307F8" w14:textId="5ECE1913" w:rsidR="00326BD7" w:rsidRDefault="004C192D" w:rsidP="00D1337F">
            <w:r>
              <w:t>Normal</w:t>
            </w:r>
          </w:p>
        </w:tc>
        <w:tc>
          <w:tcPr>
            <w:tcW w:w="1083" w:type="dxa"/>
          </w:tcPr>
          <w:p w14:paraId="1B057B4E" w14:textId="18D943EE" w:rsidR="00326BD7" w:rsidRDefault="00326BD7" w:rsidP="00D1337F">
            <w:r>
              <w:t>Sprint</w:t>
            </w:r>
            <w:r w:rsidR="004C192D">
              <w:t xml:space="preserve"> 3</w:t>
            </w:r>
          </w:p>
        </w:tc>
      </w:tr>
      <w:tr w:rsidR="00326BD7" w14:paraId="50F2B041" w14:textId="77777777" w:rsidTr="00D1337F">
        <w:tc>
          <w:tcPr>
            <w:tcW w:w="704" w:type="dxa"/>
          </w:tcPr>
          <w:p w14:paraId="126E851F" w14:textId="7083A05D" w:rsidR="00326BD7" w:rsidRDefault="00326BD7" w:rsidP="00D1337F">
            <w:r>
              <w:t>71</w:t>
            </w:r>
          </w:p>
        </w:tc>
        <w:tc>
          <w:tcPr>
            <w:tcW w:w="6095" w:type="dxa"/>
          </w:tcPr>
          <w:p w14:paraId="34F5AE29" w14:textId="6648D0E7" w:rsidR="00326BD7" w:rsidRPr="001B13FF" w:rsidRDefault="004C192D" w:rsidP="00D1337F">
            <w:r w:rsidRPr="004C192D">
              <w:t xml:space="preserve">As an admin I want to delete an incorrect entry so that I </w:t>
            </w:r>
            <w:proofErr w:type="gramStart"/>
            <w:r w:rsidRPr="004C192D">
              <w:t>am able to</w:t>
            </w:r>
            <w:proofErr w:type="gramEnd"/>
            <w:r w:rsidRPr="004C192D">
              <w:t xml:space="preserve"> restore the websites accurate information</w:t>
            </w:r>
          </w:p>
        </w:tc>
        <w:tc>
          <w:tcPr>
            <w:tcW w:w="1134" w:type="dxa"/>
          </w:tcPr>
          <w:p w14:paraId="502721B3" w14:textId="5B883C3F" w:rsidR="00326BD7" w:rsidRDefault="004C192D" w:rsidP="00D1337F">
            <w:r>
              <w:t>Normal</w:t>
            </w:r>
          </w:p>
        </w:tc>
        <w:tc>
          <w:tcPr>
            <w:tcW w:w="1083" w:type="dxa"/>
          </w:tcPr>
          <w:p w14:paraId="0844C2D2" w14:textId="7A85EC73" w:rsidR="00326BD7" w:rsidRDefault="00326BD7" w:rsidP="00D1337F">
            <w:r>
              <w:t>Sprint</w:t>
            </w:r>
            <w:r w:rsidR="004C192D">
              <w:t xml:space="preserve"> 3</w:t>
            </w:r>
          </w:p>
        </w:tc>
      </w:tr>
      <w:tr w:rsidR="00326BD7" w14:paraId="003E1859" w14:textId="77777777" w:rsidTr="00D1337F">
        <w:tc>
          <w:tcPr>
            <w:tcW w:w="704" w:type="dxa"/>
          </w:tcPr>
          <w:p w14:paraId="06DFF25D" w14:textId="5658E0F7" w:rsidR="00326BD7" w:rsidRDefault="00326BD7" w:rsidP="00D1337F">
            <w:r>
              <w:t>72</w:t>
            </w:r>
          </w:p>
        </w:tc>
        <w:tc>
          <w:tcPr>
            <w:tcW w:w="6095" w:type="dxa"/>
          </w:tcPr>
          <w:p w14:paraId="58618E29" w14:textId="20F6D433" w:rsidR="00326BD7" w:rsidRPr="001B13FF" w:rsidRDefault="004C192D" w:rsidP="00D1337F">
            <w:r w:rsidRPr="004C192D">
              <w:t xml:space="preserve">As a </w:t>
            </w:r>
            <w:proofErr w:type="spellStart"/>
            <w:r w:rsidRPr="004C192D">
              <w:t>PCo</w:t>
            </w:r>
            <w:proofErr w:type="spellEnd"/>
            <w:r w:rsidRPr="004C192D">
              <w:t xml:space="preserve"> marketing exec, I want to be emailed about the status of pending changes I made, so that I know when to add the </w:t>
            </w:r>
            <w:proofErr w:type="spellStart"/>
            <w:r w:rsidRPr="004C192D">
              <w:t>ImDB</w:t>
            </w:r>
            <w:proofErr w:type="spellEnd"/>
            <w:r w:rsidRPr="004C192D">
              <w:t xml:space="preserve"> page to our </w:t>
            </w:r>
            <w:proofErr w:type="spellStart"/>
            <w:r w:rsidRPr="004C192D">
              <w:t>PCo’s</w:t>
            </w:r>
            <w:proofErr w:type="spellEnd"/>
            <w:r w:rsidRPr="004C192D">
              <w:t xml:space="preserve"> website.</w:t>
            </w:r>
          </w:p>
        </w:tc>
        <w:tc>
          <w:tcPr>
            <w:tcW w:w="1134" w:type="dxa"/>
          </w:tcPr>
          <w:p w14:paraId="31979376" w14:textId="7FAFF31B" w:rsidR="00326BD7" w:rsidRDefault="004C192D" w:rsidP="00D1337F">
            <w:r>
              <w:t>Low</w:t>
            </w:r>
          </w:p>
        </w:tc>
        <w:tc>
          <w:tcPr>
            <w:tcW w:w="1083" w:type="dxa"/>
          </w:tcPr>
          <w:p w14:paraId="1F00E42B" w14:textId="3EAB55FD" w:rsidR="00326BD7" w:rsidRDefault="00326BD7" w:rsidP="00D1337F">
            <w:r>
              <w:t>Sprint</w:t>
            </w:r>
            <w:r w:rsidR="004C192D">
              <w:t xml:space="preserve"> 6</w:t>
            </w:r>
          </w:p>
        </w:tc>
      </w:tr>
      <w:tr w:rsidR="00326BD7" w14:paraId="68B2FDC8" w14:textId="77777777" w:rsidTr="00D1337F">
        <w:tc>
          <w:tcPr>
            <w:tcW w:w="704" w:type="dxa"/>
          </w:tcPr>
          <w:p w14:paraId="650A5424" w14:textId="6F12DABB" w:rsidR="00326BD7" w:rsidRDefault="00326BD7" w:rsidP="00D1337F">
            <w:r>
              <w:t>73</w:t>
            </w:r>
          </w:p>
        </w:tc>
        <w:tc>
          <w:tcPr>
            <w:tcW w:w="6095" w:type="dxa"/>
          </w:tcPr>
          <w:p w14:paraId="584AD307" w14:textId="639D7518" w:rsidR="00326BD7" w:rsidRPr="001B13FF" w:rsidRDefault="004C192D" w:rsidP="00D1337F">
            <w:r w:rsidRPr="004C192D">
              <w:t xml:space="preserve">As a </w:t>
            </w:r>
            <w:proofErr w:type="spellStart"/>
            <w:r w:rsidRPr="004C192D">
              <w:t>PCo</w:t>
            </w:r>
            <w:proofErr w:type="spellEnd"/>
            <w:r w:rsidRPr="004C192D">
              <w:t xml:space="preserve"> director, I want to know , through email </w:t>
            </w:r>
            <w:proofErr w:type="gramStart"/>
            <w:r w:rsidRPr="004C192D">
              <w:t>whether or not</w:t>
            </w:r>
            <w:proofErr w:type="gramEnd"/>
            <w:r w:rsidRPr="004C192D">
              <w:t xml:space="preserve"> my new movie has been approved, so that I can share the </w:t>
            </w:r>
            <w:proofErr w:type="spellStart"/>
            <w:r w:rsidRPr="004C192D">
              <w:t>ImDB</w:t>
            </w:r>
            <w:proofErr w:type="spellEnd"/>
            <w:r w:rsidRPr="004C192D">
              <w:t xml:space="preserve"> page with my audience.</w:t>
            </w:r>
          </w:p>
        </w:tc>
        <w:tc>
          <w:tcPr>
            <w:tcW w:w="1134" w:type="dxa"/>
          </w:tcPr>
          <w:p w14:paraId="498E873D" w14:textId="428DD0FA" w:rsidR="00326BD7" w:rsidRDefault="004C192D" w:rsidP="00D1337F">
            <w:r>
              <w:t>Low</w:t>
            </w:r>
          </w:p>
        </w:tc>
        <w:tc>
          <w:tcPr>
            <w:tcW w:w="1083" w:type="dxa"/>
          </w:tcPr>
          <w:p w14:paraId="7BE704E0" w14:textId="205AC7E0" w:rsidR="00326BD7" w:rsidRDefault="00326BD7" w:rsidP="00D1337F">
            <w:r>
              <w:t>Sprint</w:t>
            </w:r>
            <w:r w:rsidR="004C192D">
              <w:t xml:space="preserve"> 6</w:t>
            </w:r>
          </w:p>
        </w:tc>
      </w:tr>
      <w:tr w:rsidR="00326BD7" w14:paraId="48AC0534" w14:textId="77777777" w:rsidTr="00D1337F">
        <w:tc>
          <w:tcPr>
            <w:tcW w:w="704" w:type="dxa"/>
          </w:tcPr>
          <w:p w14:paraId="3EE157FE" w14:textId="54496328" w:rsidR="00326BD7" w:rsidRDefault="00326BD7" w:rsidP="00D1337F">
            <w:r>
              <w:t>74</w:t>
            </w:r>
          </w:p>
        </w:tc>
        <w:tc>
          <w:tcPr>
            <w:tcW w:w="6095" w:type="dxa"/>
          </w:tcPr>
          <w:p w14:paraId="65F9706E" w14:textId="5F9E8E3B" w:rsidR="00326BD7" w:rsidRPr="001B13FF" w:rsidRDefault="004C192D" w:rsidP="00D1337F">
            <w:r w:rsidRPr="004C192D">
              <w:t xml:space="preserve">As a </w:t>
            </w:r>
            <w:proofErr w:type="spellStart"/>
            <w:r w:rsidRPr="004C192D">
              <w:t>PCo</w:t>
            </w:r>
            <w:proofErr w:type="spellEnd"/>
            <w:r w:rsidRPr="004C192D">
              <w:t xml:space="preserve"> employee responsible for adding new shows to </w:t>
            </w:r>
            <w:proofErr w:type="spellStart"/>
            <w:r w:rsidRPr="004C192D">
              <w:t>ImDB</w:t>
            </w:r>
            <w:proofErr w:type="spellEnd"/>
            <w:r w:rsidRPr="004C192D">
              <w:t>, I want to know when a show has been approved, so that I can relay the information to the marketing department.</w:t>
            </w:r>
          </w:p>
        </w:tc>
        <w:tc>
          <w:tcPr>
            <w:tcW w:w="1134" w:type="dxa"/>
          </w:tcPr>
          <w:p w14:paraId="2D5B1EE7" w14:textId="5596DFAF" w:rsidR="00326BD7" w:rsidRDefault="004C192D" w:rsidP="00D1337F">
            <w:r>
              <w:t>Low</w:t>
            </w:r>
          </w:p>
        </w:tc>
        <w:tc>
          <w:tcPr>
            <w:tcW w:w="1083" w:type="dxa"/>
          </w:tcPr>
          <w:p w14:paraId="1BBD4FD3" w14:textId="41D786BE" w:rsidR="00326BD7" w:rsidRDefault="00326BD7" w:rsidP="00D1337F">
            <w:r>
              <w:t>Sprint</w:t>
            </w:r>
            <w:r w:rsidR="004C192D">
              <w:t xml:space="preserve"> 6</w:t>
            </w:r>
          </w:p>
        </w:tc>
      </w:tr>
      <w:tr w:rsidR="00326BD7" w14:paraId="5E814A35" w14:textId="77777777" w:rsidTr="00D1337F">
        <w:tc>
          <w:tcPr>
            <w:tcW w:w="704" w:type="dxa"/>
          </w:tcPr>
          <w:p w14:paraId="1E353377" w14:textId="12E987C7" w:rsidR="00326BD7" w:rsidRDefault="00326BD7" w:rsidP="00D1337F">
            <w:r>
              <w:t>75</w:t>
            </w:r>
          </w:p>
        </w:tc>
        <w:tc>
          <w:tcPr>
            <w:tcW w:w="6095" w:type="dxa"/>
          </w:tcPr>
          <w:p w14:paraId="7A0418B2" w14:textId="7243236C" w:rsidR="00326BD7" w:rsidRPr="001B13FF" w:rsidRDefault="004C192D" w:rsidP="00D1337F">
            <w:r w:rsidRPr="004C192D">
              <w:t xml:space="preserve">As an admin of the website,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want users to be able to create accounts on my website so that when there is community interaction, users can feel like they are </w:t>
            </w:r>
            <w:proofErr w:type="gramStart"/>
            <w:r w:rsidRPr="004C192D">
              <w:t>actually interacting</w:t>
            </w:r>
            <w:proofErr w:type="gramEnd"/>
            <w:r w:rsidRPr="004C192D">
              <w:t xml:space="preserve"> with another human being</w:t>
            </w:r>
          </w:p>
        </w:tc>
        <w:tc>
          <w:tcPr>
            <w:tcW w:w="1134" w:type="dxa"/>
          </w:tcPr>
          <w:p w14:paraId="0A3454E9" w14:textId="4AA78D70" w:rsidR="00326BD7" w:rsidRDefault="007D016B" w:rsidP="00D1337F">
            <w:r>
              <w:t xml:space="preserve">Urgent </w:t>
            </w:r>
          </w:p>
        </w:tc>
        <w:tc>
          <w:tcPr>
            <w:tcW w:w="1083" w:type="dxa"/>
          </w:tcPr>
          <w:p w14:paraId="14AA2605" w14:textId="618FD43C" w:rsidR="00326BD7" w:rsidRDefault="00326BD7" w:rsidP="00D1337F">
            <w:r>
              <w:t>Sprint</w:t>
            </w:r>
          </w:p>
        </w:tc>
      </w:tr>
      <w:tr w:rsidR="00326BD7" w14:paraId="36A4CADF" w14:textId="77777777" w:rsidTr="00D1337F">
        <w:tc>
          <w:tcPr>
            <w:tcW w:w="704" w:type="dxa"/>
          </w:tcPr>
          <w:p w14:paraId="5A7B954E" w14:textId="44D0C232" w:rsidR="00326BD7" w:rsidRDefault="00326BD7" w:rsidP="00D1337F">
            <w:r>
              <w:lastRenderedPageBreak/>
              <w:t>76</w:t>
            </w:r>
          </w:p>
        </w:tc>
        <w:tc>
          <w:tcPr>
            <w:tcW w:w="6095" w:type="dxa"/>
          </w:tcPr>
          <w:p w14:paraId="521BAAF3" w14:textId="4E115461" w:rsidR="00326BD7" w:rsidRPr="001B13FF" w:rsidRDefault="004C192D" w:rsidP="00D1337F">
            <w:r w:rsidRPr="004C192D">
              <w:t xml:space="preserve">As a user of the website,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want to create an account so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can have an identity on the website when interacting with other users rather than just being a guest user of the website</w:t>
            </w:r>
          </w:p>
        </w:tc>
        <w:tc>
          <w:tcPr>
            <w:tcW w:w="1134" w:type="dxa"/>
          </w:tcPr>
          <w:p w14:paraId="0A7A0F69" w14:textId="78708A76" w:rsidR="00326BD7" w:rsidRDefault="007D016B" w:rsidP="00D1337F">
            <w:r>
              <w:t xml:space="preserve">Urgent </w:t>
            </w:r>
          </w:p>
        </w:tc>
        <w:tc>
          <w:tcPr>
            <w:tcW w:w="1083" w:type="dxa"/>
          </w:tcPr>
          <w:p w14:paraId="07ADEE8A" w14:textId="6D5AE3C3" w:rsidR="00326BD7" w:rsidRDefault="00326BD7" w:rsidP="00D1337F">
            <w:r>
              <w:t>Sprint</w:t>
            </w:r>
            <w:r w:rsidR="007D016B">
              <w:t xml:space="preserve"> 1</w:t>
            </w:r>
          </w:p>
        </w:tc>
      </w:tr>
      <w:tr w:rsidR="00326BD7" w14:paraId="1C73332F" w14:textId="77777777" w:rsidTr="00D1337F">
        <w:tc>
          <w:tcPr>
            <w:tcW w:w="704" w:type="dxa"/>
          </w:tcPr>
          <w:p w14:paraId="04B41C3A" w14:textId="6FEED8BB" w:rsidR="00326BD7" w:rsidRDefault="00326BD7" w:rsidP="00D1337F">
            <w:r>
              <w:t>77</w:t>
            </w:r>
          </w:p>
        </w:tc>
        <w:tc>
          <w:tcPr>
            <w:tcW w:w="6095" w:type="dxa"/>
          </w:tcPr>
          <w:p w14:paraId="0CAB8C6E" w14:textId="62C057C5" w:rsidR="00326BD7" w:rsidRPr="001B13FF" w:rsidRDefault="004C192D" w:rsidP="00D1337F">
            <w:r w:rsidRPr="004C192D">
              <w:t xml:space="preserve">As an admin of the website,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want users to create accounts specific to the type of user they are so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can differentiate between regular users, critics and </w:t>
            </w:r>
            <w:proofErr w:type="spellStart"/>
            <w:r w:rsidRPr="004C192D">
              <w:t>PCo</w:t>
            </w:r>
            <w:proofErr w:type="spellEnd"/>
            <w:r w:rsidRPr="004C192D">
              <w:t>. That way I can accurately and effectively  accom</w:t>
            </w:r>
            <w:r>
              <w:t>m</w:t>
            </w:r>
            <w:r w:rsidRPr="004C192D">
              <w:t>odate for each type of user as an admin</w:t>
            </w:r>
          </w:p>
        </w:tc>
        <w:tc>
          <w:tcPr>
            <w:tcW w:w="1134" w:type="dxa"/>
          </w:tcPr>
          <w:p w14:paraId="2C3703A5" w14:textId="6B68A3B7" w:rsidR="00326BD7" w:rsidRDefault="007D016B" w:rsidP="00D1337F">
            <w:r>
              <w:t>Hight</w:t>
            </w:r>
          </w:p>
        </w:tc>
        <w:tc>
          <w:tcPr>
            <w:tcW w:w="1083" w:type="dxa"/>
          </w:tcPr>
          <w:p w14:paraId="5593A6CF" w14:textId="0BFA5F5B" w:rsidR="00326BD7" w:rsidRDefault="00326BD7" w:rsidP="00D1337F">
            <w:r>
              <w:t>Sprint</w:t>
            </w:r>
            <w:r w:rsidR="007D016B">
              <w:t xml:space="preserve"> 1</w:t>
            </w:r>
          </w:p>
        </w:tc>
      </w:tr>
      <w:tr w:rsidR="00326BD7" w14:paraId="626EC18A" w14:textId="77777777" w:rsidTr="00D1337F">
        <w:tc>
          <w:tcPr>
            <w:tcW w:w="704" w:type="dxa"/>
          </w:tcPr>
          <w:p w14:paraId="209D6D98" w14:textId="705E3090" w:rsidR="00326BD7" w:rsidRDefault="00326BD7" w:rsidP="00D1337F">
            <w:r>
              <w:t>78</w:t>
            </w:r>
          </w:p>
        </w:tc>
        <w:tc>
          <w:tcPr>
            <w:tcW w:w="6095" w:type="dxa"/>
          </w:tcPr>
          <w:p w14:paraId="52821AE3" w14:textId="764138C5" w:rsidR="00326BD7" w:rsidRPr="001B13FF" w:rsidRDefault="004C192D" w:rsidP="00D1337F">
            <w:r w:rsidRPr="004C192D">
              <w:t xml:space="preserve">As an admin of the website,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want users to be able to create accounts for my website. This way, users can create a personalised account and experiences on the website</w:t>
            </w:r>
          </w:p>
        </w:tc>
        <w:tc>
          <w:tcPr>
            <w:tcW w:w="1134" w:type="dxa"/>
          </w:tcPr>
          <w:p w14:paraId="644E58EB" w14:textId="687D883C" w:rsidR="00326BD7" w:rsidRDefault="007D016B" w:rsidP="00D1337F">
            <w:r>
              <w:t>Normal</w:t>
            </w:r>
          </w:p>
        </w:tc>
        <w:tc>
          <w:tcPr>
            <w:tcW w:w="1083" w:type="dxa"/>
          </w:tcPr>
          <w:p w14:paraId="2CB62323" w14:textId="7F41F683" w:rsidR="00326BD7" w:rsidRDefault="00326BD7" w:rsidP="00D1337F">
            <w:r>
              <w:t>Sprint</w:t>
            </w:r>
            <w:r w:rsidR="007D016B">
              <w:t xml:space="preserve"> 1</w:t>
            </w:r>
          </w:p>
        </w:tc>
      </w:tr>
      <w:tr w:rsidR="00326BD7" w14:paraId="4698EB5A" w14:textId="77777777" w:rsidTr="00D1337F">
        <w:tc>
          <w:tcPr>
            <w:tcW w:w="704" w:type="dxa"/>
          </w:tcPr>
          <w:p w14:paraId="1C2F8F77" w14:textId="2CEF238F" w:rsidR="00326BD7" w:rsidRDefault="00326BD7" w:rsidP="00D1337F">
            <w:r>
              <w:t>79</w:t>
            </w:r>
          </w:p>
        </w:tc>
        <w:tc>
          <w:tcPr>
            <w:tcW w:w="6095" w:type="dxa"/>
          </w:tcPr>
          <w:p w14:paraId="679F8C6A" w14:textId="4432EF6D" w:rsidR="00326BD7" w:rsidRPr="001B13FF" w:rsidRDefault="004C192D" w:rsidP="00D1337F">
            <w:r w:rsidRPr="004C192D">
              <w:t xml:space="preserve">As a user who will be accessing this website on a recurring level, I want to be able to create an account so </w:t>
            </w:r>
            <w:proofErr w:type="spellStart"/>
            <w:r w:rsidRPr="004C192D">
              <w:t>i</w:t>
            </w:r>
            <w:proofErr w:type="spellEnd"/>
            <w:r w:rsidRPr="004C192D">
              <w:t xml:space="preserve"> can create a personalised experience for myself on this website</w:t>
            </w:r>
          </w:p>
        </w:tc>
        <w:tc>
          <w:tcPr>
            <w:tcW w:w="1134" w:type="dxa"/>
          </w:tcPr>
          <w:p w14:paraId="6EDAA395" w14:textId="52D04BC1" w:rsidR="00326BD7" w:rsidRDefault="007D016B" w:rsidP="00D1337F">
            <w:r>
              <w:t>Normal</w:t>
            </w:r>
          </w:p>
        </w:tc>
        <w:tc>
          <w:tcPr>
            <w:tcW w:w="1083" w:type="dxa"/>
          </w:tcPr>
          <w:p w14:paraId="54C28C9B" w14:textId="75FD78EF" w:rsidR="00326BD7" w:rsidRDefault="00326BD7" w:rsidP="00D1337F">
            <w:r>
              <w:t>Sprint</w:t>
            </w:r>
            <w:r w:rsidR="007D016B">
              <w:t xml:space="preserve"> 1</w:t>
            </w:r>
          </w:p>
        </w:tc>
      </w:tr>
      <w:tr w:rsidR="00326BD7" w14:paraId="5DA5C8F5" w14:textId="77777777" w:rsidTr="00D1337F">
        <w:tc>
          <w:tcPr>
            <w:tcW w:w="704" w:type="dxa"/>
          </w:tcPr>
          <w:p w14:paraId="3DD7E010" w14:textId="05D6A751" w:rsidR="00326BD7" w:rsidRDefault="00FE4D1F" w:rsidP="00D1337F">
            <w:r>
              <w:t>80</w:t>
            </w:r>
          </w:p>
        </w:tc>
        <w:tc>
          <w:tcPr>
            <w:tcW w:w="6095" w:type="dxa"/>
          </w:tcPr>
          <w:p w14:paraId="1DBBA247" w14:textId="1059D359" w:rsidR="00326BD7" w:rsidRPr="001B13FF" w:rsidRDefault="007D016B" w:rsidP="00D1337F">
            <w:r w:rsidRPr="007D016B">
              <w:t>As a production company I want to access my PO account so that I can make verified edits to information surrounding content my company created</w:t>
            </w:r>
          </w:p>
        </w:tc>
        <w:tc>
          <w:tcPr>
            <w:tcW w:w="1134" w:type="dxa"/>
          </w:tcPr>
          <w:p w14:paraId="424D36D0" w14:textId="7B3D9795" w:rsidR="00326BD7" w:rsidRDefault="007D016B" w:rsidP="00D1337F">
            <w:r>
              <w:t>High</w:t>
            </w:r>
          </w:p>
        </w:tc>
        <w:tc>
          <w:tcPr>
            <w:tcW w:w="1083" w:type="dxa"/>
          </w:tcPr>
          <w:p w14:paraId="273CAC2C" w14:textId="2F27CD7E" w:rsidR="00326BD7" w:rsidRDefault="00326BD7" w:rsidP="00D1337F">
            <w:r>
              <w:t>Sprint</w:t>
            </w:r>
            <w:r w:rsidR="007D016B">
              <w:t xml:space="preserve"> 1</w:t>
            </w:r>
          </w:p>
        </w:tc>
      </w:tr>
      <w:tr w:rsidR="007D016B" w14:paraId="676E11CC" w14:textId="77777777" w:rsidTr="00D1337F">
        <w:tc>
          <w:tcPr>
            <w:tcW w:w="704" w:type="dxa"/>
          </w:tcPr>
          <w:p w14:paraId="15322EC1" w14:textId="48326A98" w:rsidR="007D016B" w:rsidRDefault="00FE4D1F" w:rsidP="00D1337F">
            <w:r>
              <w:t>81</w:t>
            </w:r>
          </w:p>
        </w:tc>
        <w:tc>
          <w:tcPr>
            <w:tcW w:w="6095" w:type="dxa"/>
          </w:tcPr>
          <w:p w14:paraId="41385C55" w14:textId="1394E841" w:rsidR="007D016B" w:rsidRPr="007D016B" w:rsidRDefault="007D016B" w:rsidP="00D1337F">
            <w:r w:rsidRPr="007D016B">
              <w:t xml:space="preserve">As an admin of the </w:t>
            </w:r>
            <w:proofErr w:type="gramStart"/>
            <w:r w:rsidRPr="007D016B">
              <w:t>website</w:t>
            </w:r>
            <w:proofErr w:type="gramEnd"/>
            <w:r w:rsidRPr="007D016B">
              <w:t xml:space="preserve"> I want to log into my admin account so that I am able to tend to the website and do and make necessary actions in the upkeep of the website</w:t>
            </w:r>
          </w:p>
        </w:tc>
        <w:tc>
          <w:tcPr>
            <w:tcW w:w="1134" w:type="dxa"/>
          </w:tcPr>
          <w:p w14:paraId="2A3B07E4" w14:textId="332BD88C" w:rsidR="007D016B" w:rsidRDefault="007D016B" w:rsidP="00D1337F">
            <w:r>
              <w:t xml:space="preserve">Urgent </w:t>
            </w:r>
          </w:p>
        </w:tc>
        <w:tc>
          <w:tcPr>
            <w:tcW w:w="1083" w:type="dxa"/>
          </w:tcPr>
          <w:p w14:paraId="35AA7598" w14:textId="7F8E2CB0" w:rsidR="007D016B" w:rsidRDefault="007D016B" w:rsidP="00D1337F">
            <w:r>
              <w:t xml:space="preserve">Sprint 1 </w:t>
            </w:r>
          </w:p>
        </w:tc>
      </w:tr>
      <w:tr w:rsidR="007D016B" w14:paraId="09FEDB0B" w14:textId="77777777" w:rsidTr="00D1337F">
        <w:tc>
          <w:tcPr>
            <w:tcW w:w="704" w:type="dxa"/>
          </w:tcPr>
          <w:p w14:paraId="15D7CA32" w14:textId="3E398E12" w:rsidR="007D016B" w:rsidRDefault="00FE4D1F" w:rsidP="00D1337F">
            <w:r>
              <w:t>82</w:t>
            </w:r>
          </w:p>
        </w:tc>
        <w:tc>
          <w:tcPr>
            <w:tcW w:w="6095" w:type="dxa"/>
          </w:tcPr>
          <w:p w14:paraId="1274AA45" w14:textId="3955348C" w:rsidR="007D016B" w:rsidRPr="007D016B" w:rsidRDefault="007D016B" w:rsidP="00D1337F">
            <w:r w:rsidRPr="007D016B">
              <w:t>As a regular user I want to log in so that I can view my subscribed media news stories and content</w:t>
            </w:r>
          </w:p>
        </w:tc>
        <w:tc>
          <w:tcPr>
            <w:tcW w:w="1134" w:type="dxa"/>
          </w:tcPr>
          <w:p w14:paraId="20B4E532" w14:textId="154E9073" w:rsidR="007D016B" w:rsidRDefault="007D016B" w:rsidP="00D1337F">
            <w:r>
              <w:t>Normal</w:t>
            </w:r>
          </w:p>
        </w:tc>
        <w:tc>
          <w:tcPr>
            <w:tcW w:w="1083" w:type="dxa"/>
          </w:tcPr>
          <w:p w14:paraId="56C9779E" w14:textId="4B4141B4" w:rsidR="007D016B" w:rsidRDefault="007D016B" w:rsidP="00D1337F">
            <w:r>
              <w:t xml:space="preserve">Sprint 1 </w:t>
            </w:r>
          </w:p>
        </w:tc>
      </w:tr>
      <w:tr w:rsidR="007D016B" w14:paraId="1A66A923" w14:textId="77777777" w:rsidTr="00D1337F">
        <w:tc>
          <w:tcPr>
            <w:tcW w:w="704" w:type="dxa"/>
          </w:tcPr>
          <w:p w14:paraId="538BF561" w14:textId="09283992" w:rsidR="007D016B" w:rsidRDefault="00FE4D1F" w:rsidP="00D1337F">
            <w:r>
              <w:t>83</w:t>
            </w:r>
          </w:p>
        </w:tc>
        <w:tc>
          <w:tcPr>
            <w:tcW w:w="6095" w:type="dxa"/>
          </w:tcPr>
          <w:p w14:paraId="3B516D5E" w14:textId="47E779A1" w:rsidR="007D016B" w:rsidRPr="007D016B" w:rsidRDefault="007D016B" w:rsidP="00D1337F">
            <w:r w:rsidRPr="007D016B">
              <w:t xml:space="preserve">As a critic I want to log in so that I can write specialised reviews about shows and movies that would hold more weight than if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ere not logged into a critic account</w:t>
            </w:r>
          </w:p>
        </w:tc>
        <w:tc>
          <w:tcPr>
            <w:tcW w:w="1134" w:type="dxa"/>
          </w:tcPr>
          <w:p w14:paraId="3DDD94E7" w14:textId="4AEF1BB8" w:rsidR="007D016B" w:rsidRDefault="007D016B" w:rsidP="00D1337F">
            <w:r>
              <w:t>High</w:t>
            </w:r>
          </w:p>
        </w:tc>
        <w:tc>
          <w:tcPr>
            <w:tcW w:w="1083" w:type="dxa"/>
          </w:tcPr>
          <w:p w14:paraId="78A62F04" w14:textId="23D91BF4" w:rsidR="007D016B" w:rsidRDefault="007D016B" w:rsidP="00D1337F">
            <w:r>
              <w:t>Sprint 1</w:t>
            </w:r>
          </w:p>
        </w:tc>
      </w:tr>
      <w:tr w:rsidR="007D016B" w14:paraId="3E17A8E0" w14:textId="77777777" w:rsidTr="00D1337F">
        <w:tc>
          <w:tcPr>
            <w:tcW w:w="704" w:type="dxa"/>
          </w:tcPr>
          <w:p w14:paraId="492BB7B7" w14:textId="017D6833" w:rsidR="007D016B" w:rsidRDefault="00FE4D1F" w:rsidP="00D1337F">
            <w:r>
              <w:t>84</w:t>
            </w:r>
          </w:p>
        </w:tc>
        <w:tc>
          <w:tcPr>
            <w:tcW w:w="6095" w:type="dxa"/>
          </w:tcPr>
          <w:p w14:paraId="2D33BDE0" w14:textId="2D6E8602" w:rsidR="007D016B" w:rsidRPr="007D016B" w:rsidRDefault="007D016B" w:rsidP="00D1337F">
            <w:r w:rsidRPr="007D016B">
              <w:t xml:space="preserve">As a user of the website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o be able to log in to my own account so that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can have a personalised experience on the website, specifically curated by me for me via my own unique account.</w:t>
            </w:r>
          </w:p>
        </w:tc>
        <w:tc>
          <w:tcPr>
            <w:tcW w:w="1134" w:type="dxa"/>
          </w:tcPr>
          <w:p w14:paraId="3507FE69" w14:textId="072EBA94" w:rsidR="007D016B" w:rsidRDefault="007D016B" w:rsidP="00D1337F">
            <w:r>
              <w:t>Normal</w:t>
            </w:r>
          </w:p>
        </w:tc>
        <w:tc>
          <w:tcPr>
            <w:tcW w:w="1083" w:type="dxa"/>
          </w:tcPr>
          <w:p w14:paraId="0EB7D94A" w14:textId="6179A04A" w:rsidR="007D016B" w:rsidRDefault="007D016B" w:rsidP="00D1337F">
            <w:r>
              <w:t>Sprint 1</w:t>
            </w:r>
          </w:p>
        </w:tc>
      </w:tr>
      <w:tr w:rsidR="007D016B" w14:paraId="72AA77E1" w14:textId="77777777" w:rsidTr="00D1337F">
        <w:tc>
          <w:tcPr>
            <w:tcW w:w="704" w:type="dxa"/>
          </w:tcPr>
          <w:p w14:paraId="49881E2A" w14:textId="4F639C2D" w:rsidR="007D016B" w:rsidRDefault="00FE4D1F" w:rsidP="00D1337F">
            <w:r>
              <w:t>85</w:t>
            </w:r>
          </w:p>
        </w:tc>
        <w:tc>
          <w:tcPr>
            <w:tcW w:w="6095" w:type="dxa"/>
          </w:tcPr>
          <w:p w14:paraId="05FA15BE" w14:textId="15B48211" w:rsidR="007D016B" w:rsidRPr="007D016B" w:rsidRDefault="007D016B" w:rsidP="00D1337F">
            <w:r w:rsidRPr="007D016B">
              <w:t xml:space="preserve">As an account holder on the website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o be able to log out of my account when </w:t>
            </w:r>
            <w:proofErr w:type="spellStart"/>
            <w:r w:rsidRPr="007D016B">
              <w:t>im</w:t>
            </w:r>
            <w:proofErr w:type="spellEnd"/>
            <w:r w:rsidRPr="007D016B">
              <w:t xml:space="preserve"> finished </w:t>
            </w:r>
            <w:proofErr w:type="gramStart"/>
            <w:r w:rsidRPr="007D016B">
              <w:t>in order to</w:t>
            </w:r>
            <w:proofErr w:type="gramEnd"/>
            <w:r w:rsidRPr="007D016B">
              <w:t xml:space="preserve"> protect my account and its activity from anyone who is not me</w:t>
            </w:r>
          </w:p>
        </w:tc>
        <w:tc>
          <w:tcPr>
            <w:tcW w:w="1134" w:type="dxa"/>
          </w:tcPr>
          <w:p w14:paraId="6620BD63" w14:textId="76DB91A6" w:rsidR="007D016B" w:rsidRDefault="007D016B" w:rsidP="00D1337F">
            <w:r>
              <w:t>Urgent</w:t>
            </w:r>
          </w:p>
        </w:tc>
        <w:tc>
          <w:tcPr>
            <w:tcW w:w="1083" w:type="dxa"/>
          </w:tcPr>
          <w:p w14:paraId="110E74FB" w14:textId="37D96FAF" w:rsidR="007D016B" w:rsidRDefault="007D016B" w:rsidP="00D1337F">
            <w:r>
              <w:t>Sprint 1</w:t>
            </w:r>
          </w:p>
        </w:tc>
      </w:tr>
      <w:tr w:rsidR="007D016B" w14:paraId="549BA88F" w14:textId="77777777" w:rsidTr="00D1337F">
        <w:tc>
          <w:tcPr>
            <w:tcW w:w="704" w:type="dxa"/>
          </w:tcPr>
          <w:p w14:paraId="132D9EA5" w14:textId="1B8E6959" w:rsidR="007D016B" w:rsidRDefault="00FE4D1F" w:rsidP="00D1337F">
            <w:r>
              <w:t>86</w:t>
            </w:r>
          </w:p>
        </w:tc>
        <w:tc>
          <w:tcPr>
            <w:tcW w:w="6095" w:type="dxa"/>
          </w:tcPr>
          <w:p w14:paraId="582BDAC2" w14:textId="214C61FB" w:rsidR="007D016B" w:rsidRPr="007D016B" w:rsidRDefault="007D016B" w:rsidP="00D1337F">
            <w:r w:rsidRPr="007D016B">
              <w:t xml:space="preserve">As a regular user of the website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o be able to be easily distinguished from my status as a regular user and see all other users who are regular like me.</w:t>
            </w:r>
          </w:p>
        </w:tc>
        <w:tc>
          <w:tcPr>
            <w:tcW w:w="1134" w:type="dxa"/>
          </w:tcPr>
          <w:p w14:paraId="0EDE50CF" w14:textId="77777777" w:rsidR="007D016B" w:rsidRDefault="007D016B" w:rsidP="00D1337F">
            <w:r>
              <w:t>Normal</w:t>
            </w:r>
          </w:p>
          <w:p w14:paraId="257434DF" w14:textId="5608136E" w:rsidR="007D016B" w:rsidRPr="007D016B" w:rsidRDefault="007D016B" w:rsidP="007D016B"/>
        </w:tc>
        <w:tc>
          <w:tcPr>
            <w:tcW w:w="1083" w:type="dxa"/>
          </w:tcPr>
          <w:p w14:paraId="761D142B" w14:textId="5A0560B3" w:rsidR="007D016B" w:rsidRDefault="007D016B" w:rsidP="00D1337F">
            <w:r>
              <w:t>Sprint 1</w:t>
            </w:r>
          </w:p>
        </w:tc>
      </w:tr>
      <w:tr w:rsidR="007D016B" w14:paraId="0498FF34" w14:textId="77777777" w:rsidTr="00D1337F">
        <w:tc>
          <w:tcPr>
            <w:tcW w:w="704" w:type="dxa"/>
          </w:tcPr>
          <w:p w14:paraId="0E8E7D94" w14:textId="6F12E3F2" w:rsidR="007D016B" w:rsidRDefault="00FE4D1F" w:rsidP="00D1337F">
            <w:r>
              <w:t>87</w:t>
            </w:r>
          </w:p>
        </w:tc>
        <w:tc>
          <w:tcPr>
            <w:tcW w:w="6095" w:type="dxa"/>
          </w:tcPr>
          <w:p w14:paraId="0B74447A" w14:textId="5CE7A9CA" w:rsidR="007D016B" w:rsidRPr="007D016B" w:rsidRDefault="007D016B" w:rsidP="00D1337F">
            <w:r w:rsidRPr="007D016B">
              <w:t>As a production company member, I want my status to be known to other users so they know that any review or information I provide pertaining to a movie/show can be trusted and true.</w:t>
            </w:r>
          </w:p>
        </w:tc>
        <w:tc>
          <w:tcPr>
            <w:tcW w:w="1134" w:type="dxa"/>
          </w:tcPr>
          <w:p w14:paraId="4083EDF0" w14:textId="77777777" w:rsidR="007D016B" w:rsidRDefault="007D016B" w:rsidP="007D016B">
            <w:r>
              <w:t>Normal</w:t>
            </w:r>
          </w:p>
          <w:p w14:paraId="0673A828" w14:textId="77777777" w:rsidR="007D016B" w:rsidRDefault="007D016B" w:rsidP="00D1337F"/>
        </w:tc>
        <w:tc>
          <w:tcPr>
            <w:tcW w:w="1083" w:type="dxa"/>
          </w:tcPr>
          <w:p w14:paraId="1E06C3FA" w14:textId="233AB226" w:rsidR="007D016B" w:rsidRDefault="007D016B" w:rsidP="00D1337F">
            <w:r>
              <w:t>Sprint 1</w:t>
            </w:r>
          </w:p>
        </w:tc>
      </w:tr>
      <w:tr w:rsidR="007D016B" w14:paraId="0F5AE4C2" w14:textId="77777777" w:rsidTr="00D1337F">
        <w:tc>
          <w:tcPr>
            <w:tcW w:w="704" w:type="dxa"/>
          </w:tcPr>
          <w:p w14:paraId="0F0D0F95" w14:textId="4E0A7BC9" w:rsidR="007D016B" w:rsidRDefault="00FE4D1F" w:rsidP="00D1337F">
            <w:r>
              <w:t>88</w:t>
            </w:r>
          </w:p>
        </w:tc>
        <w:tc>
          <w:tcPr>
            <w:tcW w:w="6095" w:type="dxa"/>
          </w:tcPr>
          <w:p w14:paraId="031B8E3D" w14:textId="29229DDD" w:rsidR="007D016B" w:rsidRPr="007D016B" w:rsidRDefault="007D016B" w:rsidP="00D1337F">
            <w:r w:rsidRPr="007D016B">
              <w:t>As a critic of a movie/show, I want my reviews to be known to others through my user type. My reviews may then hold more weight and be more trusted by other users</w:t>
            </w:r>
          </w:p>
        </w:tc>
        <w:tc>
          <w:tcPr>
            <w:tcW w:w="1134" w:type="dxa"/>
          </w:tcPr>
          <w:p w14:paraId="204BF5F1" w14:textId="77777777" w:rsidR="007D016B" w:rsidRDefault="007D016B" w:rsidP="007D016B">
            <w:r>
              <w:t>Normal</w:t>
            </w:r>
          </w:p>
          <w:p w14:paraId="532C7C19" w14:textId="77777777" w:rsidR="007D016B" w:rsidRDefault="007D016B" w:rsidP="00D1337F"/>
        </w:tc>
        <w:tc>
          <w:tcPr>
            <w:tcW w:w="1083" w:type="dxa"/>
          </w:tcPr>
          <w:p w14:paraId="6CA19EED" w14:textId="1DD1138E" w:rsidR="007D016B" w:rsidRDefault="007D016B" w:rsidP="00D1337F">
            <w:r>
              <w:t>Sprint 1</w:t>
            </w:r>
          </w:p>
        </w:tc>
      </w:tr>
      <w:tr w:rsidR="007D016B" w14:paraId="22822248" w14:textId="77777777" w:rsidTr="00D1337F">
        <w:tc>
          <w:tcPr>
            <w:tcW w:w="704" w:type="dxa"/>
          </w:tcPr>
          <w:p w14:paraId="3F01CA74" w14:textId="20B22AF8" w:rsidR="007D016B" w:rsidRDefault="00FE4D1F" w:rsidP="00D1337F">
            <w:r>
              <w:t>89</w:t>
            </w:r>
          </w:p>
        </w:tc>
        <w:tc>
          <w:tcPr>
            <w:tcW w:w="6095" w:type="dxa"/>
          </w:tcPr>
          <w:p w14:paraId="42C09B48" w14:textId="3680011D" w:rsidR="007D016B" w:rsidRPr="007D016B" w:rsidRDefault="007D016B" w:rsidP="00D1337F">
            <w:r w:rsidRPr="007D016B">
              <w:t xml:space="preserve">As an admin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other users to know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am an admin, so that they can reach out to me for any assistance.</w:t>
            </w:r>
          </w:p>
        </w:tc>
        <w:tc>
          <w:tcPr>
            <w:tcW w:w="1134" w:type="dxa"/>
          </w:tcPr>
          <w:p w14:paraId="7211FC82" w14:textId="13BCF329" w:rsidR="007D016B" w:rsidRDefault="007D016B" w:rsidP="00D1337F">
            <w:r>
              <w:t>High</w:t>
            </w:r>
          </w:p>
        </w:tc>
        <w:tc>
          <w:tcPr>
            <w:tcW w:w="1083" w:type="dxa"/>
          </w:tcPr>
          <w:p w14:paraId="371101E3" w14:textId="78E7E774" w:rsidR="007D016B" w:rsidRDefault="007D016B" w:rsidP="00D1337F">
            <w:r>
              <w:t>Sprint 1</w:t>
            </w:r>
          </w:p>
        </w:tc>
      </w:tr>
      <w:tr w:rsidR="007D016B" w14:paraId="4468FD9B" w14:textId="77777777" w:rsidTr="00D1337F">
        <w:tc>
          <w:tcPr>
            <w:tcW w:w="704" w:type="dxa"/>
          </w:tcPr>
          <w:p w14:paraId="095C234E" w14:textId="713D46D2" w:rsidR="007D016B" w:rsidRDefault="00FE4D1F" w:rsidP="00D1337F">
            <w:r>
              <w:t>90</w:t>
            </w:r>
          </w:p>
        </w:tc>
        <w:tc>
          <w:tcPr>
            <w:tcW w:w="6095" w:type="dxa"/>
          </w:tcPr>
          <w:p w14:paraId="2EC31951" w14:textId="0731F4D3" w:rsidR="007D016B" w:rsidRPr="007D016B" w:rsidRDefault="007D016B" w:rsidP="00D1337F">
            <w:r w:rsidRPr="007D016B">
              <w:t xml:space="preserve">As an admin, I want critics or </w:t>
            </w:r>
            <w:proofErr w:type="spellStart"/>
            <w:r w:rsidRPr="007D016B">
              <w:t>PCo's</w:t>
            </w:r>
            <w:proofErr w:type="spellEnd"/>
            <w:r w:rsidRPr="007D016B">
              <w:t xml:space="preserve"> to have special user types so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know that their contributions can be more trusted which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ould then highlight on the website</w:t>
            </w:r>
          </w:p>
        </w:tc>
        <w:tc>
          <w:tcPr>
            <w:tcW w:w="1134" w:type="dxa"/>
          </w:tcPr>
          <w:p w14:paraId="52C92F7B" w14:textId="77777777" w:rsidR="007D016B" w:rsidRDefault="007D016B" w:rsidP="007D016B">
            <w:r>
              <w:t>Normal</w:t>
            </w:r>
          </w:p>
          <w:p w14:paraId="0DAEF1D3" w14:textId="77777777" w:rsidR="007D016B" w:rsidRDefault="007D016B" w:rsidP="00D1337F"/>
        </w:tc>
        <w:tc>
          <w:tcPr>
            <w:tcW w:w="1083" w:type="dxa"/>
          </w:tcPr>
          <w:p w14:paraId="0B7FE460" w14:textId="73A7482C" w:rsidR="007D016B" w:rsidRDefault="007D016B" w:rsidP="00D1337F">
            <w:r>
              <w:t>Sprint 1</w:t>
            </w:r>
          </w:p>
        </w:tc>
      </w:tr>
      <w:tr w:rsidR="007D016B" w14:paraId="3F8478CD" w14:textId="77777777" w:rsidTr="00D1337F">
        <w:tc>
          <w:tcPr>
            <w:tcW w:w="704" w:type="dxa"/>
          </w:tcPr>
          <w:p w14:paraId="106C2D49" w14:textId="6FBF711C" w:rsidR="007D016B" w:rsidRDefault="00FE4D1F" w:rsidP="00D1337F">
            <w:r>
              <w:t>91</w:t>
            </w:r>
          </w:p>
        </w:tc>
        <w:tc>
          <w:tcPr>
            <w:tcW w:w="6095" w:type="dxa"/>
          </w:tcPr>
          <w:p w14:paraId="2111F2BB" w14:textId="635568A0" w:rsidR="007D016B" w:rsidRPr="007D016B" w:rsidRDefault="007D016B" w:rsidP="00D1337F">
            <w:r w:rsidRPr="007D016B">
              <w:t xml:space="preserve">As an admin, I want Critics and </w:t>
            </w:r>
            <w:proofErr w:type="spellStart"/>
            <w:r w:rsidRPr="007D016B">
              <w:t>PCo's</w:t>
            </w:r>
            <w:proofErr w:type="spellEnd"/>
            <w:r w:rsidRPr="007D016B">
              <w:t xml:space="preserve"> to have specific account types so that regular users can see that the content they contribute and publish can be trusted</w:t>
            </w:r>
          </w:p>
        </w:tc>
        <w:tc>
          <w:tcPr>
            <w:tcW w:w="1134" w:type="dxa"/>
          </w:tcPr>
          <w:p w14:paraId="0B2F5562" w14:textId="77777777" w:rsidR="007D016B" w:rsidRDefault="007D016B" w:rsidP="007D016B">
            <w:r>
              <w:t>Normal</w:t>
            </w:r>
          </w:p>
          <w:p w14:paraId="4899C607" w14:textId="77777777" w:rsidR="007D016B" w:rsidRDefault="007D016B" w:rsidP="00D1337F"/>
        </w:tc>
        <w:tc>
          <w:tcPr>
            <w:tcW w:w="1083" w:type="dxa"/>
          </w:tcPr>
          <w:p w14:paraId="4E4EC911" w14:textId="7388A3B6" w:rsidR="007D016B" w:rsidRDefault="007D016B" w:rsidP="00D1337F">
            <w:r>
              <w:t>Sprint 1</w:t>
            </w:r>
          </w:p>
        </w:tc>
      </w:tr>
      <w:tr w:rsidR="007D016B" w14:paraId="5777ED1A" w14:textId="77777777" w:rsidTr="00D1337F">
        <w:tc>
          <w:tcPr>
            <w:tcW w:w="704" w:type="dxa"/>
          </w:tcPr>
          <w:p w14:paraId="33C20E7E" w14:textId="5ECB4B7B" w:rsidR="007D016B" w:rsidRDefault="00FE4D1F" w:rsidP="007D016B">
            <w:r>
              <w:t>92</w:t>
            </w:r>
          </w:p>
        </w:tc>
        <w:tc>
          <w:tcPr>
            <w:tcW w:w="6095" w:type="dxa"/>
          </w:tcPr>
          <w:p w14:paraId="36B2D80F" w14:textId="29802BE7" w:rsidR="007D016B" w:rsidRPr="007D016B" w:rsidRDefault="007D016B" w:rsidP="007D016B">
            <w:r w:rsidRPr="007D016B">
              <w:t xml:space="preserve">As a regular user, </w:t>
            </w:r>
            <w:r>
              <w:t xml:space="preserve">I </w:t>
            </w:r>
            <w:r w:rsidRPr="007D016B">
              <w:t xml:space="preserve">want critics and </w:t>
            </w:r>
            <w:proofErr w:type="spellStart"/>
            <w:r w:rsidRPr="007D016B">
              <w:t>PCo's</w:t>
            </w:r>
            <w:proofErr w:type="spellEnd"/>
            <w:r w:rsidRPr="007D016B">
              <w:t xml:space="preserve"> to have verified accounts so that the websites community interaction can grow</w:t>
            </w:r>
            <w:r>
              <w:t>.</w:t>
            </w:r>
          </w:p>
        </w:tc>
        <w:tc>
          <w:tcPr>
            <w:tcW w:w="1134" w:type="dxa"/>
          </w:tcPr>
          <w:p w14:paraId="31EB3FF5" w14:textId="77777777" w:rsidR="007D016B" w:rsidRDefault="007D016B" w:rsidP="007D016B">
            <w:r>
              <w:t>Normal</w:t>
            </w:r>
          </w:p>
          <w:p w14:paraId="06177A97" w14:textId="77777777" w:rsidR="007D016B" w:rsidRDefault="007D016B" w:rsidP="007D016B"/>
        </w:tc>
        <w:tc>
          <w:tcPr>
            <w:tcW w:w="1083" w:type="dxa"/>
          </w:tcPr>
          <w:p w14:paraId="4DC69CBD" w14:textId="5BFD7454" w:rsidR="007D016B" w:rsidRDefault="007D016B" w:rsidP="007D016B">
            <w:r>
              <w:t>Sprint 1</w:t>
            </w:r>
          </w:p>
        </w:tc>
      </w:tr>
      <w:tr w:rsidR="00FE4D1F" w14:paraId="06A84278" w14:textId="77777777" w:rsidTr="00D1337F">
        <w:tc>
          <w:tcPr>
            <w:tcW w:w="704" w:type="dxa"/>
          </w:tcPr>
          <w:p w14:paraId="457EAC84" w14:textId="17B15D3C" w:rsidR="00FE4D1F" w:rsidRDefault="00FE4D1F" w:rsidP="00FE4D1F">
            <w:r>
              <w:lastRenderedPageBreak/>
              <w:t>93</w:t>
            </w:r>
          </w:p>
        </w:tc>
        <w:tc>
          <w:tcPr>
            <w:tcW w:w="6095" w:type="dxa"/>
          </w:tcPr>
          <w:p w14:paraId="27AD15A0" w14:textId="51B8BCAD" w:rsidR="00FE4D1F" w:rsidRPr="007D016B" w:rsidRDefault="00FE4D1F" w:rsidP="00FE4D1F">
            <w:r w:rsidRPr="007D016B">
              <w:t xml:space="preserve">As an admin of the website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o display the database of the website for users to come see, learn and explore</w:t>
            </w:r>
          </w:p>
        </w:tc>
        <w:tc>
          <w:tcPr>
            <w:tcW w:w="1134" w:type="dxa"/>
          </w:tcPr>
          <w:p w14:paraId="36237484" w14:textId="574E5B83" w:rsidR="00FE4D1F" w:rsidRDefault="00FE4D1F" w:rsidP="00FE4D1F">
            <w:r>
              <w:t xml:space="preserve">Urgent </w:t>
            </w:r>
          </w:p>
        </w:tc>
        <w:tc>
          <w:tcPr>
            <w:tcW w:w="1083" w:type="dxa"/>
          </w:tcPr>
          <w:p w14:paraId="0939BA2F" w14:textId="1A1F7EFF" w:rsidR="00FE4D1F" w:rsidRDefault="00FE4D1F" w:rsidP="00FE4D1F">
            <w:r>
              <w:t>Sprint 1</w:t>
            </w:r>
          </w:p>
        </w:tc>
      </w:tr>
      <w:tr w:rsidR="00FE4D1F" w14:paraId="4639C932" w14:textId="77777777" w:rsidTr="00D1337F">
        <w:tc>
          <w:tcPr>
            <w:tcW w:w="704" w:type="dxa"/>
          </w:tcPr>
          <w:p w14:paraId="061E1998" w14:textId="55B1DD68" w:rsidR="00FE4D1F" w:rsidRDefault="00FE4D1F" w:rsidP="00FE4D1F">
            <w:r>
              <w:t>94</w:t>
            </w:r>
          </w:p>
        </w:tc>
        <w:tc>
          <w:tcPr>
            <w:tcW w:w="6095" w:type="dxa"/>
          </w:tcPr>
          <w:p w14:paraId="4BC8A114" w14:textId="134971E6" w:rsidR="00FE4D1F" w:rsidRPr="007D016B" w:rsidRDefault="00FE4D1F" w:rsidP="00FE4D1F">
            <w:r w:rsidRPr="007D016B">
              <w:t xml:space="preserve">As an admin of the website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he websites database of inf</w:t>
            </w:r>
            <w:r>
              <w:t>or</w:t>
            </w:r>
            <w:r w:rsidRPr="007D016B">
              <w:t>mation, data and facts to be displayed on the website to provide and pass on information to users</w:t>
            </w:r>
            <w:r>
              <w:t>.</w:t>
            </w:r>
          </w:p>
        </w:tc>
        <w:tc>
          <w:tcPr>
            <w:tcW w:w="1134" w:type="dxa"/>
          </w:tcPr>
          <w:p w14:paraId="6AD85354" w14:textId="1613AAC7" w:rsidR="00FE4D1F" w:rsidRDefault="00FE4D1F" w:rsidP="00FE4D1F">
            <w:r>
              <w:t>Urgent</w:t>
            </w:r>
          </w:p>
        </w:tc>
        <w:tc>
          <w:tcPr>
            <w:tcW w:w="1083" w:type="dxa"/>
          </w:tcPr>
          <w:p w14:paraId="0801C045" w14:textId="1EE1A535" w:rsidR="00FE4D1F" w:rsidRDefault="00FE4D1F" w:rsidP="00FE4D1F">
            <w:r>
              <w:t>Sprint 1</w:t>
            </w:r>
          </w:p>
        </w:tc>
      </w:tr>
      <w:tr w:rsidR="00FE4D1F" w14:paraId="525D61FD" w14:textId="77777777" w:rsidTr="00D1337F">
        <w:tc>
          <w:tcPr>
            <w:tcW w:w="704" w:type="dxa"/>
          </w:tcPr>
          <w:p w14:paraId="2FE3D760" w14:textId="2C4ED491" w:rsidR="00FE4D1F" w:rsidRDefault="00FE4D1F" w:rsidP="00FE4D1F">
            <w:r>
              <w:t>95</w:t>
            </w:r>
          </w:p>
        </w:tc>
        <w:tc>
          <w:tcPr>
            <w:tcW w:w="6095" w:type="dxa"/>
          </w:tcPr>
          <w:p w14:paraId="52CA3D0A" w14:textId="6C2EEC16" w:rsidR="00FE4D1F" w:rsidRPr="007D016B" w:rsidRDefault="00FE4D1F" w:rsidP="00FE4D1F">
            <w:r w:rsidRPr="007D016B">
              <w:t xml:space="preserve">As a user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to be able to view/read </w:t>
            </w:r>
            <w:proofErr w:type="gramStart"/>
            <w:r w:rsidRPr="007D016B">
              <w:t>factual information</w:t>
            </w:r>
            <w:proofErr w:type="gramEnd"/>
            <w:r w:rsidRPr="007D016B">
              <w:t xml:space="preserve"> regarding movies </w:t>
            </w:r>
            <w:r>
              <w:t>so that I can be more educated on content.</w:t>
            </w:r>
          </w:p>
        </w:tc>
        <w:tc>
          <w:tcPr>
            <w:tcW w:w="1134" w:type="dxa"/>
          </w:tcPr>
          <w:p w14:paraId="33948732" w14:textId="0B8B5629" w:rsidR="00FE4D1F" w:rsidRDefault="00FE4D1F" w:rsidP="00FE4D1F">
            <w:r>
              <w:t>Urgent</w:t>
            </w:r>
          </w:p>
        </w:tc>
        <w:tc>
          <w:tcPr>
            <w:tcW w:w="1083" w:type="dxa"/>
          </w:tcPr>
          <w:p w14:paraId="6413457B" w14:textId="049F33DC" w:rsidR="00FE4D1F" w:rsidRDefault="00FE4D1F" w:rsidP="00FE4D1F">
            <w:r>
              <w:t>Sprint 1</w:t>
            </w:r>
          </w:p>
        </w:tc>
      </w:tr>
      <w:tr w:rsidR="00FE4D1F" w14:paraId="5B4A8CFF" w14:textId="77777777" w:rsidTr="00D1337F">
        <w:tc>
          <w:tcPr>
            <w:tcW w:w="704" w:type="dxa"/>
          </w:tcPr>
          <w:p w14:paraId="7FBDDD7D" w14:textId="41500EC8" w:rsidR="00FE4D1F" w:rsidRDefault="00FE4D1F" w:rsidP="00FE4D1F">
            <w:r>
              <w:t>96</w:t>
            </w:r>
          </w:p>
        </w:tc>
        <w:tc>
          <w:tcPr>
            <w:tcW w:w="6095" w:type="dxa"/>
          </w:tcPr>
          <w:p w14:paraId="31E6F015" w14:textId="416FD315" w:rsidR="00FE4D1F" w:rsidRPr="007D016B" w:rsidRDefault="00FE4D1F" w:rsidP="00FE4D1F">
            <w:r w:rsidRPr="007D016B">
              <w:t xml:space="preserve">As a </w:t>
            </w:r>
            <w:proofErr w:type="spellStart"/>
            <w:r w:rsidRPr="007D016B">
              <w:t>PCo</w:t>
            </w:r>
            <w:proofErr w:type="spellEnd"/>
            <w:r w:rsidRPr="007D016B">
              <w:t xml:space="preserve">, </w:t>
            </w:r>
            <w:proofErr w:type="spellStart"/>
            <w:r w:rsidRPr="007D016B">
              <w:t>i</w:t>
            </w:r>
            <w:proofErr w:type="spellEnd"/>
            <w:r w:rsidRPr="007D016B">
              <w:t xml:space="preserve"> want information surrounding the movies that my company makes to be displaye</w:t>
            </w:r>
            <w:r>
              <w:t>d</w:t>
            </w:r>
            <w:r w:rsidRPr="007D016B">
              <w:t xml:space="preserve">, </w:t>
            </w:r>
            <w:r>
              <w:t>so that</w:t>
            </w:r>
            <w:r w:rsidRPr="007D016B">
              <w:t xml:space="preserve"> </w:t>
            </w:r>
            <w:r>
              <w:t>users are more likely to watch.</w:t>
            </w:r>
          </w:p>
        </w:tc>
        <w:tc>
          <w:tcPr>
            <w:tcW w:w="1134" w:type="dxa"/>
          </w:tcPr>
          <w:p w14:paraId="03953039" w14:textId="6F6E27BD" w:rsidR="00FE4D1F" w:rsidRDefault="00FE4D1F" w:rsidP="00FE4D1F">
            <w:r>
              <w:t>Normal</w:t>
            </w:r>
          </w:p>
        </w:tc>
        <w:tc>
          <w:tcPr>
            <w:tcW w:w="1083" w:type="dxa"/>
          </w:tcPr>
          <w:p w14:paraId="0D679EFA" w14:textId="32EC4DE3" w:rsidR="00FE4D1F" w:rsidRDefault="00FE4D1F" w:rsidP="00FE4D1F">
            <w:r>
              <w:t>Sprint 1</w:t>
            </w:r>
          </w:p>
        </w:tc>
      </w:tr>
      <w:tr w:rsidR="00FE4D1F" w14:paraId="35B0C4DE" w14:textId="77777777" w:rsidTr="00D1337F">
        <w:tc>
          <w:tcPr>
            <w:tcW w:w="704" w:type="dxa"/>
          </w:tcPr>
          <w:p w14:paraId="116FDB7C" w14:textId="26E33AA4" w:rsidR="00FE4D1F" w:rsidRDefault="00FE4D1F" w:rsidP="00FE4D1F">
            <w:r>
              <w:t>97</w:t>
            </w:r>
          </w:p>
        </w:tc>
        <w:tc>
          <w:tcPr>
            <w:tcW w:w="6095" w:type="dxa"/>
          </w:tcPr>
          <w:p w14:paraId="0B43D8E0" w14:textId="3570D166" w:rsidR="00FE4D1F" w:rsidRPr="007D016B" w:rsidRDefault="00FE4D1F" w:rsidP="00FE4D1F">
            <w:r w:rsidRPr="007D016B">
              <w:t xml:space="preserve">As a critic, </w:t>
            </w:r>
            <w:r>
              <w:t>I</w:t>
            </w:r>
            <w:r w:rsidRPr="007D016B">
              <w:t xml:space="preserve"> want the website to display relevant information surrounding movies, so </w:t>
            </w:r>
            <w:r>
              <w:t>that I can make informed critiques.</w:t>
            </w:r>
          </w:p>
        </w:tc>
        <w:tc>
          <w:tcPr>
            <w:tcW w:w="1134" w:type="dxa"/>
          </w:tcPr>
          <w:p w14:paraId="44E3BF06" w14:textId="1700994C" w:rsidR="00FE4D1F" w:rsidRDefault="00FE4D1F" w:rsidP="00FE4D1F">
            <w:r>
              <w:t>Normal</w:t>
            </w:r>
          </w:p>
        </w:tc>
        <w:tc>
          <w:tcPr>
            <w:tcW w:w="1083" w:type="dxa"/>
          </w:tcPr>
          <w:p w14:paraId="7024251D" w14:textId="14BD7B9E" w:rsidR="00FE4D1F" w:rsidRDefault="00FE4D1F" w:rsidP="00FE4D1F">
            <w:r>
              <w:t>Sprint 1</w:t>
            </w:r>
          </w:p>
        </w:tc>
      </w:tr>
      <w:tr w:rsidR="00FE4D1F" w14:paraId="0102EEA9" w14:textId="77777777" w:rsidTr="00D1337F">
        <w:tc>
          <w:tcPr>
            <w:tcW w:w="704" w:type="dxa"/>
          </w:tcPr>
          <w:p w14:paraId="2CEE36CC" w14:textId="13E4D727" w:rsidR="00FE4D1F" w:rsidRDefault="00FE4D1F" w:rsidP="00FE4D1F">
            <w:r>
              <w:t>98</w:t>
            </w:r>
          </w:p>
        </w:tc>
        <w:tc>
          <w:tcPr>
            <w:tcW w:w="6095" w:type="dxa"/>
          </w:tcPr>
          <w:p w14:paraId="49B9077A" w14:textId="43A8A16C" w:rsidR="00FE4D1F" w:rsidRPr="007D016B" w:rsidRDefault="00FE4D1F" w:rsidP="00FE4D1F">
            <w:r w:rsidRPr="00FE4D1F">
              <w:t>As a user of the website, I want to search movies so that I can read comments,</w:t>
            </w:r>
            <w:r>
              <w:t xml:space="preserve"> </w:t>
            </w:r>
            <w:r w:rsidRPr="00FE4D1F">
              <w:t>reviews or write feedback about them.</w:t>
            </w:r>
          </w:p>
        </w:tc>
        <w:tc>
          <w:tcPr>
            <w:tcW w:w="1134" w:type="dxa"/>
          </w:tcPr>
          <w:p w14:paraId="5A60A537" w14:textId="0496F008" w:rsidR="00FE4D1F" w:rsidRDefault="00FE4D1F" w:rsidP="00FE4D1F">
            <w:r>
              <w:t>High</w:t>
            </w:r>
          </w:p>
        </w:tc>
        <w:tc>
          <w:tcPr>
            <w:tcW w:w="1083" w:type="dxa"/>
          </w:tcPr>
          <w:p w14:paraId="48AF1D46" w14:textId="235ED03C" w:rsidR="00FE4D1F" w:rsidRDefault="00FE4D1F" w:rsidP="00FE4D1F">
            <w:r>
              <w:t>Sprint 1</w:t>
            </w:r>
          </w:p>
        </w:tc>
      </w:tr>
      <w:tr w:rsidR="00FE4D1F" w14:paraId="09A60148" w14:textId="77777777" w:rsidTr="00D1337F">
        <w:tc>
          <w:tcPr>
            <w:tcW w:w="704" w:type="dxa"/>
          </w:tcPr>
          <w:p w14:paraId="1265B832" w14:textId="2D67488B" w:rsidR="00FE4D1F" w:rsidRDefault="00FE4D1F" w:rsidP="00FE4D1F">
            <w:r>
              <w:t>99</w:t>
            </w:r>
          </w:p>
        </w:tc>
        <w:tc>
          <w:tcPr>
            <w:tcW w:w="6095" w:type="dxa"/>
          </w:tcPr>
          <w:p w14:paraId="63580BA9" w14:textId="2811F01A" w:rsidR="00FE4D1F" w:rsidRPr="007D016B" w:rsidRDefault="00FE4D1F" w:rsidP="00FE4D1F">
            <w:r w:rsidRPr="00FE4D1F">
              <w:t>As an actor/actress, I want a search function to search for my profile so my fan can get up to date with my information.</w:t>
            </w:r>
          </w:p>
        </w:tc>
        <w:tc>
          <w:tcPr>
            <w:tcW w:w="1134" w:type="dxa"/>
          </w:tcPr>
          <w:p w14:paraId="43C446C2" w14:textId="62A5E28A" w:rsidR="00FE4D1F" w:rsidRDefault="00FE4D1F" w:rsidP="00FE4D1F">
            <w:r>
              <w:t>High</w:t>
            </w:r>
          </w:p>
        </w:tc>
        <w:tc>
          <w:tcPr>
            <w:tcW w:w="1083" w:type="dxa"/>
          </w:tcPr>
          <w:p w14:paraId="5BDB5DB0" w14:textId="0084DD45" w:rsidR="00FE4D1F" w:rsidRDefault="00FE4D1F" w:rsidP="00FE4D1F">
            <w:r>
              <w:t>Sprint 1</w:t>
            </w:r>
          </w:p>
        </w:tc>
      </w:tr>
      <w:tr w:rsidR="00FE4D1F" w14:paraId="19BB483B" w14:textId="77777777" w:rsidTr="00D1337F">
        <w:tc>
          <w:tcPr>
            <w:tcW w:w="704" w:type="dxa"/>
          </w:tcPr>
          <w:p w14:paraId="785B711A" w14:textId="7575CB1C" w:rsidR="00FE4D1F" w:rsidRDefault="00FE4D1F" w:rsidP="00FE4D1F">
            <w:r>
              <w:t>100</w:t>
            </w:r>
          </w:p>
        </w:tc>
        <w:tc>
          <w:tcPr>
            <w:tcW w:w="6095" w:type="dxa"/>
          </w:tcPr>
          <w:p w14:paraId="670EFA97" w14:textId="6172DB95" w:rsidR="00FE4D1F" w:rsidRPr="007D016B" w:rsidRDefault="00FE4D1F" w:rsidP="00FE4D1F">
            <w:r w:rsidRPr="00FE4D1F">
              <w:t>As a fan of an actor/actress in the movie, I want to search for him/her on the web so I can know more information about him/her.</w:t>
            </w:r>
          </w:p>
        </w:tc>
        <w:tc>
          <w:tcPr>
            <w:tcW w:w="1134" w:type="dxa"/>
          </w:tcPr>
          <w:p w14:paraId="44B04E58" w14:textId="10F0A19A" w:rsidR="00FE4D1F" w:rsidRDefault="00FE4D1F" w:rsidP="00FE4D1F">
            <w:r>
              <w:t>High</w:t>
            </w:r>
          </w:p>
        </w:tc>
        <w:tc>
          <w:tcPr>
            <w:tcW w:w="1083" w:type="dxa"/>
          </w:tcPr>
          <w:p w14:paraId="3ABA577E" w14:textId="042960A9" w:rsidR="00FE4D1F" w:rsidRDefault="00FE4D1F" w:rsidP="00FE4D1F">
            <w:r>
              <w:t>Sprint 1</w:t>
            </w:r>
          </w:p>
        </w:tc>
      </w:tr>
      <w:tr w:rsidR="00FE4D1F" w14:paraId="3F4B536D" w14:textId="77777777" w:rsidTr="00D1337F">
        <w:tc>
          <w:tcPr>
            <w:tcW w:w="704" w:type="dxa"/>
          </w:tcPr>
          <w:p w14:paraId="326A4264" w14:textId="167BAD89" w:rsidR="00FE4D1F" w:rsidRDefault="00FE4D1F" w:rsidP="00FE4D1F">
            <w:r>
              <w:t>101</w:t>
            </w:r>
          </w:p>
        </w:tc>
        <w:tc>
          <w:tcPr>
            <w:tcW w:w="6095" w:type="dxa"/>
          </w:tcPr>
          <w:p w14:paraId="3181CFCB" w14:textId="3917B596" w:rsidR="00FE4D1F" w:rsidRPr="007D016B" w:rsidRDefault="00FE4D1F" w:rsidP="00FE4D1F">
            <w:r w:rsidRPr="00FE4D1F">
              <w:t xml:space="preserve">As a user of the website, I want to search for characters in a movie as sometimes I might forget or </w:t>
            </w:r>
            <w:proofErr w:type="gramStart"/>
            <w:r w:rsidRPr="00FE4D1F">
              <w:t>don’t</w:t>
            </w:r>
            <w:proofErr w:type="gramEnd"/>
            <w:r w:rsidRPr="00FE4D1F">
              <w:t xml:space="preserve"> know the movie name so I can search for the movie.</w:t>
            </w:r>
          </w:p>
        </w:tc>
        <w:tc>
          <w:tcPr>
            <w:tcW w:w="1134" w:type="dxa"/>
          </w:tcPr>
          <w:p w14:paraId="5C0D73F0" w14:textId="7A743FC6" w:rsidR="00FE4D1F" w:rsidRDefault="00FE4D1F" w:rsidP="00FE4D1F">
            <w:r>
              <w:t>High</w:t>
            </w:r>
          </w:p>
        </w:tc>
        <w:tc>
          <w:tcPr>
            <w:tcW w:w="1083" w:type="dxa"/>
          </w:tcPr>
          <w:p w14:paraId="0B25AC30" w14:textId="426DD68A" w:rsidR="00FE4D1F" w:rsidRDefault="00FE4D1F" w:rsidP="00FE4D1F">
            <w:r>
              <w:t>Sprint 1</w:t>
            </w:r>
          </w:p>
        </w:tc>
      </w:tr>
      <w:tr w:rsidR="00FE4D1F" w14:paraId="1E66F8EF" w14:textId="77777777" w:rsidTr="00D1337F">
        <w:tc>
          <w:tcPr>
            <w:tcW w:w="704" w:type="dxa"/>
          </w:tcPr>
          <w:p w14:paraId="32757A8E" w14:textId="3F17D710" w:rsidR="00FE4D1F" w:rsidRDefault="00FE4D1F" w:rsidP="00FE4D1F">
            <w:r>
              <w:t>102</w:t>
            </w:r>
          </w:p>
        </w:tc>
        <w:tc>
          <w:tcPr>
            <w:tcW w:w="6095" w:type="dxa"/>
          </w:tcPr>
          <w:p w14:paraId="5FEB633D" w14:textId="6780DA7A" w:rsidR="00FE4D1F" w:rsidRPr="007D016B" w:rsidRDefault="00FE4D1F" w:rsidP="00FE4D1F">
            <w:r w:rsidRPr="00FE4D1F">
              <w:t>As a new viewer of the movie, I want to search for the characters in the movie so I can know who they are and what their roles in the movie are.</w:t>
            </w:r>
          </w:p>
        </w:tc>
        <w:tc>
          <w:tcPr>
            <w:tcW w:w="1134" w:type="dxa"/>
          </w:tcPr>
          <w:p w14:paraId="644B0A34" w14:textId="58BF7CEC" w:rsidR="00FE4D1F" w:rsidRDefault="00FE4D1F" w:rsidP="00FE4D1F">
            <w:r>
              <w:t>High</w:t>
            </w:r>
          </w:p>
        </w:tc>
        <w:tc>
          <w:tcPr>
            <w:tcW w:w="1083" w:type="dxa"/>
          </w:tcPr>
          <w:p w14:paraId="2DD34E13" w14:textId="0ACC3261" w:rsidR="00FE4D1F" w:rsidRDefault="00FE4D1F" w:rsidP="00FE4D1F">
            <w:r>
              <w:t>Sprint 1</w:t>
            </w:r>
          </w:p>
        </w:tc>
      </w:tr>
    </w:tbl>
    <w:p w14:paraId="0CB03AB2" w14:textId="3D4923B0" w:rsidR="007D016B" w:rsidRPr="00D1337F" w:rsidRDefault="007D016B" w:rsidP="00D1337F"/>
    <w:sectPr w:rsidR="007D016B" w:rsidRPr="00D13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tjA0tTQxNDAyN7VQ0lEKTi0uzszPAykwrAUAb06pBiwAAAA="/>
  </w:docVars>
  <w:rsids>
    <w:rsidRoot w:val="00D1337F"/>
    <w:rsid w:val="001B13FF"/>
    <w:rsid w:val="00326BD7"/>
    <w:rsid w:val="004C192D"/>
    <w:rsid w:val="005E400F"/>
    <w:rsid w:val="007D016B"/>
    <w:rsid w:val="007D5ECF"/>
    <w:rsid w:val="00CB5DF6"/>
    <w:rsid w:val="00D1337F"/>
    <w:rsid w:val="00D93234"/>
    <w:rsid w:val="00FE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DCA31"/>
  <w15:chartTrackingRefBased/>
  <w15:docId w15:val="{375B05F0-393F-40B4-B031-7A1A94466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cimalAligned">
    <w:name w:val="Decimal Aligned"/>
    <w:basedOn w:val="Normal"/>
    <w:uiPriority w:val="40"/>
    <w:qFormat/>
    <w:rsid w:val="00D1337F"/>
    <w:pPr>
      <w:tabs>
        <w:tab w:val="decimal" w:pos="360"/>
      </w:tabs>
      <w:spacing w:after="200" w:line="276" w:lineRule="auto"/>
    </w:pPr>
    <w:rPr>
      <w:rFonts w:cs="Times New Roman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D1337F"/>
    <w:pPr>
      <w:spacing w:after="0" w:line="240" w:lineRule="auto"/>
    </w:pPr>
    <w:rPr>
      <w:rFonts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1337F"/>
    <w:rPr>
      <w:rFonts w:cs="Times New Roman"/>
      <w:sz w:val="20"/>
      <w:szCs w:val="2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D1337F"/>
    <w:rPr>
      <w:i/>
      <w:iCs/>
    </w:rPr>
  </w:style>
  <w:style w:type="table" w:styleId="LightShading-Accent1">
    <w:name w:val="Light Shading Accent 1"/>
    <w:basedOn w:val="TableNormal"/>
    <w:uiPriority w:val="60"/>
    <w:rsid w:val="00D1337F"/>
    <w:pPr>
      <w:spacing w:after="0" w:line="240" w:lineRule="auto"/>
    </w:pPr>
    <w:rPr>
      <w:color w:val="2F5496" w:themeColor="accent1" w:themeShade="BF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D13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8EFBC1507CE049BEEDAC9BB8498379" ma:contentTypeVersion="8" ma:contentTypeDescription="Create a new document." ma:contentTypeScope="" ma:versionID="8ef6dc146d158bfa078ed2a100a1ddd6">
  <xsd:schema xmlns:xsd="http://www.w3.org/2001/XMLSchema" xmlns:xs="http://www.w3.org/2001/XMLSchema" xmlns:p="http://schemas.microsoft.com/office/2006/metadata/properties" xmlns:ns3="ea6551a8-5d24-4214-8b3c-a752505410a0" xmlns:ns4="643f1a6f-4381-4bef-86cc-653fbfb66962" targetNamespace="http://schemas.microsoft.com/office/2006/metadata/properties" ma:root="true" ma:fieldsID="bef8f5352632a2e1e969539341284704" ns3:_="" ns4:_="">
    <xsd:import namespace="ea6551a8-5d24-4214-8b3c-a752505410a0"/>
    <xsd:import namespace="643f1a6f-4381-4bef-86cc-653fbfb669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6551a8-5d24-4214-8b3c-a752505410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f1a6f-4381-4bef-86cc-653fbfb6696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53582EB-C108-419D-B7AA-67453BFA31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6551a8-5d24-4214-8b3c-a752505410a0"/>
    <ds:schemaRef ds:uri="643f1a6f-4381-4bef-86cc-653fbfb669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E0668E-67F0-42CA-8DAD-F8A6A8C2CC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C88B74-D87C-4E37-909A-9375E8070574}">
  <ds:schemaRefs>
    <ds:schemaRef ds:uri="http://purl.org/dc/dcmitype/"/>
    <ds:schemaRef ds:uri="http://purl.org/dc/terms/"/>
    <ds:schemaRef ds:uri="643f1a6f-4381-4bef-86cc-653fbfb66962"/>
    <ds:schemaRef ds:uri="http://schemas.microsoft.com/office/infopath/2007/PartnerControls"/>
    <ds:schemaRef ds:uri="http://schemas.microsoft.com/office/2006/metadata/properties"/>
    <ds:schemaRef ds:uri="ea6551a8-5d24-4214-8b3c-a752505410a0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478</Words>
  <Characters>1413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Knight</dc:creator>
  <cp:keywords/>
  <dc:description/>
  <cp:lastModifiedBy>Katelyn Knight</cp:lastModifiedBy>
  <cp:revision>2</cp:revision>
  <dcterms:created xsi:type="dcterms:W3CDTF">2021-05-01T11:35:00Z</dcterms:created>
  <dcterms:modified xsi:type="dcterms:W3CDTF">2021-05-0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8EFBC1507CE049BEEDAC9BB8498379</vt:lpwstr>
  </property>
</Properties>
</file>